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1B221" w14:textId="4E9D566D" w:rsidR="007737F1" w:rsidRPr="007737F1" w:rsidRDefault="007737F1">
      <w:pPr>
        <w:rPr>
          <w:b/>
          <w:bCs/>
          <w:color w:val="000000" w:themeColor="text1"/>
          <w:sz w:val="24"/>
          <w:szCs w:val="24"/>
        </w:rPr>
      </w:pPr>
      <w:r w:rsidRPr="007737F1">
        <w:rPr>
          <w:b/>
          <w:bCs/>
          <w:color w:val="000000" w:themeColor="text1"/>
          <w:sz w:val="24"/>
          <w:szCs w:val="24"/>
        </w:rPr>
        <w:t>Supplementary (originally in Excell)</w:t>
      </w:r>
    </w:p>
    <w:p w14:paraId="740E3971" w14:textId="7BB49E3D" w:rsidR="00BD0C9E" w:rsidRPr="00295863" w:rsidRDefault="00A27247" w:rsidP="00295863">
      <w:pPr>
        <w:pStyle w:val="Listenabsatz"/>
        <w:numPr>
          <w:ilvl w:val="0"/>
          <w:numId w:val="1"/>
        </w:numPr>
        <w:rPr>
          <w:b/>
          <w:bCs/>
          <w:color w:val="000000" w:themeColor="text1"/>
          <w:sz w:val="24"/>
          <w:szCs w:val="24"/>
        </w:rPr>
      </w:pPr>
      <w:r w:rsidRPr="00295863">
        <w:rPr>
          <w:b/>
          <w:bCs/>
          <w:color w:val="000000" w:themeColor="text1"/>
          <w:sz w:val="24"/>
          <w:szCs w:val="24"/>
        </w:rPr>
        <w:t>Phenotype genotype summary</w:t>
      </w:r>
    </w:p>
    <w:tbl>
      <w:tblPr>
        <w:tblW w:w="293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5"/>
        <w:gridCol w:w="1134"/>
        <w:gridCol w:w="1559"/>
        <w:gridCol w:w="1701"/>
        <w:gridCol w:w="23391"/>
      </w:tblGrid>
      <w:tr w:rsidR="007737F1" w:rsidRPr="00A27247" w14:paraId="5162EF3F" w14:textId="77777777" w:rsidTr="00A27247">
        <w:trPr>
          <w:trHeight w:val="288"/>
        </w:trPr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9A224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 xml:space="preserve">Phenotype 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E27AE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Zygosity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50790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Allele 1</w:t>
            </w:r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018D8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Allele 2</w:t>
            </w:r>
          </w:p>
        </w:tc>
        <w:tc>
          <w:tcPr>
            <w:tcW w:w="2339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60823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Reference</w:t>
            </w:r>
          </w:p>
        </w:tc>
      </w:tr>
      <w:tr w:rsidR="007737F1" w:rsidRPr="00A27247" w14:paraId="74708ABA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2E75B5" w:fill="2E75B5"/>
            <w:vAlign w:val="bottom"/>
            <w:hideMark/>
          </w:tcPr>
          <w:p w14:paraId="5B811721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CG-1B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6145A0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M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B8CF88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L483P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FE8E6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L483P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A97816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ossi et al., 1996a</w:t>
            </w:r>
          </w:p>
        </w:tc>
      </w:tr>
      <w:tr w:rsidR="007737F1" w:rsidRPr="00A27247" w14:paraId="1EE63102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2E75B5" w:fill="2E75B5"/>
            <w:vAlign w:val="center"/>
            <w:hideMark/>
          </w:tcPr>
          <w:p w14:paraId="1C86FE41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CG-1B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4C0AF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0AE7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178*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23AF2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G678V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7BF802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Superti-Furga et al., 1996a</w:t>
            </w:r>
          </w:p>
        </w:tc>
      </w:tr>
      <w:tr w:rsidR="007737F1" w:rsidRPr="00A27247" w14:paraId="75C55EB0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2E75B5" w:fill="2E75B5"/>
            <w:vAlign w:val="center"/>
            <w:hideMark/>
          </w:tcPr>
          <w:p w14:paraId="7FF2D541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CG-1B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C17A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485FC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N425D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4FB5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K575Sfs*10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64B6743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Superti-Furga et al., 1996a</w:t>
            </w:r>
          </w:p>
        </w:tc>
      </w:tr>
      <w:tr w:rsidR="007737F1" w:rsidRPr="00A27247" w14:paraId="53BB5B14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2E75B5" w:fill="2E75B5"/>
            <w:vAlign w:val="center"/>
            <w:hideMark/>
          </w:tcPr>
          <w:p w14:paraId="2FCE6E9D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CG-1B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64D70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57157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178*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A0487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S399Hfs*61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86C746D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Superti-Furga et al., 1996a</w:t>
            </w:r>
          </w:p>
        </w:tc>
      </w:tr>
      <w:tr w:rsidR="007737F1" w:rsidRPr="00A27247" w14:paraId="305DBDF0" w14:textId="77777777" w:rsidTr="00A27247">
        <w:trPr>
          <w:trHeight w:val="315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2E75B5" w:fill="2E75B5"/>
            <w:vAlign w:val="center"/>
            <w:hideMark/>
          </w:tcPr>
          <w:p w14:paraId="55A1F42B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CG-1B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0F0A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D517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178*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B4CC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Y151Ifs*21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1ED1C25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Superti-Furga et al.,1996a</w:t>
            </w:r>
          </w:p>
        </w:tc>
      </w:tr>
      <w:tr w:rsidR="007737F1" w:rsidRPr="00A27247" w14:paraId="0864C122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2E75B5" w:fill="2E75B5"/>
            <w:vAlign w:val="center"/>
            <w:hideMark/>
          </w:tcPr>
          <w:p w14:paraId="174C7BD4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CG-1B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72D1C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M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A74C0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V340del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D9AAE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V340del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53D023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Superti-Furga et al., 1996a; Cai et al., 1998</w:t>
            </w:r>
          </w:p>
        </w:tc>
      </w:tr>
      <w:tr w:rsidR="007737F1" w:rsidRPr="00A27247" w14:paraId="7B5D53AE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2E75B5" w:fill="2E75B5"/>
            <w:vAlign w:val="bottom"/>
            <w:hideMark/>
          </w:tcPr>
          <w:p w14:paraId="1C51F6EB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CG-1B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7A4661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M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EAA2C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L132P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734DDD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L132P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7ED925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Unger et al., 2001</w:t>
            </w:r>
          </w:p>
        </w:tc>
      </w:tr>
      <w:tr w:rsidR="007737F1" w:rsidRPr="00A27247" w14:paraId="0F24DE9B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2E75B5" w:fill="2E75B5"/>
            <w:vAlign w:val="bottom"/>
            <w:hideMark/>
          </w:tcPr>
          <w:p w14:paraId="46602223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CG-1B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10A7027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M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7D876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G663R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C01804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G663R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6621A0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Sato et al., 2020</w:t>
            </w:r>
          </w:p>
        </w:tc>
      </w:tr>
      <w:tr w:rsidR="007737F1" w:rsidRPr="00A27247" w14:paraId="7547BC7A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2E75B5" w:fill="2E75B5"/>
            <w:vAlign w:val="bottom"/>
            <w:hideMark/>
          </w:tcPr>
          <w:p w14:paraId="147C8DDE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CG-1B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5B41E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FC4D5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V340del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2F6682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unknown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C5EA6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Present cohort (P1)</w:t>
            </w:r>
          </w:p>
        </w:tc>
      </w:tr>
      <w:tr w:rsidR="007737F1" w:rsidRPr="00A27247" w14:paraId="27DB6114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2E75B5" w:fill="2E75B5"/>
            <w:vAlign w:val="bottom"/>
            <w:hideMark/>
          </w:tcPr>
          <w:p w14:paraId="5C167AAC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CG-1B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CF71E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051238D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.[−26+2T&gt;C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3CD900B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G259V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1BDC32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Unger et al., 2001 (described as severe AO-2/ACG-1B)</w:t>
            </w:r>
          </w:p>
        </w:tc>
      </w:tr>
      <w:tr w:rsidR="007737F1" w:rsidRPr="00A27247" w14:paraId="6375CF44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2E75B5" w:fill="2E75B5"/>
            <w:vAlign w:val="bottom"/>
            <w:hideMark/>
          </w:tcPr>
          <w:p w14:paraId="2627F9DC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CG-1B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92C3C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12E64C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.[−26+2T&gt;C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19A5B0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N425D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DF60DA1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Unger et al., 2001 (described as severe AO-2/ACG-1B)</w:t>
            </w:r>
          </w:p>
        </w:tc>
      </w:tr>
      <w:tr w:rsidR="007737F1" w:rsidRPr="00A27247" w14:paraId="3A2959D7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9CC2E5" w:fill="9CC2E5"/>
            <w:vAlign w:val="center"/>
            <w:hideMark/>
          </w:tcPr>
          <w:p w14:paraId="399D431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O-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3859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C919EC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G255E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43651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A715V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6D4BB7C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 xml:space="preserve">Hästbacka et al., 1996 </w:t>
            </w:r>
          </w:p>
        </w:tc>
      </w:tr>
      <w:tr w:rsidR="007737F1" w:rsidRPr="00A27247" w14:paraId="2AB41B13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9CC2E5" w:fill="9CC2E5"/>
            <w:vAlign w:val="bottom"/>
            <w:hideMark/>
          </w:tcPr>
          <w:p w14:paraId="5F68661E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O-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28502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557E1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2DC18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L131Cfs*41]</w:t>
            </w:r>
          </w:p>
        </w:tc>
        <w:tc>
          <w:tcPr>
            <w:tcW w:w="2339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527736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ossi et al., 1996b</w:t>
            </w:r>
          </w:p>
        </w:tc>
      </w:tr>
      <w:tr w:rsidR="007737F1" w:rsidRPr="00A27247" w14:paraId="05854BD7" w14:textId="77777777" w:rsidTr="00A27247">
        <w:trPr>
          <w:trHeight w:val="300"/>
        </w:trPr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9CC2E5" w:fill="9CC2E5"/>
            <w:vAlign w:val="bottom"/>
            <w:hideMark/>
          </w:tcPr>
          <w:p w14:paraId="5A7F742E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O-2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698DF1A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MZ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B3D2D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L599F]</w:t>
            </w:r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AC7F9C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L599F]</w:t>
            </w:r>
          </w:p>
        </w:tc>
        <w:tc>
          <w:tcPr>
            <w:tcW w:w="2339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A86708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Miller et al., 2008; Vikraman et al., 2016</w:t>
            </w:r>
          </w:p>
        </w:tc>
      </w:tr>
      <w:tr w:rsidR="007737F1" w:rsidRPr="00A27247" w14:paraId="53E20F63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9CC2E5" w:fill="9CC2E5"/>
            <w:vAlign w:val="bottom"/>
            <w:hideMark/>
          </w:tcPr>
          <w:p w14:paraId="65BB37D7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O-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A5A30E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1133382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.[−26+2T&gt;C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ABEC6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49Dfs*40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98EDA8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wyer et al., 2010</w:t>
            </w:r>
          </w:p>
        </w:tc>
      </w:tr>
      <w:tr w:rsidR="007737F1" w:rsidRPr="00A27247" w14:paraId="17454F55" w14:textId="77777777" w:rsidTr="00A27247">
        <w:trPr>
          <w:trHeight w:val="345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9CC2E5" w:fill="9CC2E5"/>
            <w:vAlign w:val="bottom"/>
            <w:hideMark/>
          </w:tcPr>
          <w:p w14:paraId="22751C23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O-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C5360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5B6265A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7E9F79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T627Lfs*23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BD208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Present cohort (P2)</w:t>
            </w:r>
          </w:p>
        </w:tc>
      </w:tr>
      <w:tr w:rsidR="007737F1" w:rsidRPr="00A27247" w14:paraId="7448619B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9CC2E5" w:fill="9CC2E5"/>
            <w:vAlign w:val="bottom"/>
            <w:hideMark/>
          </w:tcPr>
          <w:p w14:paraId="59011BDC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 xml:space="preserve">AO-2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6B8AA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M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372142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T512K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03B01B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T512K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87A817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Bonafé et al., 2008</w:t>
            </w:r>
          </w:p>
        </w:tc>
      </w:tr>
      <w:tr w:rsidR="007737F1" w:rsidRPr="00A27247" w14:paraId="77691424" w14:textId="77777777" w:rsidTr="00A27247">
        <w:trPr>
          <w:trHeight w:val="288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9CC2E5" w:fill="9CC2E5"/>
            <w:vAlign w:val="bottom"/>
            <w:hideMark/>
          </w:tcPr>
          <w:p w14:paraId="17D55CB0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O-2, 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19CA2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F2E4BF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3E2A7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N425D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EFB7C0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ossi et al., 1997; Barbosa et al., 2011</w:t>
            </w:r>
          </w:p>
        </w:tc>
      </w:tr>
      <w:tr w:rsidR="007737F1" w:rsidRPr="00A27247" w14:paraId="62B897A3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9CC2E5" w:fill="9CC2E5"/>
            <w:vAlign w:val="bottom"/>
            <w:hideMark/>
          </w:tcPr>
          <w:p w14:paraId="1536AFA7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O-2, 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FD55D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AD2C71D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32D6B63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K575Sfs*10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7DBC96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 xml:space="preserve">Hästbacka et al., 1996; </w:t>
            </w:r>
            <w:r w:rsidRPr="00A27247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Present cohort (P5 and P6)</w:t>
            </w:r>
          </w:p>
        </w:tc>
      </w:tr>
      <w:tr w:rsidR="007737F1" w:rsidRPr="00A27247" w14:paraId="14E1AEA2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9CC2E5" w:fill="9CC2E5"/>
            <w:vAlign w:val="bottom"/>
            <w:hideMark/>
          </w:tcPr>
          <w:p w14:paraId="5E9E3D8D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O-2, 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AC354B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856DBE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CFD04A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178*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8767E8D" w14:textId="08A11E52" w:rsidR="00A27247" w:rsidRPr="00433199" w:rsidRDefault="00433199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1"/>
                <w:szCs w:val="11"/>
                <w:lang w:eastAsia="pt-BR"/>
              </w:rPr>
            </w:pPr>
            <w:r w:rsidRPr="00433199">
              <w:rPr>
                <w:rFonts w:ascii="Calibri" w:eastAsia="Times New Roman" w:hAnsi="Calibri" w:cs="Calibri"/>
                <w:color w:val="000000" w:themeColor="text1"/>
                <w:sz w:val="11"/>
                <w:szCs w:val="11"/>
                <w:lang w:eastAsia="pt-BR"/>
              </w:rPr>
              <w:t>Macías-Gómez et al.,2004  (described as excessively severe for DD and very mild for AO-2); Barbosa et al., 2011; Mattos et al., 2014 (described as AO-2 and severe DTD); Present cohort (P3 AO-2, P8 DD and P9 DD)</w:t>
            </w:r>
          </w:p>
        </w:tc>
      </w:tr>
      <w:tr w:rsidR="007737F1" w:rsidRPr="00A27247" w14:paraId="6A1B3CCF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9CC2E5" w:fill="9CC2E5"/>
            <w:vAlign w:val="bottom"/>
            <w:hideMark/>
          </w:tcPr>
          <w:p w14:paraId="30F5344D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O-2, 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E4315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2456F08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C167FD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unknown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2BF25D5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 xml:space="preserve">Rossi et al., 1996b (described as intermediate  </w:t>
            </w:r>
            <w:r w:rsidRPr="00A27247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 xml:space="preserve">AO-2 </w:t>
            </w: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and DD)</w:t>
            </w:r>
          </w:p>
        </w:tc>
      </w:tr>
      <w:tr w:rsidR="007737F1" w:rsidRPr="00A27247" w14:paraId="3EC2E14F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31F8C8A3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35DD3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M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749C8A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Q454P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A622E4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Q454P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95469E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Mégarbane et al., 1999 (described as mild AO-2 and severe DD)</w:t>
            </w:r>
          </w:p>
        </w:tc>
      </w:tr>
      <w:tr w:rsidR="007737F1" w:rsidRPr="00A27247" w14:paraId="5542C1FD" w14:textId="77777777" w:rsidTr="00A27247">
        <w:trPr>
          <w:trHeight w:val="315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554A593B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E1BDB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F8F57DA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2A4858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G663R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264571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Maeda et al., 2006 (described as intermediate between AO-2 and DD)</w:t>
            </w:r>
          </w:p>
        </w:tc>
      </w:tr>
      <w:tr w:rsidR="007737F1" w:rsidRPr="00A27247" w14:paraId="5B94BEB8" w14:textId="77777777" w:rsidTr="00A27247">
        <w:trPr>
          <w:trHeight w:val="315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7D18DAC0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8D01C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589AC8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.[727-1G&gt;C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AC4EDE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unknown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5A91B7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ästbacka et al., 1994</w:t>
            </w:r>
          </w:p>
        </w:tc>
      </w:tr>
      <w:tr w:rsidR="007737F1" w:rsidRPr="00A27247" w14:paraId="535738EB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74657D3F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82C302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801DEF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A662Qfs*6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9093D8D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unknown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28B415C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ästbacka et al., 1994</w:t>
            </w:r>
          </w:p>
        </w:tc>
      </w:tr>
      <w:tr w:rsidR="007737F1" w:rsidRPr="00A27247" w14:paraId="5C6F0F85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542F68AF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FEF32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18210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B8483D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V340del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B80A47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ästbacka et al., 1999</w:t>
            </w:r>
          </w:p>
        </w:tc>
      </w:tr>
      <w:tr w:rsidR="007737F1" w:rsidRPr="00A27247" w14:paraId="251D5DDC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2BB35754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A0E94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A7E0E2B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.[−26+2T&gt;C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F26F9F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unknown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B10518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ästbacka et al., 1999; Remes et al., 2002</w:t>
            </w:r>
          </w:p>
        </w:tc>
      </w:tr>
      <w:tr w:rsidR="007737F1" w:rsidRPr="00A27247" w14:paraId="4F97B177" w14:textId="77777777" w:rsidTr="00A27247">
        <w:trPr>
          <w:trHeight w:val="285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72A6893A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EB5AC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M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5063C90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.[−26+2T&gt;C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4E4A0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.[−26+2T&gt;C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7B206C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ästbacka et al., 1999; Remes et al., 2002; Makitie et al., 2015</w:t>
            </w:r>
          </w:p>
        </w:tc>
      </w:tr>
      <w:tr w:rsidR="007737F1" w:rsidRPr="00A27247" w14:paraId="7EF50C8C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09800118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B6A78D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04677AF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C653S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A6A358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L707Pfs*4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94B51D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amírez-Castro et al., 2005</w:t>
            </w:r>
          </w:p>
        </w:tc>
      </w:tr>
      <w:tr w:rsidR="007737F1" w:rsidRPr="00A27247" w14:paraId="20DAAF42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19EF501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lastRenderedPageBreak/>
              <w:t>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07EAA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B68005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.[−26+2T&gt;C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E21FD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T512K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0EC35DA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Bonafé et al., 2008</w:t>
            </w:r>
          </w:p>
        </w:tc>
      </w:tr>
      <w:tr w:rsidR="007737F1" w:rsidRPr="00A27247" w14:paraId="2758FE5A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00824043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E7F02E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F5E423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C653S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73DE660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A715V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BBAFED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zarny-Ratajczak et al., 2010; Jackson et al., 2011</w:t>
            </w:r>
          </w:p>
        </w:tc>
      </w:tr>
      <w:tr w:rsidR="007737F1" w:rsidRPr="00A27247" w14:paraId="31BE5539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1C2281B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D6F3BD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51849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5829C3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.[727-1G&gt;C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46EB50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Barbosa et al., 2011</w:t>
            </w:r>
          </w:p>
        </w:tc>
      </w:tr>
      <w:tr w:rsidR="007737F1" w:rsidRPr="00A27247" w14:paraId="6882BF16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6DD83A9B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B4D306A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B471FC1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9A39BA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L707Pfs*4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1A59646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onório et al., 2013</w:t>
            </w:r>
          </w:p>
        </w:tc>
      </w:tr>
      <w:tr w:rsidR="007737F1" w:rsidRPr="00A27247" w14:paraId="184F785C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7AE9B004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12816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FB9201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1D09C1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S157T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0BFF56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ineda et al., 2013</w:t>
            </w:r>
          </w:p>
        </w:tc>
      </w:tr>
      <w:tr w:rsidR="007737F1" w:rsidRPr="00A27247" w14:paraId="76D0AC56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3BC92D6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DF82F0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AF05B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17AC66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.[727-1G&gt;C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A0221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Present cohort (P4)</w:t>
            </w:r>
          </w:p>
        </w:tc>
      </w:tr>
      <w:tr w:rsidR="007737F1" w:rsidRPr="00A27247" w14:paraId="18C1439E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3E70654A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8EAA012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0BCAB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6D0288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G115A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707C1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Present cohort (P7)</w:t>
            </w:r>
          </w:p>
        </w:tc>
      </w:tr>
      <w:tr w:rsidR="007737F1" w:rsidRPr="00A27247" w14:paraId="6F5D6882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494BC95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, AO-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B779FE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73EAC4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K575Sfs*10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A63D25E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unknown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8A514A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 xml:space="preserve">Hästbacka et al., 1994; Hästbacka et al., 1996 </w:t>
            </w:r>
          </w:p>
        </w:tc>
      </w:tr>
      <w:tr w:rsidR="007737F1" w:rsidRPr="00A27247" w14:paraId="516E947E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DD6EE" w:fill="BDD6EE"/>
            <w:vAlign w:val="bottom"/>
            <w:hideMark/>
          </w:tcPr>
          <w:p w14:paraId="6D7F4141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, rM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F74888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A6753B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EC1A8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.[−26+2T&gt;C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C24219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emes et al., 2002; Ballhausen et al., 2003; Dwyer et al., 2010; Zechi-Ceide et al., 2013; Makitie et al., 2015</w:t>
            </w:r>
          </w:p>
        </w:tc>
      </w:tr>
      <w:tr w:rsidR="007737F1" w:rsidRPr="00A27247" w14:paraId="744EE488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DEEAF6" w:fill="DEEAF6"/>
            <w:vAlign w:val="bottom"/>
            <w:hideMark/>
          </w:tcPr>
          <w:p w14:paraId="1A4396B1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M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8D3E0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E50E78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68E01F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G237V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6AC687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Ballhausen et al., 2003</w:t>
            </w:r>
          </w:p>
        </w:tc>
      </w:tr>
      <w:tr w:rsidR="007737F1" w:rsidRPr="00A27247" w14:paraId="2018C922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EEAF6" w:fill="DEEAF6"/>
            <w:vAlign w:val="bottom"/>
            <w:hideMark/>
          </w:tcPr>
          <w:p w14:paraId="11A23E27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ME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724AE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86D7C4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1048A7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N77H]</w:t>
            </w:r>
          </w:p>
        </w:tc>
        <w:tc>
          <w:tcPr>
            <w:tcW w:w="233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1C00F53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Ballhausen et al., 2003</w:t>
            </w:r>
          </w:p>
        </w:tc>
      </w:tr>
      <w:tr w:rsidR="007737F1" w:rsidRPr="00A27247" w14:paraId="662FC646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EEAF6" w:fill="DEEAF6"/>
            <w:vAlign w:val="bottom"/>
            <w:hideMark/>
          </w:tcPr>
          <w:p w14:paraId="71E8D8FE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MED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97898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F41D7D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.[−26+2T&gt;C]</w:t>
            </w:r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1BF5B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C653S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AE34E2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Ballhausen et al., 2003; Jackson et al., 2011; Kausar et al., 2018</w:t>
            </w:r>
          </w:p>
        </w:tc>
      </w:tr>
      <w:tr w:rsidR="007737F1" w:rsidRPr="00A27247" w14:paraId="0A2E2A0D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EEAF6" w:fill="DEEAF6"/>
            <w:vAlign w:val="bottom"/>
            <w:hideMark/>
          </w:tcPr>
          <w:p w14:paraId="51D65527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M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8D9E53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M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1FF91DF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C653S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8BE8EF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C653S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673F941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Ballhausen et al., 2003; Matikie et al., 2003; Hinrichs et al., 2010</w:t>
            </w:r>
          </w:p>
        </w:tc>
      </w:tr>
      <w:tr w:rsidR="007737F1" w:rsidRPr="00A27247" w14:paraId="65B8FC95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EEAF6" w:fill="DEEAF6"/>
            <w:vAlign w:val="bottom"/>
            <w:hideMark/>
          </w:tcPr>
          <w:p w14:paraId="280FFCBB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M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5F5AC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29D9F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D385N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9B7427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V162Gfs*12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C3E871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o et al., 2010; Kim et al., 2011</w:t>
            </w:r>
          </w:p>
        </w:tc>
      </w:tr>
      <w:tr w:rsidR="007737F1" w:rsidRPr="00A27247" w14:paraId="241B84A8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EEAF6" w:fill="DEEAF6"/>
            <w:vAlign w:val="bottom"/>
            <w:hideMark/>
          </w:tcPr>
          <w:p w14:paraId="04BECF8D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M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72D0B8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1FC91C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.[−26+2T&gt;C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72D7D8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F256S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CF3470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Jackson et al., 2011</w:t>
            </w:r>
          </w:p>
        </w:tc>
      </w:tr>
      <w:tr w:rsidR="007737F1" w:rsidRPr="00A27247" w14:paraId="02F2D750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EEAF6" w:fill="DEEAF6"/>
            <w:vAlign w:val="bottom"/>
            <w:hideMark/>
          </w:tcPr>
          <w:p w14:paraId="4EBCDDF3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M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9B809B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A17F2A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986BB0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T512K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681B7A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Syvänen et al., 2013; Mäkitie et al., 2015; Kausar et al., 2018</w:t>
            </w:r>
          </w:p>
        </w:tc>
      </w:tr>
      <w:tr w:rsidR="007737F1" w:rsidRPr="00A27247" w14:paraId="655AFE28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EEAF6" w:fill="DEEAF6"/>
            <w:vAlign w:val="bottom"/>
            <w:hideMark/>
          </w:tcPr>
          <w:p w14:paraId="393AD02F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M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05176CB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46FA72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02EA29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S522F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DE25C1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Barreda-Bonis et al., 2017</w:t>
            </w:r>
          </w:p>
        </w:tc>
      </w:tr>
      <w:tr w:rsidR="007737F1" w:rsidRPr="00A27247" w14:paraId="338EA49A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EEAF6" w:fill="DEEAF6"/>
            <w:vAlign w:val="bottom"/>
            <w:hideMark/>
          </w:tcPr>
          <w:p w14:paraId="6ED52257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M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9358CC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C240E3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L275P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3FEF7A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L400F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D2E457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 xml:space="preserve">Zhou et al., 2018 </w:t>
            </w:r>
          </w:p>
        </w:tc>
      </w:tr>
      <w:tr w:rsidR="007737F1" w:rsidRPr="00A27247" w14:paraId="5ABAFD0F" w14:textId="77777777" w:rsidTr="00A27247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EEAF6" w:fill="DEEAF6"/>
            <w:vAlign w:val="bottom"/>
            <w:hideMark/>
          </w:tcPr>
          <w:p w14:paraId="024D729E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M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32B7E1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HM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C515D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E37281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ACAECE" w14:textId="286BB37A" w:rsidR="00A27247" w:rsidRPr="00433199" w:rsidRDefault="00433199" w:rsidP="00433199">
            <w:pPr>
              <w:rPr>
                <w:rFonts w:ascii="Calibri" w:hAnsi="Calibri" w:cs="Calibri"/>
                <w:color w:val="000000"/>
                <w:sz w:val="10"/>
                <w:szCs w:val="10"/>
              </w:rPr>
            </w:pPr>
            <w:r w:rsidRPr="00433199">
              <w:rPr>
                <w:rFonts w:ascii="Calibri" w:hAnsi="Calibri" w:cs="Calibri"/>
                <w:color w:val="000000"/>
                <w:sz w:val="10"/>
                <w:szCs w:val="10"/>
              </w:rPr>
              <w:t xml:space="preserve">Superti-Furga et al., 1999; Czarny-Ratajczak, et al., 2001; Huber et al., 2001; Ballhausen et al., 2003; Jakkula et al., 2005; Barbosa et al., 2011; Jackson et al., 2011; Martínez-Garcia et al., 2014; Barreda-Bonis et al., 2017; </w:t>
            </w:r>
            <w:r w:rsidRPr="00433199">
              <w:rPr>
                <w:rFonts w:ascii="Calibri" w:hAnsi="Calibri" w:cs="Calibri"/>
                <w:b/>
                <w:bCs/>
                <w:color w:val="000000"/>
                <w:sz w:val="10"/>
                <w:szCs w:val="10"/>
              </w:rPr>
              <w:t>Present cohort (P10 and P11)</w:t>
            </w:r>
          </w:p>
        </w:tc>
      </w:tr>
      <w:tr w:rsidR="007737F1" w:rsidRPr="00A27247" w14:paraId="5DD847B3" w14:textId="77777777" w:rsidTr="00A27247">
        <w:trPr>
          <w:trHeight w:val="315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28B1BC3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Intermediate phenotyp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B4F69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649DCD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069BFC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233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9AFC93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 </w:t>
            </w:r>
          </w:p>
        </w:tc>
      </w:tr>
      <w:tr w:rsidR="007737F1" w:rsidRPr="00A27247" w14:paraId="785205FD" w14:textId="77777777" w:rsidTr="00A27247">
        <w:trPr>
          <w:trHeight w:val="315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E598" w:fill="FFE598"/>
            <w:vAlign w:val="bottom"/>
            <w:hideMark/>
          </w:tcPr>
          <w:p w14:paraId="4D4395FD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/DBQ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DDD55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80D83A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A133V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FF3F472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178*]</w:t>
            </w:r>
          </w:p>
        </w:tc>
        <w:tc>
          <w:tcPr>
            <w:tcW w:w="23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F5AF46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anzer et al., 2008</w:t>
            </w:r>
          </w:p>
        </w:tc>
      </w:tr>
      <w:tr w:rsidR="007737F1" w:rsidRPr="00A27247" w14:paraId="62551C9C" w14:textId="77777777" w:rsidTr="00A27247">
        <w:trPr>
          <w:trHeight w:val="315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E598" w:fill="FFE598"/>
            <w:vAlign w:val="bottom"/>
            <w:hideMark/>
          </w:tcPr>
          <w:p w14:paraId="7DBCBAF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DTD/rMED/DBQ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D598A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440EBCF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T266I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33486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V340del]</w:t>
            </w:r>
          </w:p>
        </w:tc>
        <w:tc>
          <w:tcPr>
            <w:tcW w:w="23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22C7BB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Miyake et al., 2008</w:t>
            </w:r>
          </w:p>
        </w:tc>
      </w:tr>
      <w:tr w:rsidR="007737F1" w:rsidRPr="00A27247" w14:paraId="1B713864" w14:textId="77777777" w:rsidTr="00A27247">
        <w:trPr>
          <w:trHeight w:val="315"/>
        </w:trPr>
        <w:tc>
          <w:tcPr>
            <w:tcW w:w="15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E598" w:fill="FFE598"/>
            <w:vAlign w:val="bottom"/>
            <w:hideMark/>
          </w:tcPr>
          <w:p w14:paraId="7637780B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rMED/DBQ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052300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cHT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1C8B24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R279W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12E39C" w14:textId="77777777" w:rsidR="00A27247" w:rsidRPr="00A27247" w:rsidRDefault="00A27247" w:rsidP="00A272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  <w:lang w:eastAsia="pt-BR"/>
              </w:rPr>
              <w:t>p.[A719Qfs*16]</w:t>
            </w:r>
          </w:p>
        </w:tc>
        <w:tc>
          <w:tcPr>
            <w:tcW w:w="2339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290FE" w14:textId="77777777" w:rsidR="00A27247" w:rsidRPr="00A27247" w:rsidRDefault="00A27247" w:rsidP="00A272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A27247"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Present cohort (P12)</w:t>
            </w:r>
          </w:p>
        </w:tc>
      </w:tr>
    </w:tbl>
    <w:p w14:paraId="77202970" w14:textId="27CEAAD0" w:rsidR="00A27247" w:rsidRPr="007737F1" w:rsidRDefault="00A27247">
      <w:pPr>
        <w:rPr>
          <w:color w:val="000000" w:themeColor="text1"/>
        </w:rPr>
      </w:pPr>
    </w:p>
    <w:p w14:paraId="3E7BC814" w14:textId="2DB76AED" w:rsidR="00A27247" w:rsidRPr="007737F1" w:rsidRDefault="00A27247">
      <w:pPr>
        <w:rPr>
          <w:color w:val="000000" w:themeColor="text1"/>
        </w:rPr>
      </w:pPr>
    </w:p>
    <w:p w14:paraId="708DE0C2" w14:textId="0DF46A71" w:rsidR="00A27247" w:rsidRPr="007737F1" w:rsidRDefault="00A27247">
      <w:pPr>
        <w:rPr>
          <w:color w:val="000000" w:themeColor="text1"/>
        </w:rPr>
      </w:pPr>
    </w:p>
    <w:p w14:paraId="74A41D2E" w14:textId="57006D63" w:rsidR="00A27247" w:rsidRPr="007737F1" w:rsidRDefault="00A27247">
      <w:pPr>
        <w:rPr>
          <w:color w:val="000000" w:themeColor="text1"/>
        </w:rPr>
      </w:pPr>
    </w:p>
    <w:p w14:paraId="46715C96" w14:textId="05F9B65F" w:rsidR="00A27247" w:rsidRPr="007737F1" w:rsidRDefault="00A27247">
      <w:pPr>
        <w:rPr>
          <w:color w:val="000000" w:themeColor="text1"/>
        </w:rPr>
      </w:pPr>
    </w:p>
    <w:p w14:paraId="57D5FFC0" w14:textId="47C14D27" w:rsidR="00A27247" w:rsidRPr="007737F1" w:rsidRDefault="00A27247">
      <w:pPr>
        <w:rPr>
          <w:color w:val="000000" w:themeColor="text1"/>
        </w:rPr>
      </w:pPr>
    </w:p>
    <w:p w14:paraId="5DB9BA4A" w14:textId="392CA304" w:rsidR="00A27247" w:rsidRPr="007737F1" w:rsidRDefault="00A27247">
      <w:pPr>
        <w:rPr>
          <w:color w:val="000000" w:themeColor="text1"/>
        </w:rPr>
      </w:pPr>
    </w:p>
    <w:p w14:paraId="0076AD25" w14:textId="63DD0C00" w:rsidR="00A27247" w:rsidRPr="007737F1" w:rsidRDefault="00A27247">
      <w:pPr>
        <w:rPr>
          <w:color w:val="000000" w:themeColor="text1"/>
        </w:rPr>
      </w:pPr>
    </w:p>
    <w:p w14:paraId="3222589C" w14:textId="3666595F" w:rsidR="00A27247" w:rsidRPr="00295863" w:rsidRDefault="00A27247" w:rsidP="00295863">
      <w:pPr>
        <w:pStyle w:val="Listenabsatz"/>
        <w:numPr>
          <w:ilvl w:val="0"/>
          <w:numId w:val="1"/>
        </w:numPr>
        <w:rPr>
          <w:b/>
          <w:bCs/>
          <w:color w:val="000000" w:themeColor="text1"/>
          <w:sz w:val="24"/>
          <w:szCs w:val="24"/>
        </w:rPr>
      </w:pPr>
      <w:r w:rsidRPr="00295863">
        <w:rPr>
          <w:b/>
          <w:bCs/>
          <w:color w:val="000000" w:themeColor="text1"/>
          <w:sz w:val="24"/>
          <w:szCs w:val="24"/>
        </w:rPr>
        <w:t>List of patients by references</w:t>
      </w:r>
    </w:p>
    <w:p w14:paraId="67614B5B" w14:textId="1A94E2CA" w:rsidR="008932F4" w:rsidRPr="007737F1" w:rsidRDefault="008932F4">
      <w:pPr>
        <w:rPr>
          <w:b/>
          <w:bCs/>
          <w:color w:val="000000" w:themeColor="text1"/>
          <w:sz w:val="24"/>
          <w:szCs w:val="24"/>
        </w:rPr>
      </w:pPr>
    </w:p>
    <w:tbl>
      <w:tblPr>
        <w:tblW w:w="14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95"/>
        <w:gridCol w:w="2420"/>
        <w:gridCol w:w="1068"/>
        <w:gridCol w:w="826"/>
        <w:gridCol w:w="1437"/>
        <w:gridCol w:w="1734"/>
        <w:gridCol w:w="1160"/>
        <w:gridCol w:w="1619"/>
        <w:gridCol w:w="1566"/>
      </w:tblGrid>
      <w:tr w:rsidR="007737F1" w:rsidRPr="009503BC" w14:paraId="7E315E2F" w14:textId="77777777" w:rsidTr="009503BC">
        <w:trPr>
          <w:trHeight w:val="768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8B852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Reference</w:t>
            </w:r>
          </w:p>
        </w:tc>
        <w:tc>
          <w:tcPr>
            <w:tcW w:w="24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7F615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Origin</w:t>
            </w:r>
          </w:p>
        </w:tc>
        <w:tc>
          <w:tcPr>
            <w:tcW w:w="9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5C50C8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Family number</w:t>
            </w:r>
          </w:p>
        </w:tc>
        <w:tc>
          <w:tcPr>
            <w:tcW w:w="82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7FA34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Patient</w:t>
            </w:r>
          </w:p>
        </w:tc>
        <w:tc>
          <w:tcPr>
            <w:tcW w:w="1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2A72EF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Consanguinity</w:t>
            </w:r>
          </w:p>
        </w:tc>
        <w:tc>
          <w:tcPr>
            <w:tcW w:w="172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C1633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Phenotype described</w:t>
            </w:r>
          </w:p>
        </w:tc>
        <w:tc>
          <w:tcPr>
            <w:tcW w:w="11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0090D2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Zygosity</w:t>
            </w:r>
          </w:p>
        </w:tc>
        <w:tc>
          <w:tcPr>
            <w:tcW w:w="16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49690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Allele 1</w:t>
            </w:r>
          </w:p>
        </w:tc>
        <w:tc>
          <w:tcPr>
            <w:tcW w:w="15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4F31A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Allele 2</w:t>
            </w:r>
          </w:p>
        </w:tc>
      </w:tr>
      <w:tr w:rsidR="007737F1" w:rsidRPr="009503BC" w14:paraId="35FF836C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734F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ästbacka et al., 1994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B71C2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ited States of America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BEED4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A103E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2053B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9862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EDC4FC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EC3A9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727-1G&gt;C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9165E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</w:tr>
      <w:tr w:rsidR="007737F1" w:rsidRPr="009503BC" w14:paraId="52C0201E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18FA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ästbacka et al., 1994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D146E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anada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99ACB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84979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B7656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9F51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FC309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3CE03A3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662Qfs*6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2710E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</w:tr>
      <w:tr w:rsidR="007737F1" w:rsidRPr="009503BC" w14:paraId="29384A3A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D139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ästbacka et al., 1994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04598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nce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EA435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26312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38892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14FF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9496B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65920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K575Sfs*10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C9F602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</w:tr>
      <w:tr w:rsidR="007737F1" w:rsidRPr="009503BC" w14:paraId="40544983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4644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ästbacka et al., 1994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08673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Germany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6B837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9F3CB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0E8A28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FE66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27546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9DD38A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K575Sfs*10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6D40F1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</w:tr>
      <w:tr w:rsidR="007737F1" w:rsidRPr="009503BC" w14:paraId="4C5D8A50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5042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ästbacka et al., 1994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BCE072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etherland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F5C7C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4FDD7F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52DAD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19E0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5394AE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1FBC5F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K575Sfs*10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E5FE6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</w:tr>
      <w:tr w:rsidR="007737F1" w:rsidRPr="009503BC" w14:paraId="5759546F" w14:textId="77777777" w:rsidTr="009503BC">
        <w:trPr>
          <w:trHeight w:val="300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FF13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uperti-Furga et al., 1996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C248BE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1862C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9347A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030FB8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E61C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9F32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2BDB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41FE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78V]</w:t>
            </w:r>
          </w:p>
        </w:tc>
      </w:tr>
      <w:tr w:rsidR="007737F1" w:rsidRPr="009503BC" w14:paraId="0C97EE38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90CE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uperti-Furga et al., 1996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B40C6F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1D014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C64EE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0CD5BB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461F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FC69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2FBC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1F3F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S399Hfs*61]</w:t>
            </w:r>
          </w:p>
        </w:tc>
      </w:tr>
      <w:tr w:rsidR="007737F1" w:rsidRPr="009503BC" w14:paraId="390FC948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A9E6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uperti-Furga et al., 1996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5BAC66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etherland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595A9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5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F54D8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5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4AB81B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B3AB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963E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9E5A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N425D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B86D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K575Sfs*10]</w:t>
            </w:r>
          </w:p>
        </w:tc>
      </w:tr>
      <w:tr w:rsidR="007737F1" w:rsidRPr="009503BC" w14:paraId="08182AE1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9A25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uperti-Furga et al., 1996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FC53BD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94AFD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29DE8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44B000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D6A6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7EB6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E9D2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050C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</w:tr>
      <w:tr w:rsidR="007737F1" w:rsidRPr="009503BC" w14:paraId="1CB9D03A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1B6F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uperti-Furga et al., 1996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84497D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A81EDD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58E500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A1379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DAEC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636B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D2C0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DAD9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Y151Ifs*21]</w:t>
            </w:r>
          </w:p>
        </w:tc>
      </w:tr>
      <w:tr w:rsidR="007737F1" w:rsidRPr="009503BC" w14:paraId="34D3F9B8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60E6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uperti-Furga et al., 1996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F1323E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urkey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559F1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C4784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8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B47876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1353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3091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0CBA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1180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</w:tr>
      <w:tr w:rsidR="007737F1" w:rsidRPr="009503BC" w14:paraId="28771985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FE9A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Hästbacka et al., 1996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27A8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33CAB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2F3918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2224A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61C1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0D2B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304B9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255E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1820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715V]</w:t>
            </w:r>
          </w:p>
        </w:tc>
      </w:tr>
      <w:tr w:rsidR="007737F1" w:rsidRPr="009503BC" w14:paraId="1A13BC0B" w14:textId="77777777" w:rsidTr="009503BC">
        <w:trPr>
          <w:trHeight w:val="315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AD34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Hästbacka et al., 1996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7AA4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BC1FD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41F325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DBBB6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233C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9BB8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B05A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K575Sfs*10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B49DB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</w:tr>
      <w:tr w:rsidR="007737F1" w:rsidRPr="009503BC" w14:paraId="637594CC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1B2D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Hästbacka et al., 1996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58D9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8A66E6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E6DA1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484D7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083C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D4AC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B99E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A1CF1D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K575Sfs*10]</w:t>
            </w:r>
          </w:p>
        </w:tc>
      </w:tr>
      <w:tr w:rsidR="007737F1" w:rsidRPr="009503BC" w14:paraId="27F9F660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A46F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1996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E0C73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A48961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B3319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827F5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F5D093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38967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158A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483P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DE3D1F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483P]</w:t>
            </w:r>
          </w:p>
        </w:tc>
      </w:tr>
      <w:tr w:rsidR="007737F1" w:rsidRPr="009503BC" w14:paraId="6C60E1F4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D830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1996b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348D90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etherland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BA6C1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D2392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E8465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E067E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 AO-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DF38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3BB1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D144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131Cfs*41]</w:t>
            </w:r>
          </w:p>
        </w:tc>
      </w:tr>
      <w:tr w:rsidR="007737F1" w:rsidRPr="009503BC" w14:paraId="3B576819" w14:textId="77777777" w:rsidTr="009503BC">
        <w:trPr>
          <w:trHeight w:val="315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943F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1996b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40BA4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etherland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3769C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E18FF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5C079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9CDD9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ECBAC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51EA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B35003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</w:tr>
      <w:tr w:rsidR="007737F1" w:rsidRPr="009503BC" w14:paraId="14EC6D61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160A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1996b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248FE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etherland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BB23A9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7F3F6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B005E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EF3F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411E8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DAAF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D491D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</w:tr>
      <w:tr w:rsidR="007737F1" w:rsidRPr="009503BC" w14:paraId="13820899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CEE8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1997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C7145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645E5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85134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9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841E13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26AB57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00A5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C58A3D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921D7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N425D]</w:t>
            </w:r>
          </w:p>
        </w:tc>
      </w:tr>
      <w:tr w:rsidR="007737F1" w:rsidRPr="009503BC" w14:paraId="54C0F850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0944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ai et al., 1998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B9602B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pan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F3484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4279F4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0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176E4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0EF0FD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4031E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65F1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B448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</w:tr>
      <w:tr w:rsidR="007737F1" w:rsidRPr="009503BC" w14:paraId="608B4A6B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2E5E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égarbané et al., 1999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3AF51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Lebanon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DA085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7FC5C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1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D3560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7681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80FA4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E009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Q454P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3933F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Q454P]</w:t>
            </w:r>
          </w:p>
        </w:tc>
      </w:tr>
      <w:tr w:rsidR="007737F1" w:rsidRPr="009503BC" w14:paraId="69F5C993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2D3D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uperti-Furga et al., 1999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75F1A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German 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C4EBA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928C1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2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61611D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7B6849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9BD3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CECC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055E0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A8B4989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42F6B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zarny-Ratajczak, et al., 200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000DB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E1C198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0B176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3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8E4E7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16623D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679064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F2CD9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CC55CF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32B0EDAF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91119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zarny-Ratajczak, et al., 200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5DB62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23167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4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21DAE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4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0D88E1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CEDF1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51690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37B63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56596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5831D55C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B129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uber et al., 200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23FCC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nce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5F9D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5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6DD3B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5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60076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08877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415E3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7F4C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5D10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0CDAD20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30B2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uber et al., 200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5FC41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36A6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467B9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6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FF245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22266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28F10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258D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68FF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259C2185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79FE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lastRenderedPageBreak/>
              <w:t>Huber et al., 200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3D734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D0E6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9ED04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7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A7F5B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89B4A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E5838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49A3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D936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0D110194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EBC2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uber et al., 200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4570B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23E8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267CC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8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88E3BD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9B1EB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F7454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A727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7053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168E0FB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64D6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ger et al., 200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83481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70BF7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6E2BC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9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9201D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5DE78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71B8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6DCF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C78C9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N425D]</w:t>
            </w:r>
          </w:p>
        </w:tc>
      </w:tr>
      <w:tr w:rsidR="007737F1" w:rsidRPr="009503BC" w14:paraId="7AA154C6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BE78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ger et al., 200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3D367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5FAE6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B2753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0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47A9F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50C45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94CB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1064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6AF76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259V]</w:t>
            </w:r>
          </w:p>
        </w:tc>
      </w:tr>
      <w:tr w:rsidR="007737F1" w:rsidRPr="009503BC" w14:paraId="08916B87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E188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ger et al., 200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B3FE2C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omali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CEB260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1E0C6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1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CE473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8F28F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22EAE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AD76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132P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46F77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132P]</w:t>
            </w:r>
          </w:p>
        </w:tc>
      </w:tr>
      <w:tr w:rsidR="007737F1" w:rsidRPr="009503BC" w14:paraId="726F6331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6C9D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0A5F5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F7D6A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AF2CD4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2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B9623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F916B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962A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AFB1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F410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</w:tr>
      <w:tr w:rsidR="007737F1" w:rsidRPr="009503BC" w14:paraId="3F599F53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D35F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4C964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2F0A0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A154C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3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3E887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06618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91EA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7A1B5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7288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362A30FC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2116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A2D65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04ADE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91486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4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9328B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8E3FE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36AD7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A075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9B0A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</w:tr>
      <w:tr w:rsidR="007737F1" w:rsidRPr="009503BC" w14:paraId="7B553B2F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6103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CC99BB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67DE7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CDBE5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5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0AE96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A9662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AC05CB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229C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8C2C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</w:tr>
      <w:tr w:rsidR="007737F1" w:rsidRPr="009503BC" w14:paraId="343B8109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C73B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17ED2E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6E731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4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42EF0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6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BD8FB6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31245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4BDE7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36D4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5019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</w:tr>
      <w:tr w:rsidR="007737F1" w:rsidRPr="009503BC" w14:paraId="2EFE1E92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1F52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B6026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86F63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5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A0A32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7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9FDCB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E358A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E033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5F614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23AF0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237V]</w:t>
            </w:r>
          </w:p>
        </w:tc>
      </w:tr>
      <w:tr w:rsidR="007737F1" w:rsidRPr="009503BC" w14:paraId="531968BE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7931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02C13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BADEA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FC82B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8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2E6F5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71BEA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B33E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F20F3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3E679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N77H]</w:t>
            </w:r>
          </w:p>
        </w:tc>
      </w:tr>
      <w:tr w:rsidR="007737F1" w:rsidRPr="009503BC" w14:paraId="05608E97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42D2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D4C26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B32BAB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8(12fam)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31DB6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9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BA6E2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20E4C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F55D8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1165C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7A281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51FCAB6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AEBF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4BCDB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1F643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541BB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0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B8533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E5D11A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37A7DF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3E7DA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689B7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50426707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09CB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78978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E59223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8205C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1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324517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557E6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1DFC05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E1970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6CAD5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F2C1F54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7468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D9210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D4D2A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3A2F51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2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A2313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465F7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C8842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82FA6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CC1AC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0B7C62C1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ACDF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7BEDF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65253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52E02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3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6DA17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D82AB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8EBC28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792FEF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4C844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48C6820C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5455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A2733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2B304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1E7836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4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A828E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336321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12D303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A08CB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4352A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2AFB7F9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7D4B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2920F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E36AF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D8A990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5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1CCC6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DB3E3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5EFF01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DBAB3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43D0D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32C06ADE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1B80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6F07E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8F8E7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5A8CF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6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DE5F5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FD036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79062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EDC2F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35C309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4BE72BD7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09D0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025730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BAD10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F29CB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7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72ECC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F24F0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CEBD5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42D83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6CE05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556A6965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9C6D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9D5FD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71ED1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A1FB4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8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319DC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7F6E2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B0CBB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28422B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33B9C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6BE6FCF7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A35A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CA6D4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CF8D5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6D49A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9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B01EE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09D7DF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4F58F7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8CDCC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FED2B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527041A9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36FF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6A2CB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42633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E4FCA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0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0BEBF4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BC203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2CC4A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804ED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5DB18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5FBB8CB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3E46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AD645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EEFDD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8C658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1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520298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E654C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4EE7E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2356B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C1B2F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06D5FCCE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D48B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E0C8AC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233A68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88DE3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2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C1B4E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45E25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097EC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5130D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CCA4A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5B175238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025A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C1680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C1F2F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93070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3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81B02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15061E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3C88D3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DD8C8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1642CC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605C2B8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A0C7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7C9D6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AE408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EEF81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4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AFDA1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4EF22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ADCDA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B6DAE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F7BC7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87C98DF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C148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7CCA2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664E43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949B0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5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B0B3A9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8D3D32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5760C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283FD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2689A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03E250FD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199D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lhausen et al., 200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B780DE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7B9F1E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81A0A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6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FD04E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BB2E54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12547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404A1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67A99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293B221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9BDC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Matikie et al., 2003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403045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ungary 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2C95CA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1F492F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7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EB5EF5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AB6A2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14C8B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5E1B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FED6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</w:tr>
      <w:tr w:rsidR="007737F1" w:rsidRPr="009503BC" w14:paraId="06FAD3A3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585D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Matikie et al., 2003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8D3C1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ungary 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46F8C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BC39E0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8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92260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C95F7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6117C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AE1B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15BC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</w:tr>
      <w:tr w:rsidR="007737F1" w:rsidRPr="009503BC" w14:paraId="7D999BBD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5CEE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Matikie et al., 2003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2E968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ussia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52B95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9D7D8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9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E550A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52E6E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70675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A068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9DF5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</w:tr>
      <w:tr w:rsidR="007737F1" w:rsidRPr="009503BC" w14:paraId="049B798D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8960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lastRenderedPageBreak/>
              <w:t xml:space="preserve">Macías-Gómez et al., 2004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A0417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exico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FC518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D0F6C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0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97C31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486B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05B1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367E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708D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</w:tr>
      <w:tr w:rsidR="007737F1" w:rsidRPr="009503BC" w14:paraId="07B99E8F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2CE5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kkula et al., 2005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A02E1A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98B6A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CA370A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1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2627B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CE57E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0FB44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B84D75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2454D7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614ABE90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47CA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amírez-Castro et al., 2005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2E44E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15CA5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00AB4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2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BB77F5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CD71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F466D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B195B7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76BA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707Pfs*4]</w:t>
            </w:r>
          </w:p>
        </w:tc>
      </w:tr>
      <w:tr w:rsidR="007737F1" w:rsidRPr="009503BC" w14:paraId="29EB0E44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D77A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aeda et al., 2006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64E7C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pan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51BFB5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4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86B1E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3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3635DE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569B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5576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65CD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D5535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63R]</w:t>
            </w:r>
          </w:p>
        </w:tc>
      </w:tr>
      <w:tr w:rsidR="007737F1" w:rsidRPr="009503BC" w14:paraId="30805C47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F227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ller et al., 2008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2B02C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ngladesh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177A2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5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3B69B9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4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7BACC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9FF55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9389B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6B7B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599F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22AC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599F]</w:t>
            </w:r>
          </w:p>
        </w:tc>
      </w:tr>
      <w:tr w:rsidR="007737F1" w:rsidRPr="009503BC" w14:paraId="74A52452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0E1E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yake et al., 2008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C7AAD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pan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F1FC5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6A170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5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F0252B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2B206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/rMED/DBQ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6C9A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2513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266I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2DDD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</w:tr>
      <w:tr w:rsidR="007737F1" w:rsidRPr="009503BC" w14:paraId="704E42B4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F45D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anzer et al., 2008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D814A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9D8E7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86EEA0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6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215125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6D80E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/DBQ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7DE7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E30F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133V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D48E38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</w:tr>
      <w:tr w:rsidR="007737F1" w:rsidRPr="009503BC" w14:paraId="020A39CB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561F34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onafé et al., 2008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F607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inland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E53F8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C2E6A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7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617488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645E47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AO-2 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A946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FB1D5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A14CB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</w:tr>
      <w:tr w:rsidR="007737F1" w:rsidRPr="009503BC" w14:paraId="36E5E47E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7E4B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onafé et al., 2008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DC3E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inland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82599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B34D9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8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B591D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A8F77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AO-2 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97A1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E3D047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E03F3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</w:tr>
      <w:tr w:rsidR="007737F1" w:rsidRPr="009503BC" w14:paraId="3AD8715B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B829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o et al., 2010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D223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Korea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263F2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522E6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9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A56A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BBBA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0A03B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03CDFA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D385N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A5D5D7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162Gfs*12]</w:t>
            </w:r>
          </w:p>
        </w:tc>
      </w:tr>
      <w:tr w:rsidR="007737F1" w:rsidRPr="009503BC" w14:paraId="33CAE177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18DF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Czarny-Ratajczak et al., 2010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F473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land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CF68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1B880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0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EDB8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963A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FBBD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5918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CB5E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715V]</w:t>
            </w:r>
          </w:p>
        </w:tc>
      </w:tr>
      <w:tr w:rsidR="007737F1" w:rsidRPr="009503BC" w14:paraId="0F2E3211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872D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Czarny-Ratajczak et al., 2010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9749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land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9EB2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5F9A3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1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B7EC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A7EF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697B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6045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2644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715V]</w:t>
            </w:r>
          </w:p>
        </w:tc>
      </w:tr>
      <w:tr w:rsidR="007737F1" w:rsidRPr="009503BC" w14:paraId="74605A8D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37F1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Czarny-Ratajczak et al., 2010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F185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land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618B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BEF5DD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2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05C9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C27E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4959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BFB0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928D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715V]</w:t>
            </w:r>
          </w:p>
        </w:tc>
      </w:tr>
      <w:tr w:rsidR="007737F1" w:rsidRPr="009503BC" w14:paraId="1CFEF100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ED7F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wyer et al., 2010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031266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A41C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DAA11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3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3173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DAE3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112C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A28D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EBEE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79206DC6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0463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wyer et al., 2010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43B00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5185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42CD7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4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1399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BADF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D176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8636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A1FB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669719EA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0362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wyer et al., 2010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CA14F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3146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81C67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5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7E5C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5CFC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063F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741A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49Dfs*40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DD45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0423BEC0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CA14D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inrichs et al., 2010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C8DD54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3C74A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2537B9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6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BA0D2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985AB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ADC7FA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81B43A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001B4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</w:tr>
      <w:tr w:rsidR="007737F1" w:rsidRPr="009503BC" w14:paraId="158603A3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98F8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bosa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5498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rtuga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436F9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1C53F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7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CCE97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64F4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6BD369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3C46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F267D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</w:tr>
      <w:tr w:rsidR="007737F1" w:rsidRPr="009503BC" w14:paraId="1D5A5B27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652F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bosa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9A3E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rtuga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41840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4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73A3D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8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62378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8A1C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56480C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C3DF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D0E12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</w:tr>
      <w:tr w:rsidR="007737F1" w:rsidRPr="009503BC" w14:paraId="01229609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7B3A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bosa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4926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rtuga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C51F0E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5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E93CC8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9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1AEFA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8968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62E5F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C644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3F0EA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</w:tr>
      <w:tr w:rsidR="007737F1" w:rsidRPr="009503BC" w14:paraId="5D369201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2779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bosa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1B42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rtuga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39A75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D5319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0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2DCFD5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F0FD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83FE89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B1D9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3ABB7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</w:tr>
      <w:tr w:rsidR="007737F1" w:rsidRPr="009503BC" w14:paraId="4931D52E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C1F2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bosa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51A5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rtug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0C51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A35C76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1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2F1E7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0C4F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80729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8322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68668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</w:tr>
      <w:tr w:rsidR="007737F1" w:rsidRPr="009503BC" w14:paraId="034D19FB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C2FE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bosa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5D9B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rtuga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D97B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2034D8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2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C3326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16FE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DE227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D289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6BF2C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</w:tr>
      <w:tr w:rsidR="007737F1" w:rsidRPr="009503BC" w14:paraId="5F510219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A5E7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bosa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6E27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rtuga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B851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24CA4B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3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5885A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D45B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377D3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B0EE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88E8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N425D]</w:t>
            </w:r>
          </w:p>
        </w:tc>
      </w:tr>
      <w:tr w:rsidR="007737F1" w:rsidRPr="009503BC" w14:paraId="48997AA0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A5B3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bosa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B0B0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rtuga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3CE0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8400B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4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1C575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F0C1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90326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BC93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C93AE7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</w:tr>
      <w:tr w:rsidR="007737F1" w:rsidRPr="009503BC" w14:paraId="744FF152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2332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bosa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12FA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rtuga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D839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ED151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5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4FBF4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A7E4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B686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1D00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6596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727-1G&gt;C]</w:t>
            </w:r>
          </w:p>
        </w:tc>
      </w:tr>
      <w:tr w:rsidR="007737F1" w:rsidRPr="009503BC" w14:paraId="02E83355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9C62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bosa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2DD3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rtuga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C8EA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8934B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6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B85C7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F66F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D0A1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9B6D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8AB8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727-1G&gt;C]</w:t>
            </w:r>
          </w:p>
        </w:tc>
      </w:tr>
      <w:tr w:rsidR="007737F1" w:rsidRPr="009503BC" w14:paraId="76D3C332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5F19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bosa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1D9B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rtuga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92FB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E09812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7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ABF1E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B409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99EAB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E9D7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AB08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D33B8B9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45B4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bosa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EDEC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rtuga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466C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37EA3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8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21E8F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4596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15907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30D5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4086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388545B4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298D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bosa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DCE2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rtuga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AF03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4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AEF28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9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39A2E5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13DA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D860A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1C1A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F510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5B472A22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FD17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bosa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4DD7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rtuga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FE58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A5761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0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DAF0D9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A3D0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F39B6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D3C7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5AC1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4181B764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8389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0A5D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71BE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5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B6048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1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D8447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7ADF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6AF9E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0142A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F256S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785B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68702CB8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53F3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5CF5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FC0E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A7738C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2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C9F73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EF44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B8DC08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1FBD2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77CE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42F43FFF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0778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lastRenderedPageBreak/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5F9A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6D7A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6B072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3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DFEC1A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7227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D30FE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A16838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0FE9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15D4529C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802C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EC69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62B5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2A366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4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76AA8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88FB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C2DA8A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AB2A3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7E5D7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715V]</w:t>
            </w:r>
          </w:p>
        </w:tc>
      </w:tr>
      <w:tr w:rsidR="007737F1" w:rsidRPr="009503BC" w14:paraId="1727C927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1DCE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34BA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AFE9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34EEE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5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1BDA87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414C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DD75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CAA4D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2247C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91D1447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C915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FBA7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0A88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6ADA88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6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26C49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1B41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7D11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9E4D3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05A87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50461367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FDE5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1242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45B0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D4452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7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6DB27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3B1F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FB99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705DD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CC64D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328589D5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33B3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2D2C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C8EB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BC7A7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8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B4167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E428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AD51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2E897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5D2C9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51D79E65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5817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4072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305A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8C06F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9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F4403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176C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735A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E1C3F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28EB4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2F7DD836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4761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30B5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6471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4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832D5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0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6ECAC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6176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D6FF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DE0A0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32EB6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BD8BABE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C6AE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D1CB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396A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5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F7A6B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1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C4764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B596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2117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8614B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D6B48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16D2AA2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0F61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DE64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86A1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7BD47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2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91E14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BF55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F422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19933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31253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1C18963C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97FF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FDF8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031D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74C44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3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9A69B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5E1A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F880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152811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52FF6B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D668D79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847C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657D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39B2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B42A2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4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C1946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6E77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BAFD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2536C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B427C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11C5CEA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E642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4F61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2E7D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C40DC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5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513E6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37DE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14C1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2144B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56984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11F833DC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572A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ckson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C04A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C276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FC184F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6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1802E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430D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332C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FFC16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1AA6BD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7D9B5FBC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A321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Kim et al., 201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90C53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Korea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BC58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06668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7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497F44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831A4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94623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B8805C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162Gfs*12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52BFF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D385N]</w:t>
            </w:r>
          </w:p>
        </w:tc>
      </w:tr>
      <w:tr w:rsidR="007737F1" w:rsidRPr="009503BC" w14:paraId="4E968254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4BCE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onório et al., 201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C01C2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razi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5A28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039912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8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834DA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6F0F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96D96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1FC5B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11A9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707Pfs*4]</w:t>
            </w:r>
          </w:p>
        </w:tc>
      </w:tr>
      <w:tr w:rsidR="007737F1" w:rsidRPr="009503BC" w14:paraId="347888C5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2A38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ineda et al., 201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18A28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olombia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ED95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8504C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9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15DB4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B06F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A97247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35E06C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36C03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S157T]</w:t>
            </w:r>
          </w:p>
        </w:tc>
      </w:tr>
      <w:tr w:rsidR="007737F1" w:rsidRPr="009503BC" w14:paraId="483918A5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3CD6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Zechi-Ceide et al., 2013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8BA81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razi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BCFCC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4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83A70E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0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B1FF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742B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265DF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F822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0FF8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70081E0D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349F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Zechi-Ceide et al., 2013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EEA0C6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razi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EBC78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5271A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1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E742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9B76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9DEB1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FF24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E2E0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4D977440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5C75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yvänen et al., 201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C4C2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inland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2A3A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5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43D17A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2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167A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1CFB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47AE18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B7C9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6B62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</w:tr>
      <w:tr w:rsidR="007737F1" w:rsidRPr="009503BC" w14:paraId="3630E207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5392E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artínez García et al., 2014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3808C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5981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899072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3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B4E1D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492AE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FEECE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33AB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0BF2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2B8B5C7F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5BF14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attos et al., 2014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42DB6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razi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7A5E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D4848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4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EE1C2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BB7CA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A9129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C00F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AFE5EE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</w:tr>
      <w:tr w:rsidR="007737F1" w:rsidRPr="009503BC" w14:paraId="3922510F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83DC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akitie et al., 2015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75D6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weden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7FFC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CC65B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5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65D61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349A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2BDA44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4D18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6DA5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</w:tr>
      <w:tr w:rsidR="007737F1" w:rsidRPr="009503BC" w14:paraId="7A5C077E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C7B0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akitie et al., 2015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969F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inland/Sweden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2936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1CACA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6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1785C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36B8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8F1AE4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8B50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5034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557B6BCE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8764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akitie et al., 2015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DF48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inland/Sweden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AD97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295EFA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7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183E8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2840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2EC32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0754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BF5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2CF18AAC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38E7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akitie et al., 2015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D096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inland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F7C3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0DB0E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8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48AD7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296E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D2EC8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82EF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E773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054FA489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1B9B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akitie et al., 2015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E2AB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inland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8D59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07D7E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9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F29A0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BC19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0F209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20D0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BC7E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3E311D01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B67CC2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Vikraman et al., 2016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109AD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India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11D2D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D1A78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0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145C1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D3F1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AF8D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8A6F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599F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A5CA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599F]</w:t>
            </w:r>
          </w:p>
        </w:tc>
      </w:tr>
      <w:tr w:rsidR="007737F1" w:rsidRPr="009503BC" w14:paraId="3B905143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27AE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reda-Bonis et al., 2017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A15A4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0A9A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4992C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1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8FF89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F8F3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66283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0B94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03AE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S522F]</w:t>
            </w:r>
          </w:p>
        </w:tc>
      </w:tr>
      <w:tr w:rsidR="007737F1" w:rsidRPr="009503BC" w14:paraId="01A2CAC8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A4AA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arreda-Bonis et al., 2017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65F0EA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1438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477FD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2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0E62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A27B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23084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243D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289F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5EF19967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A012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Kausar et al., 2018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BB66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inland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13BF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4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D5AB7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3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024D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2047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E1A06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31CC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0502FEB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</w:tr>
      <w:tr w:rsidR="007737F1" w:rsidRPr="009503BC" w14:paraId="52CB2D7B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6DAB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Kausar et al., 2018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241B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inland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057E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5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29493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4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B302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237B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3FECC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C4A5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26CCB9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</w:tr>
      <w:tr w:rsidR="007737F1" w:rsidRPr="009503BC" w14:paraId="38474CF7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CA86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Zhou et al., 2018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5D77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ina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75B0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4BE5E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5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E7D0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FF17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6ED38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664A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275P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EFB9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400F]</w:t>
            </w:r>
          </w:p>
        </w:tc>
      </w:tr>
      <w:tr w:rsidR="007737F1" w:rsidRPr="009503BC" w14:paraId="3F3DF90A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0698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lastRenderedPageBreak/>
              <w:t xml:space="preserve">Zhou et al., 2018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D836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ina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645E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A94A01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6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D441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98AE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13BA3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C473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275P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5FF4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400F]</w:t>
            </w:r>
          </w:p>
        </w:tc>
      </w:tr>
      <w:tr w:rsidR="007737F1" w:rsidRPr="009503BC" w14:paraId="3FB14418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87D6B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ato et al., 2020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44FB6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pan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6D7ED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A8424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7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03191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CE5B6B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A0130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07C1F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63R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A8542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63R]</w:t>
            </w:r>
          </w:p>
        </w:tc>
      </w:tr>
      <w:tr w:rsidR="007737F1" w:rsidRPr="009503BC" w14:paraId="7B7BB4F5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8E241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ato et al., 2020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0B31E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pan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85BFC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C1A5DB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8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A898F4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4A0B7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A7371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FA2DA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63R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AB70D0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63R]</w:t>
            </w:r>
          </w:p>
        </w:tc>
      </w:tr>
      <w:tr w:rsidR="007737F1" w:rsidRPr="009503BC" w14:paraId="0228AA61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DA1F0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ato et al., 2020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1E52B7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Japan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C1E2A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20F9E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9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20200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378C7B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B91986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B90B62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63R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A8F76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63R]</w:t>
            </w:r>
          </w:p>
        </w:tc>
      </w:tr>
      <w:tr w:rsidR="007737F1" w:rsidRPr="009503BC" w14:paraId="3AD18AD7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CEAE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resent cohort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6DA64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razi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E91898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54CFD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0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0B5300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FA79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C8CF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9B6E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FA927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</w:tr>
      <w:tr w:rsidR="007737F1" w:rsidRPr="009503BC" w14:paraId="1A60C11E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8290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resent cohort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D9EF7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razi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C49BD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9B91B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1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3324CD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B67E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8E6D9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F6E8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F489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627Lfs*23]</w:t>
            </w:r>
          </w:p>
        </w:tc>
      </w:tr>
      <w:tr w:rsidR="007737F1" w:rsidRPr="009503BC" w14:paraId="6BD42456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D63D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resent cohort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4BA43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razi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E8AB6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044FD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2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7767C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64A5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EEB2C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DB84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3A3BE9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</w:tr>
      <w:tr w:rsidR="007737F1" w:rsidRPr="009503BC" w14:paraId="21B071B6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2E3F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resent cohort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7043C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razi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E553A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C8162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3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0684C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0790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CF8D8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576A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5627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727-1G&gt;C]</w:t>
            </w:r>
          </w:p>
        </w:tc>
      </w:tr>
      <w:tr w:rsidR="007737F1" w:rsidRPr="009503BC" w14:paraId="4E7629A4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7295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resent cohort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CA8AE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razil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3EDF7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A107AB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4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4113E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45E3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BEC4F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6E38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4EF1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K575Sfs*10]</w:t>
            </w:r>
          </w:p>
        </w:tc>
      </w:tr>
      <w:tr w:rsidR="007737F1" w:rsidRPr="009503BC" w14:paraId="0039E630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846F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resent cohort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36D85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razi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15F89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EF80A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5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27ED9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2D96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EEA2D1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F9BF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E8AA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K575Sfs*10]</w:t>
            </w:r>
          </w:p>
        </w:tc>
      </w:tr>
      <w:tr w:rsidR="007737F1" w:rsidRPr="009503BC" w14:paraId="78E36992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077D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resent cohort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43042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razi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02E3C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4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E8DEC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6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7B816F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6004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A55C25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D6AE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C18E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115A]</w:t>
            </w:r>
          </w:p>
        </w:tc>
      </w:tr>
      <w:tr w:rsidR="007737F1" w:rsidRPr="009503BC" w14:paraId="27964FF6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5ED3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resent cohort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7A357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rgentina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61F1F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5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8B90F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7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45AC4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ED10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1D5939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CF65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D2DDD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</w:tr>
      <w:tr w:rsidR="007737F1" w:rsidRPr="009503BC" w14:paraId="15CC382E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660B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resent cohort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A38355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razi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63896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99ECE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8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217F1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602F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7C23C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6758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87476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</w:tr>
      <w:tr w:rsidR="007737F1" w:rsidRPr="009503BC" w14:paraId="5BCBCFD5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401C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resent cohort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15B4B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razi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6C2C6D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540C3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9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64699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33FC7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868E13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56E4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4451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6C613DF1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112F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resent cohort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717FD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razi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4273C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61AD1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0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39D32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662E7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A10BCE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CD76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0FF5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5C1C036F" w14:textId="77777777" w:rsidTr="009503BC">
        <w:trPr>
          <w:trHeight w:val="300"/>
        </w:trPr>
        <w:tc>
          <w:tcPr>
            <w:tcW w:w="31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2385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resent cohort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8944B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razil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21D0C4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6CA85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1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8282A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D9DB0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/DBQD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BB3E65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8992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86F8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719Qfs*16]</w:t>
            </w:r>
          </w:p>
        </w:tc>
      </w:tr>
      <w:tr w:rsidR="007737F1" w:rsidRPr="009503BC" w14:paraId="3AF47B90" w14:textId="77777777" w:rsidTr="009503BC">
        <w:trPr>
          <w:trHeight w:val="315"/>
        </w:trPr>
        <w:tc>
          <w:tcPr>
            <w:tcW w:w="3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BC8E4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otal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ABAC5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FF37F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7128E3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1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E7AB0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9824F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CF359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484A4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56973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  <w:tr w:rsidR="007737F1" w:rsidRPr="009503BC" w14:paraId="59ECBD2D" w14:textId="77777777" w:rsidTr="009503BC">
        <w:trPr>
          <w:trHeight w:val="315"/>
        </w:trPr>
        <w:tc>
          <w:tcPr>
            <w:tcW w:w="319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3527F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4A203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2CBC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0F629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44F1A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F838A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A1A74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9BDF8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DB44D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  <w:tr w:rsidR="007737F1" w:rsidRPr="009503BC" w14:paraId="21B43838" w14:textId="77777777" w:rsidTr="009503BC">
        <w:trPr>
          <w:trHeight w:val="315"/>
        </w:trPr>
        <w:tc>
          <w:tcPr>
            <w:tcW w:w="5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2255B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Y: yes, N: No, NS: not specified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3F3CA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7819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03D91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AC59F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052AC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48104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A46B4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  <w:tr w:rsidR="007737F1" w:rsidRPr="009503BC" w14:paraId="4640164C" w14:textId="77777777" w:rsidTr="009503BC">
        <w:trPr>
          <w:trHeight w:val="315"/>
        </w:trPr>
        <w:tc>
          <w:tcPr>
            <w:tcW w:w="3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D836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5DB35" w14:textId="77777777" w:rsidR="009503BC" w:rsidRPr="009503BC" w:rsidRDefault="009503BC" w:rsidP="00950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75839" w14:textId="77777777" w:rsidR="009503BC" w:rsidRPr="009503BC" w:rsidRDefault="009503BC" w:rsidP="00950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03FA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5AA7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8E901" w14:textId="77777777" w:rsidR="009503BC" w:rsidRPr="009503BC" w:rsidRDefault="009503BC" w:rsidP="00950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F7C12" w14:textId="77777777" w:rsidR="009503BC" w:rsidRPr="009503BC" w:rsidRDefault="009503BC" w:rsidP="00950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77490" w14:textId="77777777" w:rsidR="009503BC" w:rsidRPr="009503BC" w:rsidRDefault="009503BC" w:rsidP="00950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F90BB" w14:textId="77777777" w:rsidR="009503BC" w:rsidRPr="009503BC" w:rsidRDefault="009503BC" w:rsidP="00950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</w:tbl>
    <w:p w14:paraId="5CCD151B" w14:textId="7682471E" w:rsidR="008932F4" w:rsidRPr="007737F1" w:rsidRDefault="008932F4">
      <w:pPr>
        <w:rPr>
          <w:b/>
          <w:bCs/>
          <w:color w:val="000000" w:themeColor="text1"/>
          <w:sz w:val="24"/>
          <w:szCs w:val="24"/>
        </w:rPr>
      </w:pPr>
    </w:p>
    <w:p w14:paraId="7EEF4DB2" w14:textId="3D8492FC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2207A7FD" w14:textId="1AC4519B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787B5FBA" w14:textId="30145A28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17D3867A" w14:textId="28DAB6E9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69A7D226" w14:textId="6635DCE9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3B68C012" w14:textId="3C9D3BD2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770CB37D" w14:textId="3D4EB833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0FFD44B0" w14:textId="0240C458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09B9247C" w14:textId="1EB96B97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4A612F5A" w14:textId="37516C6E" w:rsidR="009503BC" w:rsidRPr="00295863" w:rsidRDefault="009503BC" w:rsidP="00295863">
      <w:pPr>
        <w:pStyle w:val="Listenabsatz"/>
        <w:numPr>
          <w:ilvl w:val="0"/>
          <w:numId w:val="1"/>
        </w:numPr>
        <w:rPr>
          <w:b/>
          <w:bCs/>
          <w:color w:val="000000" w:themeColor="text1"/>
          <w:sz w:val="24"/>
          <w:szCs w:val="24"/>
        </w:rPr>
      </w:pPr>
      <w:r w:rsidRPr="00295863">
        <w:rPr>
          <w:b/>
          <w:bCs/>
          <w:color w:val="000000" w:themeColor="text1"/>
          <w:sz w:val="24"/>
          <w:szCs w:val="24"/>
        </w:rPr>
        <w:t>DTD Finnish</w:t>
      </w:r>
    </w:p>
    <w:p w14:paraId="5A127BCC" w14:textId="122431F4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tbl>
      <w:tblPr>
        <w:tblW w:w="104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60"/>
        <w:gridCol w:w="1300"/>
        <w:gridCol w:w="1800"/>
        <w:gridCol w:w="1460"/>
        <w:gridCol w:w="1880"/>
        <w:gridCol w:w="1840"/>
      </w:tblGrid>
      <w:tr w:rsidR="007737F1" w:rsidRPr="009503BC" w14:paraId="2D486919" w14:textId="77777777" w:rsidTr="009503BC">
        <w:trPr>
          <w:trHeight w:val="300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1CD3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Reference</w:t>
            </w:r>
          </w:p>
        </w:tc>
        <w:tc>
          <w:tcPr>
            <w:tcW w:w="13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9A004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Family number</w:t>
            </w:r>
          </w:p>
        </w:tc>
        <w:tc>
          <w:tcPr>
            <w:tcW w:w="1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09B36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Patient</w:t>
            </w:r>
          </w:p>
        </w:tc>
        <w:tc>
          <w:tcPr>
            <w:tcW w:w="14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3564B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Zygosity</w:t>
            </w:r>
          </w:p>
        </w:tc>
        <w:tc>
          <w:tcPr>
            <w:tcW w:w="18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266A86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Allele 1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589B3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Allele 2</w:t>
            </w:r>
          </w:p>
        </w:tc>
      </w:tr>
      <w:tr w:rsidR="007737F1" w:rsidRPr="009503BC" w14:paraId="5650DAC0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4BA2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ästbacka et al., 199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971ED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9fam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8838A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2 (102 patients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1A71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33FE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812A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12C49E1F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4CD2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ästbacka et al., 199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9FC72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fam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A82FF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4AF7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BF31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879C69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</w:tr>
      <w:tr w:rsidR="007737F1" w:rsidRPr="009503BC" w14:paraId="6A045054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2CA2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ästbacka et al., 199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4116A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fam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80FB7A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53C1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FF21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70FC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</w:tr>
      <w:tr w:rsidR="007737F1" w:rsidRPr="009503BC" w14:paraId="62FCA52B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8A91F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E765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ADEB7A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37750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169B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1086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0CB9EE0C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595AB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A984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B13F5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D82BD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6061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52C8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2B570C56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EDE76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21D5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BDBAF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BBC1A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0BE3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D432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2E79C154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8103C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BB10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43466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6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F1276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25A8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8852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1452C341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FA6CE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105B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B59DA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7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6E6E9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50C3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27BC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6BCAD1EF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195F2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4C43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C7884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C31A8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C882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F158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6924D969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E4A67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44CE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96E99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9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8B73F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C69C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1CC3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2E390BB1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B5732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F691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340AED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7F589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7BDA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38D1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02E36CAE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8258B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184D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5A3418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1645F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5FD3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0694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4594F744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CCF3A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AC958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5F1C0F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8400D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04A4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DBB3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45B8B7BE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DEC46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22191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2A11B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F6DC2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84D8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34F5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47D7BADC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A6DD1C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14E23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37DAB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CE337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90A4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D6DB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6CF8B5FA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28639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8241C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222043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07E60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F872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0FEB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5F791530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6A2F8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AF3E9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E01F9A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6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CD4709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0054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860D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23BF9C91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2ECBE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50FAE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B5C97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7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FF46A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56B4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04B2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3D5FB816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E6342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6B8EF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358688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1AFECB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95D9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7F7F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57C46BA8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25EE2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2EE11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7DA6F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9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27B1E6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9688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C9F9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48C25B1D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562DE2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F15B0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23D113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CAAC1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80BC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79D1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2E3A739D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32E469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58088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4AB59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22570A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03D6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0827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12D4D0B4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721A1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B5FA5D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6A1FD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555DA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730A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3489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6CC7D332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5748E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95AD7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2DD59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2674CB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7841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33E3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0C29570A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FE1CF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AA676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4CD5C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B2B99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7B95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D26E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2ED8AF50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FCD12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5F1B48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A8026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6FFA7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855A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C0C1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06BAE369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CA6B8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8CD1B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5757D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6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D1A9A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6174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7CDB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11AC83B3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B2DA0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lastRenderedPageBreak/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63492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FA851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7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D052A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F398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E520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77866B4E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245184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C08F9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51781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79A55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9967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CFC4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59A4A553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ACF8EC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A5B42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AFDDF4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9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86B010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354C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7BA5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28597367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67357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7A3D8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96C86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92A38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968E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A82D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62D1F27D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AAD0A5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726FD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3A5D5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1B5CD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6AC6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1D47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3959FF13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5083E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E0C3E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C85B5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65246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31AD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8F77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49D49850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9B55E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3AEB6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66F8D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64F8C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94F6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8CD9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699C2001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BE4093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420F6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565BB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08EE8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32DE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4924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163F6B40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584B66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F55964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73295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A05B8B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BEA3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63B5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3FD7B44E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A02264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835C3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749AF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6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68F2E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B829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D288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740E18A1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12CED3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94A7B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F266A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7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57F7D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BECA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21AE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5CCC36D8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BD3D21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2FDB6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01D65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488971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9B5F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5647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71F19D9D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160E1D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C5127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61D71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9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84625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E9D0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A9FC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5E8CF6AB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3892E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69C14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A2799B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C4065F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534F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E897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642B1E4F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DFE6F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ABB02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92752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A54BF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FDA5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7D10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4F30A770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36A6F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CAF817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07374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E098B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EF93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CC72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6F57CDB5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8945B2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7A2E2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4A5EF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2A3C2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2081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C7E5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3189339A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7B8D9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F2D46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ACB86B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FC6B7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331D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B996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507F263C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8D685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E8EA2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6BF9D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5C89D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1DE8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34C9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4E30E956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EAA7A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2ECC6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7641BE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6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8F454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0D4B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E0F6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793CF9F0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74593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B90609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D5414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7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35961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B8F4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5579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373D1A1F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34D691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C58FC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529281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F31A8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D544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8151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25058C54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1FF52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0C7D2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29626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9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B02C2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9E8B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1C8E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46E54BC4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E54BC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9811C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EE603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5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ED4FC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9870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E621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6AA252FD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98886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7B4B37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A5618A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5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3FD780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2231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A24C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1B66A227" w14:textId="77777777" w:rsidTr="009503BC">
        <w:trPr>
          <w:trHeight w:val="300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56AC9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291B2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0303B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52</w:t>
            </w:r>
          </w:p>
        </w:tc>
        <w:tc>
          <w:tcPr>
            <w:tcW w:w="14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B2D3A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DB86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83D5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54C46702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6780B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C0EDE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747EF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5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37390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361B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773D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65121D33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B0986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D2CD9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2588C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5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FCDDE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90BA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0FCE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36C3142E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F7291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EFF89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721DE7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5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60E2B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530C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D675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0FAD62D5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EA07C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139E3D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4E69AE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56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D25E8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202A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C28F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7AACFA4E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B52E9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C92CF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CE34C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57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CC841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4950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57D8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694266CC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0B7BF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9EC54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0266B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5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2B705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1AF2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9DE5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745F7109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36E81B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174238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82B84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59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50A6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E217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67D3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</w:tr>
      <w:tr w:rsidR="007737F1" w:rsidRPr="009503BC" w14:paraId="20C1241B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806B5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lastRenderedPageBreak/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A2D93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7439C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9212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9557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0ABF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</w:tr>
      <w:tr w:rsidR="007737F1" w:rsidRPr="009503BC" w14:paraId="740DFCD8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92D47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EE672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F6F47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C674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2A23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55A1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</w:tr>
      <w:tr w:rsidR="007737F1" w:rsidRPr="009503BC" w14:paraId="046D4CF8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A9D82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D69A1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E29EE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7CEE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84CF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DF85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</w:tr>
      <w:tr w:rsidR="007737F1" w:rsidRPr="009503BC" w14:paraId="5CB8BF9C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2E896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592C6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0A118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EA61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739A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C7B2EA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62041C59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9BBDC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CD648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596369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9AE8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A33A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4DA01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629089B9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2C07BC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59DF1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CFF54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19E0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8485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9BE44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43AEAEDB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005E9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38AAC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FC86C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6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B957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2359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3F04F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68A7C584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76DEB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E4A5C6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C6EFE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7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E0B4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413B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E41FE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48FF8401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513D7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2AE950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9909B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74E5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5E9D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882BA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5502E87B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77E83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14554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177F3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9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7802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CFE1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2D683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2F329478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9D97D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D7E9A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12C7D5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2721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FA84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96C5E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4B11D48E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7694D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emes et al., 2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A39B0E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43BCB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AD66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FE9E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EC735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</w:tr>
      <w:tr w:rsidR="007737F1" w:rsidRPr="009503BC" w14:paraId="3965F58B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14206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onafé et al., 200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2C00E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2CB1C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D212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D59F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3D1242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</w:tr>
      <w:tr w:rsidR="007737F1" w:rsidRPr="009503BC" w14:paraId="3A85E95F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89A0A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onafé et al., 200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E4E14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A2A2D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D708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3299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8BF35F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</w:tr>
      <w:tr w:rsidR="007737F1" w:rsidRPr="009503BC" w14:paraId="07E625FC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56B48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onafé et al., 200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58A92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75D747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AB1E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7EA9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0FB6D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</w:tr>
      <w:tr w:rsidR="007737F1" w:rsidRPr="009503BC" w14:paraId="2105C745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4BD9C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onafé et al., 200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EED86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8F1905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BED3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74DA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3A421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</w:tr>
      <w:tr w:rsidR="007737F1" w:rsidRPr="009503BC" w14:paraId="6F03F123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BA58E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onafé et al., 200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F1E15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5EF32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6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3784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B57A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6F4DA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</w:tr>
      <w:tr w:rsidR="007737F1" w:rsidRPr="009503BC" w14:paraId="3A9C8DE8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546BF4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onafé et al., 200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23FE0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D5FF9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7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BB0B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6C99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20D51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</w:tr>
      <w:tr w:rsidR="007737F1" w:rsidRPr="009503BC" w14:paraId="22CA94E6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2FCC4F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Bonafé et al., 200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61DF13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5BC3DA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6D62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1D0B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D0A15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</w:tr>
      <w:tr w:rsidR="007737F1" w:rsidRPr="009503BC" w14:paraId="7C0F6A37" w14:textId="77777777" w:rsidTr="009503BC">
        <w:trPr>
          <w:trHeight w:val="300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F038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akitie et al., 20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8742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8C783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9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EBFE5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82F5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CBBD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</w:tr>
      <w:tr w:rsidR="007737F1" w:rsidRPr="009503BC" w14:paraId="2AD166B3" w14:textId="77777777" w:rsidTr="009503BC">
        <w:trPr>
          <w:trHeight w:val="315"/>
        </w:trPr>
        <w:tc>
          <w:tcPr>
            <w:tcW w:w="21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66ABFE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otal</w:t>
            </w:r>
          </w:p>
        </w:tc>
        <w:tc>
          <w:tcPr>
            <w:tcW w:w="13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01D5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4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4825D2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9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CBD8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05A8F" w14:textId="77777777" w:rsidR="009503BC" w:rsidRPr="009503BC" w:rsidRDefault="009503BC" w:rsidP="00950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EEA5A" w14:textId="77777777" w:rsidR="009503BC" w:rsidRPr="009503BC" w:rsidRDefault="009503BC" w:rsidP="00950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</w:tbl>
    <w:p w14:paraId="119D2640" w14:textId="3E5D9900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27C362C7" w14:textId="0DB1349A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623BB649" w14:textId="27CCED28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7BB2DAD0" w14:textId="1781621D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599DB273" w14:textId="11D3BD4C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0311C615" w14:textId="5BE8D351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0DFFB368" w14:textId="25925342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7990C079" w14:textId="4134D652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230EE514" w14:textId="0D76E937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25DD9842" w14:textId="7903C747" w:rsidR="009503BC" w:rsidRPr="00295863" w:rsidRDefault="009503BC" w:rsidP="00295863">
      <w:pPr>
        <w:pStyle w:val="Listenabsatz"/>
        <w:numPr>
          <w:ilvl w:val="0"/>
          <w:numId w:val="1"/>
        </w:numPr>
        <w:rPr>
          <w:b/>
          <w:bCs/>
          <w:color w:val="000000" w:themeColor="text1"/>
          <w:sz w:val="24"/>
          <w:szCs w:val="24"/>
        </w:rPr>
      </w:pPr>
      <w:r w:rsidRPr="00295863">
        <w:rPr>
          <w:b/>
          <w:bCs/>
          <w:color w:val="000000" w:themeColor="text1"/>
          <w:sz w:val="24"/>
          <w:szCs w:val="24"/>
        </w:rPr>
        <w:t>Allelic Frequency Non-finnish DTD</w:t>
      </w:r>
    </w:p>
    <w:p w14:paraId="7BA94695" w14:textId="2805AAF5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tbl>
      <w:tblPr>
        <w:tblW w:w="72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0"/>
        <w:gridCol w:w="1560"/>
        <w:gridCol w:w="1400"/>
        <w:gridCol w:w="860"/>
        <w:gridCol w:w="1600"/>
      </w:tblGrid>
      <w:tr w:rsidR="007737F1" w:rsidRPr="009503BC" w14:paraId="3E05975E" w14:textId="77777777" w:rsidTr="009503BC">
        <w:trPr>
          <w:trHeight w:val="324"/>
        </w:trPr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8D2A43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Variant c.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3F337E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Variant p.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5B73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N</w:t>
            </w: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vertAlign w:val="superscript"/>
                <w:lang w:eastAsia="pt-BR"/>
              </w:rPr>
              <w:t xml:space="preserve">O </w:t>
            </w: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of alleles</w:t>
            </w:r>
          </w:p>
        </w:tc>
        <w:tc>
          <w:tcPr>
            <w:tcW w:w="8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1DE2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%</w:t>
            </w:r>
          </w:p>
        </w:tc>
        <w:tc>
          <w:tcPr>
            <w:tcW w:w="16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4EBC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Protein domain</w:t>
            </w:r>
          </w:p>
        </w:tc>
      </w:tr>
      <w:tr w:rsidR="007737F1" w:rsidRPr="009503BC" w14:paraId="222A79D3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CD0D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862C&gt;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4537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R279W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3F9F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7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A4A6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0.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650E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</w:tr>
      <w:tr w:rsidR="007737F1" w:rsidRPr="009503BC" w14:paraId="0B64905F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290474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1984T&gt;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040B4E6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C653S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B969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C07A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.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E566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9503BC" w14:paraId="73D7AC41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34AC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−26+2T&gt;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5588BF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?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E23C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F40B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.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37C6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</w:tr>
      <w:tr w:rsidR="007737F1" w:rsidRPr="009503BC" w14:paraId="16FFBDBC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82A4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559C&gt;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BD35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R178*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89F9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FCAB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.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0740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</w:tr>
      <w:tr w:rsidR="007737F1" w:rsidRPr="009503BC" w14:paraId="1EDA6E37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E879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1751de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A43E7A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K575Sfs*10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B803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353F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.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9003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9503BC" w14:paraId="73096DEA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2EFD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1045_1047de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836B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V340del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6FC7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13F9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.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1918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7</w:t>
            </w:r>
          </w:p>
        </w:tc>
      </w:tr>
      <w:tr w:rsidR="007737F1" w:rsidRPr="009503BC" w14:paraId="46FCA8B0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CAA3D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1987G&gt;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37FC566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G663R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CA64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4F13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.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61CD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9503BC" w14:paraId="2A258134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E0403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1535C&gt;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670BE3A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T512K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A6D6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4683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.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F686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13</w:t>
            </w:r>
          </w:p>
        </w:tc>
      </w:tr>
      <w:tr w:rsidR="007737F1" w:rsidRPr="009503BC" w14:paraId="45270EA7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BDA616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2171C&gt;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03D8CC5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A715V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430E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4B4B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.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6473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9503BC" w14:paraId="766EE91C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9F84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727-1G&gt;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A67A7C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?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D005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2210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.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90DA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</w:tr>
      <w:tr w:rsidR="007737F1" w:rsidRPr="009503BC" w14:paraId="18797147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1BEA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1824A&gt;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02BBA4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L599F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6E73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0777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.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3748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9503BC" w14:paraId="33777AB7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B604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1300A&gt;G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A239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N425D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44BD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E7E3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.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C578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9</w:t>
            </w:r>
          </w:p>
        </w:tc>
      </w:tr>
      <w:tr w:rsidR="007737F1" w:rsidRPr="009503BC" w14:paraId="26F43D3F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AB84D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1153G&gt;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413F51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D385N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E23A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BD07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9EBB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8</w:t>
            </w:r>
          </w:p>
        </w:tc>
      </w:tr>
      <w:tr w:rsidR="007737F1" w:rsidRPr="009503BC" w14:paraId="6A811304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E601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422T&gt;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8195A2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L132P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35C8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2D01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6AD3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1</w:t>
            </w:r>
          </w:p>
        </w:tc>
      </w:tr>
      <w:tr w:rsidR="007737F1" w:rsidRPr="009503BC" w14:paraId="169DE360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3651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851T&gt;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709AE4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L275P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0612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C740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B2BD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</w:tr>
      <w:tr w:rsidR="007737F1" w:rsidRPr="009503BC" w14:paraId="584517D4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88E8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1225C&gt;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8F1854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L400F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398C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9519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C611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8</w:t>
            </w:r>
          </w:p>
        </w:tc>
      </w:tr>
      <w:tr w:rsidR="007737F1" w:rsidRPr="009503BC" w14:paraId="7B6C6482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FF88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1475T&gt;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2DD5A9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L483P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7F6C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3913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742D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12</w:t>
            </w:r>
          </w:p>
        </w:tc>
      </w:tr>
      <w:tr w:rsidR="007737F1" w:rsidRPr="009503BC" w14:paraId="599E0972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8BBB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2147_2148in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F2682A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L707Pfs*4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ED70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AD36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DA77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9503BC" w14:paraId="659ACDCE" w14:textId="77777777" w:rsidTr="009503BC">
        <w:trPr>
          <w:trHeight w:val="288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D415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1388A&gt;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9217CA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Q454P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7F3C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FDC5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5585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11</w:t>
            </w:r>
          </w:p>
        </w:tc>
      </w:tr>
      <w:tr w:rsidR="007737F1" w:rsidRPr="009503BC" w14:paraId="354B345D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D64D9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485_486de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7E6CBB4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V162Gfs*12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9900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6179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28E5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ito-loop</w:t>
            </w:r>
          </w:p>
        </w:tc>
      </w:tr>
      <w:tr w:rsidR="007737F1" w:rsidRPr="009503BC" w14:paraId="2CFEB23F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4AA5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425C&gt;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6A72A7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A133V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5CC5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BD6C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C6A1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1</w:t>
            </w:r>
          </w:p>
        </w:tc>
      </w:tr>
      <w:tr w:rsidR="007737F1" w:rsidRPr="009503BC" w14:paraId="29423B69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4208F61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2010de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6CD512E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A662Qfs*6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376F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6F6F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CF50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9503BC" w14:paraId="41962A8A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DE17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2182de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CEF868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A719Qfs*16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8729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FB47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BDF6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9503BC" w14:paraId="0D465530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EACBD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794T&gt;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229B03E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F256S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14DA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C8A8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B6A3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5</w:t>
            </w:r>
          </w:p>
        </w:tc>
      </w:tr>
      <w:tr w:rsidR="007737F1" w:rsidRPr="009503BC" w14:paraId="308D206C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ED56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371G&gt;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B8E78E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G115A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152F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8C32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32E1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1</w:t>
            </w:r>
          </w:p>
        </w:tc>
      </w:tr>
      <w:tr w:rsidR="007737F1" w:rsidRPr="009503BC" w14:paraId="40E52D28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1219BD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737G&gt;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7163467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G237V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31D2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1ED16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113E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ito-loop</w:t>
            </w:r>
          </w:p>
        </w:tc>
      </w:tr>
      <w:tr w:rsidR="007737F1" w:rsidRPr="009503BC" w14:paraId="46E7B698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3021FC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791G&gt;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7389599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G255E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E3F2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9CAF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BE25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5</w:t>
            </w:r>
          </w:p>
        </w:tc>
      </w:tr>
      <w:tr w:rsidR="007737F1" w:rsidRPr="009503BC" w14:paraId="4FD3260B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54B08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803G&gt;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604CD3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G259V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163D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0E78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01D5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5</w:t>
            </w:r>
          </w:p>
        </w:tc>
      </w:tr>
      <w:tr w:rsidR="007737F1" w:rsidRPr="009503BC" w14:paraId="7B5F6822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742B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lastRenderedPageBreak/>
              <w:t>c.2060G&gt;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86F8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G678V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C703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A529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F258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9503BC" w14:paraId="22CB955E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AD41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418de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84EC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L131Cfs*41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3E86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6F69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F6D9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1</w:t>
            </w:r>
          </w:p>
        </w:tc>
      </w:tr>
      <w:tr w:rsidR="007737F1" w:rsidRPr="009503BC" w14:paraId="5DDE607D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2DFF6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236A&gt;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3AAB09F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N77H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A7849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578C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6AE6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N-terminal </w:t>
            </w:r>
          </w:p>
        </w:tc>
      </w:tr>
      <w:tr w:rsidR="007737F1" w:rsidRPr="009503BC" w14:paraId="40CF45EF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893E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172de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ABE950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R49Dfs*40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8096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DA8C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0DDF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N-terminal </w:t>
            </w:r>
          </w:p>
        </w:tc>
      </w:tr>
      <w:tr w:rsidR="007737F1" w:rsidRPr="009503BC" w14:paraId="1C551D72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BAC46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496T&gt;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A0E8B4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S157T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2CC8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E5DA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B58A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ito-loop</w:t>
            </w:r>
          </w:p>
        </w:tc>
      </w:tr>
      <w:tr w:rsidR="007737F1" w:rsidRPr="009503BC" w14:paraId="46225B0B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74DE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1221de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5105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S399Hfs*61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140B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B5A4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44F4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8</w:t>
            </w:r>
          </w:p>
        </w:tc>
      </w:tr>
      <w:tr w:rsidR="007737F1" w:rsidRPr="009503BC" w14:paraId="48B83F7D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B7F5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1565C&gt;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720742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S522F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61187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B5BC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DE00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13</w:t>
            </w:r>
          </w:p>
        </w:tc>
      </w:tr>
      <w:tr w:rsidR="007737F1" w:rsidRPr="009503BC" w14:paraId="6C7679C1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87B2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797C&gt;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64A1BE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T266I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C58D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9CCC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10A5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5</w:t>
            </w:r>
          </w:p>
        </w:tc>
      </w:tr>
      <w:tr w:rsidR="007737F1" w:rsidRPr="009503BC" w14:paraId="48A94705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9CC4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1905de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68DF69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T627Lfs*23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9C6E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1B4F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9128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9503BC" w14:paraId="4AB366CA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16739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476de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5C58F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Y151Ifs*21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DED0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ACB3B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37E5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2</w:t>
            </w:r>
          </w:p>
        </w:tc>
      </w:tr>
      <w:tr w:rsidR="007737F1" w:rsidRPr="009503BC" w14:paraId="03CD8082" w14:textId="77777777" w:rsidTr="009503BC">
        <w:trPr>
          <w:trHeight w:val="315"/>
        </w:trPr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7B256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257C2D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A1F0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410A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EAADC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 </w:t>
            </w:r>
          </w:p>
        </w:tc>
      </w:tr>
      <w:tr w:rsidR="007737F1" w:rsidRPr="009503BC" w14:paraId="19B568A3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7B2B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13A14" w14:textId="77777777" w:rsidR="009503BC" w:rsidRPr="009503BC" w:rsidRDefault="009503BC" w:rsidP="00950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DF24D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7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5302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4A973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  <w:tr w:rsidR="007737F1" w:rsidRPr="009503BC" w14:paraId="5AD11C7A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BF01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7332C" w14:textId="77777777" w:rsidR="009503BC" w:rsidRPr="009503BC" w:rsidRDefault="009503BC" w:rsidP="00950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2E005" w14:textId="77777777" w:rsidR="009503BC" w:rsidRPr="009503BC" w:rsidRDefault="009503BC" w:rsidP="00950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91321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FC7D0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  <w:tr w:rsidR="007737F1" w:rsidRPr="009503BC" w14:paraId="785DEA32" w14:textId="77777777" w:rsidTr="009503BC">
        <w:trPr>
          <w:trHeight w:val="315"/>
        </w:trPr>
        <w:tc>
          <w:tcPr>
            <w:tcW w:w="3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E4AB7" w14:textId="77777777" w:rsidR="009503BC" w:rsidRPr="009503BC" w:rsidRDefault="009503BC" w:rsidP="009503B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pt-BR"/>
              </w:rPr>
            </w:pPr>
            <w:r w:rsidRPr="009503BC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pt-BR"/>
              </w:rPr>
              <w:t xml:space="preserve">TD: Transmembrane domains 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51284" w14:textId="77777777" w:rsidR="009503BC" w:rsidRPr="009503BC" w:rsidRDefault="009503BC" w:rsidP="009503B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pt-BR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42918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9611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  <w:tr w:rsidR="007737F1" w:rsidRPr="009503BC" w14:paraId="15E44067" w14:textId="77777777" w:rsidTr="009503BC">
        <w:trPr>
          <w:trHeight w:val="315"/>
        </w:trPr>
        <w:tc>
          <w:tcPr>
            <w:tcW w:w="3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E6757" w14:textId="77777777" w:rsidR="009503BC" w:rsidRPr="009503BC" w:rsidRDefault="009503BC" w:rsidP="009503B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pt-BR"/>
              </w:rPr>
            </w:pPr>
            <w:r w:rsidRPr="009503BC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pt-BR"/>
              </w:rPr>
              <w:t xml:space="preserve">EC-loop:Extracellular loop 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F5317" w14:textId="77777777" w:rsidR="009503BC" w:rsidRPr="009503BC" w:rsidRDefault="009503BC" w:rsidP="009503B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pt-BR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37512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EF39A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  <w:tr w:rsidR="007737F1" w:rsidRPr="009503BC" w14:paraId="77ECF1BB" w14:textId="77777777" w:rsidTr="009503BC">
        <w:trPr>
          <w:trHeight w:val="315"/>
        </w:trPr>
        <w:tc>
          <w:tcPr>
            <w:tcW w:w="3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760A5" w14:textId="77777777" w:rsidR="009503BC" w:rsidRPr="009503BC" w:rsidRDefault="009503BC" w:rsidP="009503B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pt-BR"/>
              </w:rPr>
            </w:pPr>
            <w:r w:rsidRPr="009503BC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pt-BR"/>
              </w:rPr>
              <w:t xml:space="preserve">Cito-loop:Citosolic loop 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380BF" w14:textId="77777777" w:rsidR="009503BC" w:rsidRPr="009503BC" w:rsidRDefault="009503BC" w:rsidP="009503B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pt-BR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EDAF4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2ABFE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  <w:tr w:rsidR="007737F1" w:rsidRPr="009503BC" w14:paraId="1A29C32E" w14:textId="77777777" w:rsidTr="009503BC">
        <w:trPr>
          <w:trHeight w:val="315"/>
        </w:trPr>
        <w:tc>
          <w:tcPr>
            <w:tcW w:w="4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2978E" w14:textId="77777777" w:rsidR="009503BC" w:rsidRPr="009503BC" w:rsidRDefault="009503BC" w:rsidP="009503B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pt-BR"/>
              </w:rPr>
            </w:pPr>
            <w:r w:rsidRPr="009503BC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pt-BR"/>
              </w:rPr>
              <w:t xml:space="preserve">EC-DB: Possible extracellular loop disulfide bridge 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D0FE7" w14:textId="77777777" w:rsidR="009503BC" w:rsidRPr="009503BC" w:rsidRDefault="009503BC" w:rsidP="009503B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pt-B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811A5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  <w:tr w:rsidR="007737F1" w:rsidRPr="009503BC" w14:paraId="5A1615C9" w14:textId="77777777" w:rsidTr="009503BC">
        <w:trPr>
          <w:trHeight w:val="315"/>
        </w:trPr>
        <w:tc>
          <w:tcPr>
            <w:tcW w:w="4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18630" w14:textId="77777777" w:rsidR="009503BC" w:rsidRPr="009503BC" w:rsidRDefault="009503BC" w:rsidP="009503B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pt-BR"/>
              </w:rPr>
            </w:pPr>
            <w:r w:rsidRPr="009503BC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pt-BR"/>
              </w:rPr>
              <w:t>Sulfate Transporter and Anti-Sigma: STAS domain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5CE68" w14:textId="77777777" w:rsidR="009503BC" w:rsidRPr="009503BC" w:rsidRDefault="009503BC" w:rsidP="009503B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pt-B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C45FF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  <w:tr w:rsidR="007737F1" w:rsidRPr="009503BC" w14:paraId="0EEC5511" w14:textId="77777777" w:rsidTr="009503BC">
        <w:trPr>
          <w:trHeight w:val="315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EAB2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960B9" w14:textId="77777777" w:rsidR="009503BC" w:rsidRPr="009503BC" w:rsidRDefault="009503BC" w:rsidP="00950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0535A" w14:textId="77777777" w:rsidR="009503BC" w:rsidRPr="009503BC" w:rsidRDefault="009503BC" w:rsidP="00950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A7BB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9C58C" w14:textId="77777777" w:rsidR="009503BC" w:rsidRPr="009503BC" w:rsidRDefault="009503BC" w:rsidP="009503B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</w:tbl>
    <w:p w14:paraId="7C7C30F9" w14:textId="1B883269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5302B9B0" w14:textId="2A9A8315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04A396EC" w14:textId="12E18A7E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718AC46F" w14:textId="739ECD28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2E317B08" w14:textId="3B49B35B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15726E8C" w14:textId="6207A515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5A55079F" w14:textId="0B12354F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5493C34E" w14:textId="43B87C99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1790DDB0" w14:textId="2B957631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1FE3F3B2" w14:textId="0708A87E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72349F6B" w14:textId="29F767AB" w:rsidR="009503BC" w:rsidRPr="00295863" w:rsidRDefault="009503BC" w:rsidP="00295863">
      <w:pPr>
        <w:pStyle w:val="Listenabsatz"/>
        <w:numPr>
          <w:ilvl w:val="0"/>
          <w:numId w:val="1"/>
        </w:numPr>
        <w:rPr>
          <w:b/>
          <w:bCs/>
          <w:color w:val="000000" w:themeColor="text1"/>
          <w:sz w:val="24"/>
          <w:szCs w:val="24"/>
        </w:rPr>
      </w:pPr>
      <w:r w:rsidRPr="00295863">
        <w:rPr>
          <w:b/>
          <w:bCs/>
          <w:color w:val="000000" w:themeColor="text1"/>
          <w:sz w:val="24"/>
          <w:szCs w:val="24"/>
        </w:rPr>
        <w:t>Frequent genotypes</w:t>
      </w:r>
    </w:p>
    <w:p w14:paraId="139AD6D0" w14:textId="362FA4AF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tbl>
      <w:tblPr>
        <w:tblW w:w="108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20"/>
        <w:gridCol w:w="960"/>
        <w:gridCol w:w="1660"/>
        <w:gridCol w:w="2860"/>
        <w:gridCol w:w="3820"/>
      </w:tblGrid>
      <w:tr w:rsidR="007737F1" w:rsidRPr="009503BC" w14:paraId="64D9F1E4" w14:textId="77777777" w:rsidTr="009503BC">
        <w:trPr>
          <w:trHeight w:val="996"/>
        </w:trPr>
        <w:tc>
          <w:tcPr>
            <w:tcW w:w="1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A3B85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Variant</w:t>
            </w:r>
          </w:p>
        </w:tc>
        <w:tc>
          <w:tcPr>
            <w:tcW w:w="9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E2FAF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Alleles</w:t>
            </w:r>
          </w:p>
        </w:tc>
        <w:tc>
          <w:tcPr>
            <w:tcW w:w="16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C2425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 xml:space="preserve">Number of patients </w:t>
            </w:r>
          </w:p>
        </w:tc>
        <w:tc>
          <w:tcPr>
            <w:tcW w:w="28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77424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 xml:space="preserve">Genotypes </w:t>
            </w:r>
          </w:p>
        </w:tc>
        <w:tc>
          <w:tcPr>
            <w:tcW w:w="38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361BE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Number of patients with the genotype</w:t>
            </w:r>
          </w:p>
        </w:tc>
      </w:tr>
      <w:tr w:rsidR="007737F1" w:rsidRPr="009503BC" w14:paraId="0674F220" w14:textId="77777777" w:rsidTr="009503BC">
        <w:trPr>
          <w:trHeight w:val="288"/>
        </w:trPr>
        <w:tc>
          <w:tcPr>
            <w:tcW w:w="1520" w:type="dxa"/>
            <w:vMerge w:val="restart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21AAC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A1137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7</w:t>
            </w:r>
          </w:p>
        </w:tc>
        <w:tc>
          <w:tcPr>
            <w:tcW w:w="1660" w:type="dxa"/>
            <w:vMerge w:val="restart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74BC8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1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709FD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 xml:space="preserve">p.[R279W];[R279W]     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B1DCE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46/91 (46 rMED)</w:t>
            </w:r>
          </w:p>
        </w:tc>
      </w:tr>
      <w:tr w:rsidR="007737F1" w:rsidRPr="009503BC" w14:paraId="480A8BCF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4F79656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F35027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FABFFA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7B3F2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R279W];[R178*]       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3359D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/91 (10 DTD and 2 AO-2)</w:t>
            </w:r>
          </w:p>
        </w:tc>
      </w:tr>
      <w:tr w:rsidR="007737F1" w:rsidRPr="009503BC" w14:paraId="081701E0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7A263F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BE18D1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66EE721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9BA1D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R279W];c.[−26+2T&gt;C]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9B910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/91 (6 rMED and 4 DTD)</w:t>
            </w:r>
          </w:p>
        </w:tc>
      </w:tr>
      <w:tr w:rsidR="007737F1" w:rsidRPr="009503BC" w14:paraId="09F5FAD4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5AFA36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6E1D572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6A542D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01291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R279W];[T512K]     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911C4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/91 (rMED)</w:t>
            </w:r>
          </w:p>
        </w:tc>
      </w:tr>
      <w:tr w:rsidR="007737F1" w:rsidRPr="009503BC" w14:paraId="2C989688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CA44B6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5ED13E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321067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02E27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R279W];[K575Sfs*10]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B7E9F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3/91 (2 DTD and  1 AO-2) </w:t>
            </w:r>
          </w:p>
        </w:tc>
      </w:tr>
      <w:tr w:rsidR="007737F1" w:rsidRPr="009503BC" w14:paraId="78612B21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4D3B06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82346D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C60B33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C919F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R279W];c.[727-1G&gt;C]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F67E8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/91 (DTD)</w:t>
            </w:r>
          </w:p>
        </w:tc>
      </w:tr>
      <w:tr w:rsidR="007737F1" w:rsidRPr="009503BC" w14:paraId="60FAC51B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42C0774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6CAC434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79E7B0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E35D4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R279W];[N425D]   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7EC93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/91 (1 AO-2 and 1 DTD)</w:t>
            </w:r>
          </w:p>
        </w:tc>
      </w:tr>
      <w:tr w:rsidR="007737F1" w:rsidRPr="009503BC" w14:paraId="4D389692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F68939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9F21E0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1877ED0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4BCC2B1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;[N77H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729EB2A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91 (rMED)</w:t>
            </w:r>
          </w:p>
        </w:tc>
      </w:tr>
      <w:tr w:rsidR="007737F1" w:rsidRPr="009503BC" w14:paraId="0ABF71B4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EF53A1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0C1DF5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8A1F0C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79F235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;[G115A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F1A9B2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91 (DTD)</w:t>
            </w:r>
          </w:p>
        </w:tc>
      </w:tr>
      <w:tr w:rsidR="007737F1" w:rsidRPr="009503BC" w14:paraId="12D163D8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6D79B8E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1B6ED0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11AF01A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E01A4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;[L131Cfs*41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0D5BB8E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91 ( AO-2)</w:t>
            </w:r>
          </w:p>
        </w:tc>
      </w:tr>
      <w:tr w:rsidR="007737F1" w:rsidRPr="009503BC" w14:paraId="4736D7DD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5F00B7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64F5B93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41CE4D2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22731F3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;[S157T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58194D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91 (DTD)</w:t>
            </w:r>
          </w:p>
        </w:tc>
      </w:tr>
      <w:tr w:rsidR="007737F1" w:rsidRPr="009503BC" w14:paraId="24F8411E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1E040D2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1C788EA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80519B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56B98B0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;.[G237V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27167E4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91 (rMED)</w:t>
            </w:r>
          </w:p>
        </w:tc>
      </w:tr>
      <w:tr w:rsidR="007737F1" w:rsidRPr="009503BC" w14:paraId="694D8D98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62E6DA0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4D46952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7D5FBB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726C54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;[S522F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056AB27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91 (rMED)</w:t>
            </w:r>
          </w:p>
        </w:tc>
      </w:tr>
      <w:tr w:rsidR="007737F1" w:rsidRPr="009503BC" w14:paraId="72EB8746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F3DDE8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638FBB5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1C13A71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8FE020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;[T627Lfs*23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03A1D81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91 ( AO-2)</w:t>
            </w:r>
          </w:p>
        </w:tc>
      </w:tr>
      <w:tr w:rsidR="007737F1" w:rsidRPr="009503BC" w14:paraId="5FF66B12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0B18CF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467A391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9ED4B9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7F7A0C6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;[G663R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83B249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91 (DTD)</w:t>
            </w:r>
          </w:p>
        </w:tc>
      </w:tr>
      <w:tr w:rsidR="007737F1" w:rsidRPr="009503BC" w14:paraId="71F41E59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B768BA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DD9222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6E00BFE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DCF23E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;[L707Pfs*4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EA097F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91 (DTD)</w:t>
            </w:r>
          </w:p>
        </w:tc>
      </w:tr>
      <w:tr w:rsidR="007737F1" w:rsidRPr="009503BC" w14:paraId="725E0125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D3D415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2001D3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96E925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1EFE94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;[A719Qfs*16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1BD5C11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91 (rMED/DBQD)</w:t>
            </w:r>
          </w:p>
        </w:tc>
      </w:tr>
      <w:tr w:rsidR="007737F1" w:rsidRPr="009503BC" w14:paraId="5108D61B" w14:textId="77777777" w:rsidTr="009503BC">
        <w:trPr>
          <w:trHeight w:val="288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1B5EEE9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3F2E98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8F6748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1E1429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;[wt]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C5B6F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/91 (1 DTD and 1 AO-2)</w:t>
            </w:r>
          </w:p>
        </w:tc>
      </w:tr>
      <w:tr w:rsidR="007737F1" w:rsidRPr="009503BC" w14:paraId="086CEC47" w14:textId="77777777" w:rsidTr="009503BC">
        <w:trPr>
          <w:trHeight w:val="288"/>
        </w:trPr>
        <w:tc>
          <w:tcPr>
            <w:tcW w:w="1520" w:type="dxa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0AA25F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960" w:type="dxa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040B2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2</w:t>
            </w:r>
          </w:p>
        </w:tc>
        <w:tc>
          <w:tcPr>
            <w:tcW w:w="1660" w:type="dxa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2D9012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5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FCCA6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p.[C653S];[C653S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ED65F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7/15 (rMED)</w:t>
            </w:r>
          </w:p>
        </w:tc>
      </w:tr>
      <w:tr w:rsidR="007737F1" w:rsidRPr="009503BC" w14:paraId="0AA4C5F4" w14:textId="77777777" w:rsidTr="009503BC">
        <w:trPr>
          <w:trHeight w:val="315"/>
        </w:trPr>
        <w:tc>
          <w:tcPr>
            <w:tcW w:w="1520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5B120D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745585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A5A7D4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8438A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;[A715V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7E12D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/15 (3 DTD and 1 rMED)</w:t>
            </w:r>
          </w:p>
        </w:tc>
      </w:tr>
      <w:tr w:rsidR="007737F1" w:rsidRPr="009503BC" w14:paraId="053A90F5" w14:textId="77777777" w:rsidTr="009503BC">
        <w:trPr>
          <w:trHeight w:val="315"/>
        </w:trPr>
        <w:tc>
          <w:tcPr>
            <w:tcW w:w="1520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6E4AD5F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47FE502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255944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27274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;c.[−26+2T&gt;C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1B092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/15 (rMED)</w:t>
            </w:r>
          </w:p>
        </w:tc>
      </w:tr>
      <w:tr w:rsidR="007737F1" w:rsidRPr="009503BC" w14:paraId="3F533BB7" w14:textId="77777777" w:rsidTr="009503BC">
        <w:trPr>
          <w:trHeight w:val="315"/>
        </w:trPr>
        <w:tc>
          <w:tcPr>
            <w:tcW w:w="1520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2D7C98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1B5BA3D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5A9F89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B37E6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;[L707Pfs*4]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4418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15 (DTD)</w:t>
            </w:r>
          </w:p>
        </w:tc>
      </w:tr>
      <w:tr w:rsidR="007737F1" w:rsidRPr="009503BC" w14:paraId="6211E78A" w14:textId="77777777" w:rsidTr="009503BC">
        <w:trPr>
          <w:trHeight w:val="315"/>
        </w:trPr>
        <w:tc>
          <w:tcPr>
            <w:tcW w:w="152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269EFD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96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AE430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</w:t>
            </w:r>
          </w:p>
        </w:tc>
        <w:tc>
          <w:tcPr>
            <w:tcW w:w="166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4D30D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5779C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;p.[R279W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E7A0D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0/17 (6rMED and 4 DTD)</w:t>
            </w:r>
          </w:p>
        </w:tc>
      </w:tr>
      <w:tr w:rsidR="007737F1" w:rsidRPr="009503BC" w14:paraId="676B2F80" w14:textId="77777777" w:rsidTr="009503BC">
        <w:trPr>
          <w:trHeight w:val="315"/>
        </w:trPr>
        <w:tc>
          <w:tcPr>
            <w:tcW w:w="152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3EC830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6AB07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002BF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A40DD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c.[−26+2T&gt;C];p.[C653S]   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B463F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/17 (rMED)</w:t>
            </w:r>
          </w:p>
        </w:tc>
      </w:tr>
      <w:tr w:rsidR="007737F1" w:rsidRPr="009503BC" w14:paraId="7E59D64E" w14:textId="77777777" w:rsidTr="009503BC">
        <w:trPr>
          <w:trHeight w:val="315"/>
        </w:trPr>
        <w:tc>
          <w:tcPr>
            <w:tcW w:w="152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0A339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6B006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3FA43C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3063DF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c.[−26+2T&gt;C];p.[G259V]   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85354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17 (ACG-1B)</w:t>
            </w:r>
          </w:p>
        </w:tc>
      </w:tr>
      <w:tr w:rsidR="007737F1" w:rsidRPr="009503BC" w14:paraId="0A83259E" w14:textId="77777777" w:rsidTr="009503BC">
        <w:trPr>
          <w:trHeight w:val="315"/>
        </w:trPr>
        <w:tc>
          <w:tcPr>
            <w:tcW w:w="152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7F75A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FD189A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9B449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A2CB5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c.[−26+2T&gt;C];p.[N425D]   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5F9FD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17 (ACG-1B)</w:t>
            </w:r>
          </w:p>
        </w:tc>
      </w:tr>
      <w:tr w:rsidR="007737F1" w:rsidRPr="009503BC" w14:paraId="3FC50A99" w14:textId="77777777" w:rsidTr="009503BC">
        <w:trPr>
          <w:trHeight w:val="315"/>
        </w:trPr>
        <w:tc>
          <w:tcPr>
            <w:tcW w:w="152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46C83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7B80B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0659D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B1EAD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c.[−26+2T&gt;C];p.[R49Dfs*40]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8A3FF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17 (AO-2)</w:t>
            </w:r>
          </w:p>
        </w:tc>
      </w:tr>
      <w:tr w:rsidR="007737F1" w:rsidRPr="009503BC" w14:paraId="2A700F42" w14:textId="77777777" w:rsidTr="009503BC">
        <w:trPr>
          <w:trHeight w:val="315"/>
        </w:trPr>
        <w:tc>
          <w:tcPr>
            <w:tcW w:w="152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3472F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2A357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5296C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6F747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c.[−26+2T&gt;C];p.[F256S]          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D3ABB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17 (rMED)</w:t>
            </w:r>
          </w:p>
        </w:tc>
      </w:tr>
      <w:tr w:rsidR="007737F1" w:rsidRPr="009503BC" w14:paraId="3A76EB90" w14:textId="77777777" w:rsidTr="009503BC">
        <w:trPr>
          <w:trHeight w:val="315"/>
        </w:trPr>
        <w:tc>
          <w:tcPr>
            <w:tcW w:w="15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062727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18C449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</w:t>
            </w:r>
          </w:p>
        </w:tc>
        <w:tc>
          <w:tcPr>
            <w:tcW w:w="166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2ED21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3E0D8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;[R279W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99B9B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2/16 (10 DTD and 2 AO-2)</w:t>
            </w:r>
          </w:p>
        </w:tc>
      </w:tr>
      <w:tr w:rsidR="007737F1" w:rsidRPr="009503BC" w14:paraId="49EA6AD5" w14:textId="77777777" w:rsidTr="009503BC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37C8B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1C8A7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3F9040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1C194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R178*];[G678V]  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80243A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16 (ACG-1B)</w:t>
            </w:r>
          </w:p>
        </w:tc>
      </w:tr>
      <w:tr w:rsidR="007737F1" w:rsidRPr="009503BC" w14:paraId="75DC3DBE" w14:textId="77777777" w:rsidTr="009503BC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114F4F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1C730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E767C0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81359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R178*];[S399Hfs*61]        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F1D74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16 (ACG-1B)</w:t>
            </w:r>
          </w:p>
        </w:tc>
      </w:tr>
      <w:tr w:rsidR="007737F1" w:rsidRPr="009503BC" w14:paraId="23D9EC15" w14:textId="77777777" w:rsidTr="009503BC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D398D6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3F240C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ABA0A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40084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R178*];[Y151Ifs*21]         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8985A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16 (ACG-1B)</w:t>
            </w:r>
          </w:p>
        </w:tc>
      </w:tr>
      <w:tr w:rsidR="007737F1" w:rsidRPr="009503BC" w14:paraId="1FEDCEBE" w14:textId="77777777" w:rsidTr="009503BC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A4297E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C959B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82DC1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42B48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R178*];[A133V]                        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13714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16 (DTD/DBQD)</w:t>
            </w:r>
          </w:p>
        </w:tc>
      </w:tr>
      <w:tr w:rsidR="007737F1" w:rsidRPr="009503BC" w14:paraId="36239B85" w14:textId="77777777" w:rsidTr="009503BC">
        <w:trPr>
          <w:trHeight w:val="315"/>
        </w:trPr>
        <w:tc>
          <w:tcPr>
            <w:tcW w:w="15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2124F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K575Sfs*10]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93FEA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</w:t>
            </w:r>
          </w:p>
        </w:tc>
        <w:tc>
          <w:tcPr>
            <w:tcW w:w="166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9E4915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6670F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K575Sfs*10];[unknown]   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0962E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/8 (DTD)</w:t>
            </w:r>
          </w:p>
        </w:tc>
      </w:tr>
      <w:tr w:rsidR="007737F1" w:rsidRPr="009503BC" w14:paraId="67AAD053" w14:textId="77777777" w:rsidTr="009503BC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121D3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F800B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940C46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BC4FC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K575Sfs*10];[R279W]    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4E735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/8 (DTD)</w:t>
            </w:r>
          </w:p>
        </w:tc>
      </w:tr>
      <w:tr w:rsidR="007737F1" w:rsidRPr="009503BC" w14:paraId="089EB5A6" w14:textId="77777777" w:rsidTr="009503BC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F07018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AD372A9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E2A19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5D58B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K575Sfs*10];[R279W]     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208BC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8 (AO-2)</w:t>
            </w:r>
          </w:p>
        </w:tc>
      </w:tr>
      <w:tr w:rsidR="007737F1" w:rsidRPr="009503BC" w14:paraId="40612F49" w14:textId="77777777" w:rsidTr="009503BC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AB53E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6BDCFE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DCCF3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06611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K575Sfs*10];[N425D]            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C6E58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1/8 (ACG-1B) </w:t>
            </w:r>
          </w:p>
        </w:tc>
      </w:tr>
      <w:tr w:rsidR="007737F1" w:rsidRPr="009503BC" w14:paraId="39E99C86" w14:textId="77777777" w:rsidTr="009503BC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5FCDE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56BBEB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8110A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67E4A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K575Sfs*10];[unknown]     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BABCC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8 (AO-2)</w:t>
            </w:r>
          </w:p>
        </w:tc>
      </w:tr>
      <w:tr w:rsidR="007737F1" w:rsidRPr="009503BC" w14:paraId="3F15F95A" w14:textId="77777777" w:rsidTr="009503BC">
        <w:trPr>
          <w:trHeight w:val="315"/>
        </w:trPr>
        <w:tc>
          <w:tcPr>
            <w:tcW w:w="15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26A65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C8DD8E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</w:t>
            </w:r>
          </w:p>
        </w:tc>
        <w:tc>
          <w:tcPr>
            <w:tcW w:w="166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E86B06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5EA83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 xml:space="preserve">p.[V340del];[V340del]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68E494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3/5 (ACG-1B)</w:t>
            </w:r>
          </w:p>
        </w:tc>
      </w:tr>
      <w:tr w:rsidR="007737F1" w:rsidRPr="009503BC" w14:paraId="121867C8" w14:textId="77777777" w:rsidTr="009503BC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90BC7A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3F69F2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744FE2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D5F2B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;[unknown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CDD95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5 (ACG-1B)</w:t>
            </w:r>
          </w:p>
        </w:tc>
      </w:tr>
      <w:tr w:rsidR="007737F1" w:rsidRPr="009503BC" w14:paraId="6AE714F5" w14:textId="77777777" w:rsidTr="009503BC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D52107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4E7088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C40004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585D37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266I];[V340del]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FCFF9E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5 (DTD/rMED/DBQD)</w:t>
            </w:r>
          </w:p>
        </w:tc>
      </w:tr>
      <w:tr w:rsidR="007737F1" w:rsidRPr="009503BC" w14:paraId="7EA53B12" w14:textId="77777777" w:rsidTr="009503BC">
        <w:trPr>
          <w:trHeight w:val="315"/>
        </w:trPr>
        <w:tc>
          <w:tcPr>
            <w:tcW w:w="15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E1BDC90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63R]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E946F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</w:t>
            </w:r>
          </w:p>
        </w:tc>
        <w:tc>
          <w:tcPr>
            <w:tcW w:w="166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547CF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4A3C7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p.[G663R];[G663R]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FF427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3/4 (ACG-1B)</w:t>
            </w:r>
          </w:p>
        </w:tc>
      </w:tr>
      <w:tr w:rsidR="007737F1" w:rsidRPr="009503BC" w14:paraId="55C5427B" w14:textId="77777777" w:rsidTr="009503BC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D82723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623E7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02F90D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194CCC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63R];[R279W]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A42FA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/4 (DTD)</w:t>
            </w:r>
          </w:p>
        </w:tc>
      </w:tr>
      <w:tr w:rsidR="007737F1" w:rsidRPr="009503BC" w14:paraId="6BE192BC" w14:textId="77777777" w:rsidTr="009503BC">
        <w:trPr>
          <w:trHeight w:val="315"/>
        </w:trPr>
        <w:tc>
          <w:tcPr>
            <w:tcW w:w="15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944B98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24B0B4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7</w:t>
            </w:r>
          </w:p>
        </w:tc>
        <w:tc>
          <w:tcPr>
            <w:tcW w:w="166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9BC2DB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8F20C1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[R279W];[T512K] </w:t>
            </w: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E853C0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/5 (rMED)</w:t>
            </w:r>
          </w:p>
        </w:tc>
      </w:tr>
      <w:tr w:rsidR="007737F1" w:rsidRPr="009503BC" w14:paraId="6F5740EE" w14:textId="77777777" w:rsidTr="009503BC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C73A06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09C3A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66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EA2F452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83B8CB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 xml:space="preserve">p.[T512K];[T512K] 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5516C5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9503B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2/5 (AO-2)</w:t>
            </w:r>
          </w:p>
        </w:tc>
      </w:tr>
      <w:tr w:rsidR="007737F1" w:rsidRPr="009503BC" w14:paraId="30D164B8" w14:textId="77777777" w:rsidTr="009503BC">
        <w:trPr>
          <w:trHeight w:val="315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2E19A" w14:textId="77777777" w:rsidR="009503BC" w:rsidRPr="009503BC" w:rsidRDefault="009503BC" w:rsidP="00950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57D3A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20153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997A1" w14:textId="77777777" w:rsidR="009503BC" w:rsidRPr="009503BC" w:rsidRDefault="009503BC" w:rsidP="009503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AEA76" w14:textId="77777777" w:rsidR="009503BC" w:rsidRPr="009503BC" w:rsidRDefault="009503BC" w:rsidP="009503B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</w:tbl>
    <w:p w14:paraId="5CCD8D1D" w14:textId="6C11B4FE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7E595F6B" w14:textId="45AE827C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52D09734" w14:textId="27457CA9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2FCC1FE9" w14:textId="44F0F02E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6A3AF9F0" w14:textId="7393553C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7639D1F5" w14:textId="2338AB40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500E8AD8" w14:textId="58F15D14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3E8CB596" w14:textId="371F15DB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3E964EA5" w14:textId="4B78A313" w:rsidR="009503BC" w:rsidRPr="00295863" w:rsidRDefault="009503BC" w:rsidP="00295863">
      <w:pPr>
        <w:pStyle w:val="Listenabsatz"/>
        <w:numPr>
          <w:ilvl w:val="0"/>
          <w:numId w:val="1"/>
        </w:numPr>
        <w:rPr>
          <w:b/>
          <w:bCs/>
          <w:color w:val="000000" w:themeColor="text1"/>
          <w:sz w:val="24"/>
          <w:szCs w:val="24"/>
        </w:rPr>
      </w:pPr>
      <w:r w:rsidRPr="00295863">
        <w:rPr>
          <w:b/>
          <w:bCs/>
          <w:color w:val="000000" w:themeColor="text1"/>
          <w:sz w:val="24"/>
          <w:szCs w:val="24"/>
        </w:rPr>
        <w:lastRenderedPageBreak/>
        <w:t>Variants related known genotype</w:t>
      </w:r>
    </w:p>
    <w:p w14:paraId="4BFFE2D7" w14:textId="32AE2F8B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tbl>
      <w:tblPr>
        <w:tblW w:w="53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00"/>
        <w:gridCol w:w="3240"/>
      </w:tblGrid>
      <w:tr w:rsidR="007737F1" w:rsidRPr="00864599" w14:paraId="69B7D401" w14:textId="77777777" w:rsidTr="00864599">
        <w:trPr>
          <w:trHeight w:val="300"/>
        </w:trPr>
        <w:tc>
          <w:tcPr>
            <w:tcW w:w="2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1AC60F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Variant</w:t>
            </w:r>
          </w:p>
        </w:tc>
        <w:tc>
          <w:tcPr>
            <w:tcW w:w="32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10D49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 xml:space="preserve">Phenotype </w:t>
            </w:r>
          </w:p>
        </w:tc>
      </w:tr>
      <w:tr w:rsidR="007737F1" w:rsidRPr="00864599" w14:paraId="7567172C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D2AF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49Dfs*40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52DB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</w:tr>
      <w:tr w:rsidR="007737F1" w:rsidRPr="00864599" w14:paraId="559F07A5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F0E97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N77H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389AF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</w:tr>
      <w:tr w:rsidR="007737F1" w:rsidRPr="00864599" w14:paraId="625735F9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52B1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131Cfs*41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821B1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</w:tr>
      <w:tr w:rsidR="007737F1" w:rsidRPr="00864599" w14:paraId="685730D1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E76C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Y151Ifs*21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EE07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</w:tr>
      <w:tr w:rsidR="007737F1" w:rsidRPr="00864599" w14:paraId="3137170D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8A31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S399Hfs*61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6333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</w:tr>
      <w:tr w:rsidR="007737F1" w:rsidRPr="00864599" w14:paraId="2745B64A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C1A4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09C7E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, DTD/rMED/DBQD</w:t>
            </w:r>
          </w:p>
        </w:tc>
      </w:tr>
      <w:tr w:rsidR="007737F1" w:rsidRPr="00864599" w14:paraId="578612E0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F0D8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115A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6A2F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</w:tr>
      <w:tr w:rsidR="007737F1" w:rsidRPr="00864599" w14:paraId="1F5643C6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8F09F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S157T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E4CD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D</w:t>
            </w:r>
          </w:p>
        </w:tc>
      </w:tr>
      <w:tr w:rsidR="007737F1" w:rsidRPr="00864599" w14:paraId="1FD1C202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72C5D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162Gfs*12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1CAAD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</w:tr>
      <w:tr w:rsidR="007737F1" w:rsidRPr="00864599" w14:paraId="197D0A04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0C956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CC5F9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, AO-2, DTD, DTD/DBQD</w:t>
            </w:r>
          </w:p>
        </w:tc>
      </w:tr>
      <w:tr w:rsidR="007737F1" w:rsidRPr="00864599" w14:paraId="48002655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F5F83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237V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340621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</w:tr>
      <w:tr w:rsidR="007737F1" w:rsidRPr="00864599" w14:paraId="4465F825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B6F2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132P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73468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</w:tr>
      <w:tr w:rsidR="007737F1" w:rsidRPr="00864599" w14:paraId="1C35A759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D7F6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133V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3C813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/DBQD</w:t>
            </w:r>
          </w:p>
        </w:tc>
      </w:tr>
      <w:tr w:rsidR="007737F1" w:rsidRPr="00864599" w14:paraId="5959220A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161B3A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255E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71CD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</w:tr>
      <w:tr w:rsidR="007737F1" w:rsidRPr="00864599" w14:paraId="2B4C710C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7BC89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F256S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B962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</w:tr>
      <w:tr w:rsidR="007737F1" w:rsidRPr="00864599" w14:paraId="0C91ABA5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99E2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275P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4C18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</w:tr>
      <w:tr w:rsidR="007737F1" w:rsidRPr="00864599" w14:paraId="28AADE83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28A9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43CB9A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, DTD, rMED, rMED/DBQD</w:t>
            </w:r>
          </w:p>
        </w:tc>
      </w:tr>
      <w:tr w:rsidR="007737F1" w:rsidRPr="00864599" w14:paraId="27AA424F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270CD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259V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B23CE3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</w:tr>
      <w:tr w:rsidR="007737F1" w:rsidRPr="00864599" w14:paraId="6199A459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EAB2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266I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2B840C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/rMED/DBQD</w:t>
            </w:r>
          </w:p>
        </w:tc>
      </w:tr>
      <w:tr w:rsidR="007737F1" w:rsidRPr="00864599" w14:paraId="5F1B4603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42E1E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D385N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E1CA5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</w:tr>
      <w:tr w:rsidR="007737F1" w:rsidRPr="00864599" w14:paraId="71B9A398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9D0F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400F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2281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</w:tr>
      <w:tr w:rsidR="007737F1" w:rsidRPr="00864599" w14:paraId="4932EBAC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5EDE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N425D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45E36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, AO-2, DTD</w:t>
            </w:r>
          </w:p>
        </w:tc>
      </w:tr>
      <w:tr w:rsidR="007737F1" w:rsidRPr="00864599" w14:paraId="2BF37725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7F0D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Q454P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301DC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</w:tr>
      <w:tr w:rsidR="007737F1" w:rsidRPr="00864599" w14:paraId="7015D7E6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E991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483P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4B3C83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</w:tr>
      <w:tr w:rsidR="007737F1" w:rsidRPr="00864599" w14:paraId="56D220A4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08898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F915E0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, rMED</w:t>
            </w:r>
          </w:p>
        </w:tc>
      </w:tr>
      <w:tr w:rsidR="007737F1" w:rsidRPr="00864599" w14:paraId="26CC251E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B207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S522F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8B2B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</w:tr>
      <w:tr w:rsidR="007737F1" w:rsidRPr="00864599" w14:paraId="2F12574D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8AA3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K575Sfs*10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65FFC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, AO-2, DTD</w:t>
            </w:r>
          </w:p>
        </w:tc>
      </w:tr>
      <w:tr w:rsidR="007737F1" w:rsidRPr="00864599" w14:paraId="2FF4C6B7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BFA6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627Lfs*23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1AAD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</w:tr>
      <w:tr w:rsidR="007737F1" w:rsidRPr="00864599" w14:paraId="7818EA2D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C7819A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662Glnfs*6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7CAD8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</w:tr>
      <w:tr w:rsidR="007737F1" w:rsidRPr="00864599" w14:paraId="7297924C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CC90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lastRenderedPageBreak/>
              <w:t>p.[L707Pfs*4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718844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</w:tr>
      <w:tr w:rsidR="007737F1" w:rsidRPr="00864599" w14:paraId="426D5BE9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46D2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719Qfs*16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6BB78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/DBQD</w:t>
            </w:r>
          </w:p>
        </w:tc>
      </w:tr>
      <w:tr w:rsidR="007737F1" w:rsidRPr="00864599" w14:paraId="36B3B326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BE29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599F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E1B39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</w:tr>
      <w:tr w:rsidR="007737F1" w:rsidRPr="00864599" w14:paraId="637699E7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EC85F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DCCB7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, rMED</w:t>
            </w:r>
          </w:p>
        </w:tc>
      </w:tr>
      <w:tr w:rsidR="007737F1" w:rsidRPr="00864599" w14:paraId="67B4B891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FB0E8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63R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56A3D0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, DTD</w:t>
            </w:r>
          </w:p>
        </w:tc>
      </w:tr>
      <w:tr w:rsidR="007737F1" w:rsidRPr="00864599" w14:paraId="6597825C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9904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78V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FF7F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</w:tr>
      <w:tr w:rsidR="007737F1" w:rsidRPr="00864599" w14:paraId="4BD90595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0EAE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715V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6F04D7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, DTD, rMED</w:t>
            </w:r>
          </w:p>
        </w:tc>
      </w:tr>
      <w:tr w:rsidR="007737F1" w:rsidRPr="00864599" w14:paraId="26CA9F4A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7F65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F7140A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, ACG-1B, DTD, rMED</w:t>
            </w:r>
          </w:p>
        </w:tc>
      </w:tr>
      <w:tr w:rsidR="007737F1" w:rsidRPr="00864599" w14:paraId="310D8539" w14:textId="77777777" w:rsidTr="00864599">
        <w:trPr>
          <w:trHeight w:val="300"/>
        </w:trPr>
        <w:tc>
          <w:tcPr>
            <w:tcW w:w="21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4D921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727-1G&gt;C]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E9EBF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</w:tr>
      <w:tr w:rsidR="007737F1" w:rsidRPr="00864599" w14:paraId="28A9DA6F" w14:textId="77777777" w:rsidTr="00864599">
        <w:trPr>
          <w:trHeight w:val="315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C9B2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9BB0E" w14:textId="77777777" w:rsidR="00864599" w:rsidRPr="00864599" w:rsidRDefault="00864599" w:rsidP="008645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</w:tbl>
    <w:p w14:paraId="5F62AE60" w14:textId="172D9FB4" w:rsidR="009503BC" w:rsidRPr="007737F1" w:rsidRDefault="009503BC">
      <w:pPr>
        <w:rPr>
          <w:b/>
          <w:bCs/>
          <w:color w:val="000000" w:themeColor="text1"/>
          <w:sz w:val="24"/>
          <w:szCs w:val="24"/>
        </w:rPr>
      </w:pPr>
    </w:p>
    <w:p w14:paraId="4C548BE4" w14:textId="628778F3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0237FB4A" w14:textId="38B006C6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540098F2" w14:textId="35F8638A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150F86FE" w14:textId="0FBA7A4B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7FF255AD" w14:textId="0ECDC42A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06EB2B8B" w14:textId="06F23463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14D078FC" w14:textId="1CBE05CF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40F19AC2" w14:textId="0FCAE609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75E7ADC6" w14:textId="54028235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7F4A2010" w14:textId="59BD0CD5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44A22D82" w14:textId="1CB89DCF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718ACFE9" w14:textId="755702F2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2618EDEF" w14:textId="256CB295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560BBFEA" w14:textId="1BCE6048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57506FB0" w14:textId="5E748589" w:rsidR="00864599" w:rsidRPr="00295863" w:rsidRDefault="00864599" w:rsidP="00295863">
      <w:pPr>
        <w:pStyle w:val="Listenabsatz"/>
        <w:numPr>
          <w:ilvl w:val="0"/>
          <w:numId w:val="1"/>
        </w:numPr>
        <w:rPr>
          <w:b/>
          <w:bCs/>
          <w:color w:val="000000" w:themeColor="text1"/>
          <w:sz w:val="24"/>
          <w:szCs w:val="24"/>
        </w:rPr>
      </w:pPr>
      <w:r w:rsidRPr="00295863">
        <w:rPr>
          <w:b/>
          <w:bCs/>
          <w:color w:val="000000" w:themeColor="text1"/>
          <w:sz w:val="24"/>
          <w:szCs w:val="24"/>
        </w:rPr>
        <w:lastRenderedPageBreak/>
        <w:t>Functional Studies</w:t>
      </w:r>
    </w:p>
    <w:tbl>
      <w:tblPr>
        <w:tblW w:w="145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40"/>
        <w:gridCol w:w="5160"/>
        <w:gridCol w:w="5000"/>
        <w:gridCol w:w="2740"/>
      </w:tblGrid>
      <w:tr w:rsidR="007737F1" w:rsidRPr="00864599" w14:paraId="7AC9BB7D" w14:textId="77777777" w:rsidTr="00864599">
        <w:trPr>
          <w:trHeight w:val="300"/>
        </w:trPr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BDA959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Variant</w:t>
            </w:r>
          </w:p>
        </w:tc>
        <w:tc>
          <w:tcPr>
            <w:tcW w:w="51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BA8B12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 xml:space="preserve">Sulfate transport </w:t>
            </w:r>
          </w:p>
        </w:tc>
        <w:tc>
          <w:tcPr>
            <w:tcW w:w="50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1A1A22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Residual sultafe transport capacity</w:t>
            </w:r>
          </w:p>
        </w:tc>
        <w:tc>
          <w:tcPr>
            <w:tcW w:w="27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587DB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Reference</w:t>
            </w:r>
          </w:p>
        </w:tc>
      </w:tr>
      <w:tr w:rsidR="007737F1" w:rsidRPr="00864599" w14:paraId="4D231F7A" w14:textId="77777777" w:rsidTr="00864599">
        <w:trPr>
          <w:trHeight w:val="300"/>
        </w:trPr>
        <w:tc>
          <w:tcPr>
            <w:tcW w:w="16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2AAFE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AC31A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&lt;10% </w:t>
            </w:r>
          </w:p>
        </w:tc>
        <w:tc>
          <w:tcPr>
            <w:tcW w:w="5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0FA891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ull variant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B4AD8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Karniski 2001; Karniski 2004</w:t>
            </w:r>
          </w:p>
        </w:tc>
      </w:tr>
      <w:tr w:rsidR="007737F1" w:rsidRPr="00864599" w14:paraId="026F5CB1" w14:textId="77777777" w:rsidTr="00864599">
        <w:trPr>
          <w:trHeight w:val="300"/>
        </w:trPr>
        <w:tc>
          <w:tcPr>
            <w:tcW w:w="16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7B717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255E]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BC125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&lt;10% </w:t>
            </w:r>
          </w:p>
        </w:tc>
        <w:tc>
          <w:tcPr>
            <w:tcW w:w="5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B19152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ull variant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C9EA7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Karniski 2001</w:t>
            </w:r>
          </w:p>
        </w:tc>
      </w:tr>
      <w:tr w:rsidR="007737F1" w:rsidRPr="00864599" w14:paraId="2B693EDF" w14:textId="77777777" w:rsidTr="00864599">
        <w:trPr>
          <w:trHeight w:val="300"/>
        </w:trPr>
        <w:tc>
          <w:tcPr>
            <w:tcW w:w="16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3949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A9529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32% (Xenopus laevis oocytes) and ~50% (HEK-293 cells) </w:t>
            </w:r>
          </w:p>
        </w:tc>
        <w:tc>
          <w:tcPr>
            <w:tcW w:w="5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6D1FF2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intermediate/partial funcion variant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64E5E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Karniski 2001; Karniski 2004</w:t>
            </w:r>
          </w:p>
        </w:tc>
      </w:tr>
      <w:tr w:rsidR="007737F1" w:rsidRPr="00864599" w14:paraId="2AC78BE6" w14:textId="77777777" w:rsidTr="00864599">
        <w:trPr>
          <w:trHeight w:val="300"/>
        </w:trPr>
        <w:tc>
          <w:tcPr>
            <w:tcW w:w="16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DB8D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C9FDE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7%</w:t>
            </w:r>
          </w:p>
        </w:tc>
        <w:tc>
          <w:tcPr>
            <w:tcW w:w="5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1E7E6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ull variant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510EF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Karniski 2001; Karniski 2004</w:t>
            </w:r>
          </w:p>
        </w:tc>
      </w:tr>
      <w:tr w:rsidR="007737F1" w:rsidRPr="00864599" w14:paraId="122A5064" w14:textId="77777777" w:rsidTr="00864599">
        <w:trPr>
          <w:trHeight w:val="300"/>
        </w:trPr>
        <w:tc>
          <w:tcPr>
            <w:tcW w:w="16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EBFC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N425D]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1F611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&lt;10% </w:t>
            </w:r>
          </w:p>
        </w:tc>
        <w:tc>
          <w:tcPr>
            <w:tcW w:w="5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ADBE97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ull variant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7A88F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Karniski 2001; Karniski 2004 </w:t>
            </w:r>
          </w:p>
        </w:tc>
      </w:tr>
      <w:tr w:rsidR="007737F1" w:rsidRPr="00864599" w14:paraId="77E4AC27" w14:textId="77777777" w:rsidTr="00864599">
        <w:trPr>
          <w:trHeight w:val="300"/>
        </w:trPr>
        <w:tc>
          <w:tcPr>
            <w:tcW w:w="16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AC90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Q454P]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DEA39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~39% </w:t>
            </w:r>
          </w:p>
        </w:tc>
        <w:tc>
          <w:tcPr>
            <w:tcW w:w="5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371C3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artial funcion variant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3536E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Karniski 2001; Karniski 2004</w:t>
            </w:r>
          </w:p>
        </w:tc>
      </w:tr>
      <w:tr w:rsidR="007737F1" w:rsidRPr="00864599" w14:paraId="4E425F3B" w14:textId="77777777" w:rsidTr="00864599">
        <w:trPr>
          <w:trHeight w:val="300"/>
        </w:trPr>
        <w:tc>
          <w:tcPr>
            <w:tcW w:w="16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D447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483P]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292DA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&lt;10% </w:t>
            </w:r>
          </w:p>
        </w:tc>
        <w:tc>
          <w:tcPr>
            <w:tcW w:w="5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CA1D8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ull variant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B185B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Karniski 2001; Karniski 2004 </w:t>
            </w:r>
          </w:p>
        </w:tc>
      </w:tr>
      <w:tr w:rsidR="007737F1" w:rsidRPr="00864599" w14:paraId="13885FF2" w14:textId="77777777" w:rsidTr="00864599">
        <w:trPr>
          <w:trHeight w:val="300"/>
        </w:trPr>
        <w:tc>
          <w:tcPr>
            <w:tcW w:w="16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C442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K575Sfs*10]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DF97A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&lt;10% </w:t>
            </w:r>
          </w:p>
        </w:tc>
        <w:tc>
          <w:tcPr>
            <w:tcW w:w="5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CAF6A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ull variant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55C07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Karniski 2001; Karniski 2004 </w:t>
            </w:r>
          </w:p>
        </w:tc>
      </w:tr>
      <w:tr w:rsidR="007737F1" w:rsidRPr="00864599" w14:paraId="7C865393" w14:textId="77777777" w:rsidTr="00864599">
        <w:trPr>
          <w:trHeight w:val="300"/>
        </w:trPr>
        <w:tc>
          <w:tcPr>
            <w:tcW w:w="16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1D593D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63R]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96740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ransporter trapped within the cytoplasm</w:t>
            </w:r>
          </w:p>
        </w:tc>
        <w:tc>
          <w:tcPr>
            <w:tcW w:w="5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BEE1C5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ull variant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3043C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aeda et al.,2006</w:t>
            </w:r>
          </w:p>
        </w:tc>
      </w:tr>
      <w:tr w:rsidR="007737F1" w:rsidRPr="00864599" w14:paraId="0B5D62FE" w14:textId="77777777" w:rsidTr="00864599">
        <w:trPr>
          <w:trHeight w:val="300"/>
        </w:trPr>
        <w:tc>
          <w:tcPr>
            <w:tcW w:w="16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41302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E21F4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100% (Xenopus laevis oocytes); ~50% (HEK-293 cells) </w:t>
            </w:r>
          </w:p>
        </w:tc>
        <w:tc>
          <w:tcPr>
            <w:tcW w:w="5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D6434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ear-normal activity/partial function variant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FD0E3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Karniski 2001; Karniski 2004 </w:t>
            </w:r>
          </w:p>
        </w:tc>
      </w:tr>
      <w:tr w:rsidR="007737F1" w:rsidRPr="00864599" w14:paraId="128EFB59" w14:textId="77777777" w:rsidTr="00864599">
        <w:trPr>
          <w:trHeight w:val="300"/>
        </w:trPr>
        <w:tc>
          <w:tcPr>
            <w:tcW w:w="16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B6B8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78V]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4948A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&gt;50% (Xenopus laevis oocytes) and ~20% (HEK-293 cells) </w:t>
            </w:r>
          </w:p>
        </w:tc>
        <w:tc>
          <w:tcPr>
            <w:tcW w:w="5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74048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ear-normal activity/null function variant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DB5A9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Karniski 2001; Karniski 2004</w:t>
            </w:r>
          </w:p>
        </w:tc>
      </w:tr>
      <w:tr w:rsidR="007737F1" w:rsidRPr="00864599" w14:paraId="29524F2E" w14:textId="77777777" w:rsidTr="00864599">
        <w:trPr>
          <w:trHeight w:val="300"/>
        </w:trPr>
        <w:tc>
          <w:tcPr>
            <w:tcW w:w="16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D4ED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715V]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D648D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~60% </w:t>
            </w:r>
          </w:p>
        </w:tc>
        <w:tc>
          <w:tcPr>
            <w:tcW w:w="5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B5964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ear-normal activity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22B41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Karniski 2001; Karniski 2004</w:t>
            </w:r>
          </w:p>
        </w:tc>
      </w:tr>
    </w:tbl>
    <w:p w14:paraId="3147ADE3" w14:textId="55B46722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04E571E0" w14:textId="714E4EC7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64310F2B" w14:textId="491FCD98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641F2C6A" w14:textId="1AF7C370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2E116CDD" w14:textId="6D8A3792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6A82BB58" w14:textId="345A20F8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00AFA98E" w14:textId="6E086FCB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54B5BC53" w14:textId="5B06B203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2AE81294" w14:textId="241D8A6A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1C53C566" w14:textId="54C89912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2EA5182A" w14:textId="0E9CC7D2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2FAA7E7C" w14:textId="3AC3218E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6AEB1B80" w14:textId="53B43412" w:rsidR="00864599" w:rsidRPr="00295863" w:rsidRDefault="00864599" w:rsidP="00295863">
      <w:pPr>
        <w:pStyle w:val="Listenabsatz"/>
        <w:numPr>
          <w:ilvl w:val="0"/>
          <w:numId w:val="1"/>
        </w:numPr>
        <w:rPr>
          <w:b/>
          <w:bCs/>
          <w:color w:val="000000" w:themeColor="text1"/>
          <w:sz w:val="24"/>
          <w:szCs w:val="24"/>
        </w:rPr>
      </w:pPr>
      <w:r w:rsidRPr="00295863">
        <w:rPr>
          <w:b/>
          <w:bCs/>
          <w:color w:val="000000" w:themeColor="text1"/>
          <w:sz w:val="24"/>
          <w:szCs w:val="24"/>
        </w:rPr>
        <w:lastRenderedPageBreak/>
        <w:t>Other variants</w:t>
      </w:r>
    </w:p>
    <w:tbl>
      <w:tblPr>
        <w:tblW w:w="105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00"/>
        <w:gridCol w:w="980"/>
        <w:gridCol w:w="1560"/>
        <w:gridCol w:w="3980"/>
        <w:gridCol w:w="2160"/>
      </w:tblGrid>
      <w:tr w:rsidR="007737F1" w:rsidRPr="00864599" w14:paraId="76DFFC30" w14:textId="77777777" w:rsidTr="00864599">
        <w:trPr>
          <w:trHeight w:val="288"/>
        </w:trPr>
        <w:tc>
          <w:tcPr>
            <w:tcW w:w="1900" w:type="dxa"/>
            <w:shd w:val="clear" w:color="auto" w:fill="auto"/>
            <w:vAlign w:val="center"/>
            <w:hideMark/>
          </w:tcPr>
          <w:p w14:paraId="0F046EFA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Variant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8222A5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AA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1BF03F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Variant Type</w:t>
            </w:r>
          </w:p>
        </w:tc>
        <w:tc>
          <w:tcPr>
            <w:tcW w:w="3980" w:type="dxa"/>
            <w:shd w:val="clear" w:color="auto" w:fill="auto"/>
            <w:noWrap/>
            <w:vAlign w:val="bottom"/>
            <w:hideMark/>
          </w:tcPr>
          <w:p w14:paraId="680771E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Reference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00A9384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Observation</w:t>
            </w:r>
          </w:p>
        </w:tc>
      </w:tr>
      <w:tr w:rsidR="007737F1" w:rsidRPr="00864599" w14:paraId="4A0CD3A8" w14:textId="77777777" w:rsidTr="00864599">
        <w:trPr>
          <w:trHeight w:val="288"/>
        </w:trPr>
        <w:tc>
          <w:tcPr>
            <w:tcW w:w="1900" w:type="dxa"/>
            <w:shd w:val="clear" w:color="auto" w:fill="auto"/>
            <w:vAlign w:val="bottom"/>
            <w:hideMark/>
          </w:tcPr>
          <w:p w14:paraId="09DAB0D5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S16*</w:t>
            </w:r>
          </w:p>
        </w:tc>
        <w:tc>
          <w:tcPr>
            <w:tcW w:w="980" w:type="dxa"/>
            <w:shd w:val="clear" w:color="auto" w:fill="auto"/>
            <w:vAlign w:val="bottom"/>
            <w:hideMark/>
          </w:tcPr>
          <w:p w14:paraId="25BE8FE8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AA3776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onsense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0C29304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232E80B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</w:tr>
      <w:tr w:rsidR="007737F1" w:rsidRPr="00864599" w14:paraId="3D3CA1BF" w14:textId="77777777" w:rsidTr="00864599">
        <w:trPr>
          <w:trHeight w:val="288"/>
        </w:trPr>
        <w:tc>
          <w:tcPr>
            <w:tcW w:w="1900" w:type="dxa"/>
            <w:shd w:val="clear" w:color="auto" w:fill="auto"/>
            <w:vAlign w:val="bottom"/>
            <w:hideMark/>
          </w:tcPr>
          <w:p w14:paraId="6920B270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G19*</w:t>
            </w:r>
          </w:p>
        </w:tc>
        <w:tc>
          <w:tcPr>
            <w:tcW w:w="980" w:type="dxa"/>
            <w:shd w:val="clear" w:color="auto" w:fill="auto"/>
            <w:vAlign w:val="bottom"/>
            <w:hideMark/>
          </w:tcPr>
          <w:p w14:paraId="266A6DCC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9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5C02EF4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onsense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77A2F55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41AA4C4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</w:tr>
      <w:tr w:rsidR="007737F1" w:rsidRPr="00864599" w14:paraId="73173215" w14:textId="77777777" w:rsidTr="00864599">
        <w:trPr>
          <w:trHeight w:val="288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5A15FC72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N87Ifs*2 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8827603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87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5FF6075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7C845B8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7CB97DA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</w:tr>
      <w:tr w:rsidR="007737F1" w:rsidRPr="00864599" w14:paraId="77E4CFA6" w14:textId="77777777" w:rsidTr="00864599">
        <w:trPr>
          <w:trHeight w:val="288"/>
        </w:trPr>
        <w:tc>
          <w:tcPr>
            <w:tcW w:w="1900" w:type="dxa"/>
            <w:shd w:val="clear" w:color="auto" w:fill="auto"/>
            <w:vAlign w:val="bottom"/>
            <w:hideMark/>
          </w:tcPr>
          <w:p w14:paraId="5BE9408B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W98R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E5E0A83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98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8C5FA4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3980" w:type="dxa"/>
            <w:shd w:val="clear" w:color="auto" w:fill="auto"/>
            <w:vAlign w:val="bottom"/>
            <w:hideMark/>
          </w:tcPr>
          <w:p w14:paraId="7E1FB34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Yang et al., 2019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212DDF8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only US image available</w:t>
            </w:r>
          </w:p>
        </w:tc>
      </w:tr>
      <w:tr w:rsidR="007737F1" w:rsidRPr="00864599" w14:paraId="18221729" w14:textId="77777777" w:rsidTr="00864599">
        <w:trPr>
          <w:trHeight w:val="288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1FFF0772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D111Y</w:t>
            </w:r>
          </w:p>
        </w:tc>
        <w:tc>
          <w:tcPr>
            <w:tcW w:w="980" w:type="dxa"/>
            <w:shd w:val="clear" w:color="auto" w:fill="auto"/>
            <w:vAlign w:val="bottom"/>
            <w:hideMark/>
          </w:tcPr>
          <w:p w14:paraId="15CD68DF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11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43CFF4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331A904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1D1DB7D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</w:tr>
      <w:tr w:rsidR="007737F1" w:rsidRPr="00864599" w14:paraId="6351C946" w14:textId="77777777" w:rsidTr="00864599">
        <w:trPr>
          <w:trHeight w:val="288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6EDF3CE2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Q135K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052FA4C3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35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FD08DA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4ED71E1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2DA9BA0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</w:tr>
      <w:tr w:rsidR="007737F1" w:rsidRPr="00864599" w14:paraId="6B2C40D9" w14:textId="77777777" w:rsidTr="00864599">
        <w:trPr>
          <w:trHeight w:val="288"/>
        </w:trPr>
        <w:tc>
          <w:tcPr>
            <w:tcW w:w="1900" w:type="dxa"/>
            <w:shd w:val="clear" w:color="auto" w:fill="auto"/>
            <w:vAlign w:val="bottom"/>
            <w:hideMark/>
          </w:tcPr>
          <w:p w14:paraId="53A36782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Val162Leu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EC6C157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2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69F3FBA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3980" w:type="dxa"/>
            <w:shd w:val="clear" w:color="auto" w:fill="auto"/>
            <w:vAlign w:val="bottom"/>
            <w:hideMark/>
          </w:tcPr>
          <w:p w14:paraId="5009EF5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Li et al., 2020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2830976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rticle in Chinese</w:t>
            </w:r>
          </w:p>
        </w:tc>
      </w:tr>
      <w:tr w:rsidR="007737F1" w:rsidRPr="00864599" w14:paraId="1699F549" w14:textId="77777777" w:rsidTr="00864599">
        <w:trPr>
          <w:trHeight w:val="288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1BC0B228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G166R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A7F5C9B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166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310895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7C72939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5294194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</w:tr>
      <w:tr w:rsidR="007737F1" w:rsidRPr="00864599" w14:paraId="18039594" w14:textId="77777777" w:rsidTr="00864599">
        <w:trPr>
          <w:trHeight w:val="288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2B63B21C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M236Sfs*16</w:t>
            </w:r>
          </w:p>
        </w:tc>
        <w:tc>
          <w:tcPr>
            <w:tcW w:w="980" w:type="dxa"/>
            <w:shd w:val="clear" w:color="auto" w:fill="auto"/>
            <w:vAlign w:val="bottom"/>
            <w:hideMark/>
          </w:tcPr>
          <w:p w14:paraId="2AB4A5AE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236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6F44BEF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3B5E801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3363D58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</w:tr>
      <w:tr w:rsidR="007737F1" w:rsidRPr="00864599" w14:paraId="09A4ACBB" w14:textId="77777777" w:rsidTr="00864599">
        <w:trPr>
          <w:trHeight w:val="288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5C8E1A11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C303*</w:t>
            </w:r>
          </w:p>
        </w:tc>
        <w:tc>
          <w:tcPr>
            <w:tcW w:w="980" w:type="dxa"/>
            <w:shd w:val="clear" w:color="auto" w:fill="auto"/>
            <w:vAlign w:val="bottom"/>
            <w:hideMark/>
          </w:tcPr>
          <w:p w14:paraId="528AED12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03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36B59EC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onsense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7099574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45B69CA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</w:tr>
      <w:tr w:rsidR="007737F1" w:rsidRPr="00864599" w14:paraId="7FFFF723" w14:textId="77777777" w:rsidTr="00864599">
        <w:trPr>
          <w:trHeight w:val="288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0D83314B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A386V</w:t>
            </w:r>
          </w:p>
        </w:tc>
        <w:tc>
          <w:tcPr>
            <w:tcW w:w="980" w:type="dxa"/>
            <w:shd w:val="clear" w:color="auto" w:fill="auto"/>
            <w:vAlign w:val="bottom"/>
            <w:hideMark/>
          </w:tcPr>
          <w:p w14:paraId="7D06B5ED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386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57E415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579D13A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4007A2D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</w:tr>
      <w:tr w:rsidR="007737F1" w:rsidRPr="00864599" w14:paraId="333359AC" w14:textId="77777777" w:rsidTr="00864599">
        <w:trPr>
          <w:trHeight w:val="288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19B8E76A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N415Rfs*44 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65927DFC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15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3FF81A6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2C19531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6296186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</w:tr>
      <w:tr w:rsidR="007737F1" w:rsidRPr="00864599" w14:paraId="2FC37E1A" w14:textId="77777777" w:rsidTr="00864599">
        <w:trPr>
          <w:trHeight w:val="288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5403FA0B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L465Cfs*5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79C5AAD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65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44F812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791A9AF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0CB8FCB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</w:tr>
      <w:tr w:rsidR="007737F1" w:rsidRPr="00864599" w14:paraId="299FD4EC" w14:textId="77777777" w:rsidTr="00864599">
        <w:trPr>
          <w:trHeight w:val="288"/>
        </w:trPr>
        <w:tc>
          <w:tcPr>
            <w:tcW w:w="1900" w:type="dxa"/>
            <w:shd w:val="clear" w:color="auto" w:fill="auto"/>
            <w:vAlign w:val="bottom"/>
            <w:hideMark/>
          </w:tcPr>
          <w:p w14:paraId="79C976D2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Ser481Lysfs*17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0E04C27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81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7D6435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3980" w:type="dxa"/>
            <w:shd w:val="clear" w:color="auto" w:fill="auto"/>
            <w:vAlign w:val="bottom"/>
            <w:hideMark/>
          </w:tcPr>
          <w:p w14:paraId="71E346C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Li et al., 2020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371E89F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rticle in Chinese</w:t>
            </w:r>
          </w:p>
        </w:tc>
      </w:tr>
      <w:tr w:rsidR="007737F1" w:rsidRPr="00864599" w14:paraId="4665AA64" w14:textId="77777777" w:rsidTr="00864599">
        <w:trPr>
          <w:trHeight w:val="288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73B835CD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G484D</w:t>
            </w:r>
          </w:p>
        </w:tc>
        <w:tc>
          <w:tcPr>
            <w:tcW w:w="980" w:type="dxa"/>
            <w:shd w:val="clear" w:color="auto" w:fill="auto"/>
            <w:vAlign w:val="bottom"/>
            <w:hideMark/>
          </w:tcPr>
          <w:p w14:paraId="7CF4F207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84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5BF600C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0788FDC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2D7D990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</w:tr>
      <w:tr w:rsidR="007737F1" w:rsidRPr="00864599" w14:paraId="2D982571" w14:textId="77777777" w:rsidTr="00864599">
        <w:trPr>
          <w:trHeight w:val="288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4546A548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p.S551Vfs*34 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23F84A9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51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9D1288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080B9FE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4103106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</w:tr>
      <w:tr w:rsidR="007737F1" w:rsidRPr="00864599" w14:paraId="41D3A916" w14:textId="77777777" w:rsidTr="00864599">
        <w:trPr>
          <w:trHeight w:val="288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40E12F7A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L659*</w:t>
            </w:r>
          </w:p>
        </w:tc>
        <w:tc>
          <w:tcPr>
            <w:tcW w:w="980" w:type="dxa"/>
            <w:shd w:val="clear" w:color="auto" w:fill="auto"/>
            <w:vAlign w:val="bottom"/>
            <w:hideMark/>
          </w:tcPr>
          <w:p w14:paraId="19E7237B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59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5348D61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onsense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2C49F0D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2BAA5D8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</w:tr>
      <w:tr w:rsidR="007737F1" w:rsidRPr="00864599" w14:paraId="333C4668" w14:textId="77777777" w:rsidTr="00864599">
        <w:trPr>
          <w:trHeight w:val="288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700A9A0A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H665P</w:t>
            </w:r>
          </w:p>
        </w:tc>
        <w:tc>
          <w:tcPr>
            <w:tcW w:w="980" w:type="dxa"/>
            <w:shd w:val="clear" w:color="auto" w:fill="auto"/>
            <w:vAlign w:val="bottom"/>
            <w:hideMark/>
          </w:tcPr>
          <w:p w14:paraId="61C464CC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65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65BC6F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49EDD2C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43BC8B6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</w:tr>
      <w:tr w:rsidR="007737F1" w:rsidRPr="00864599" w14:paraId="7E496B03" w14:textId="77777777" w:rsidTr="00864599">
        <w:trPr>
          <w:trHeight w:val="288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2A65DDC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980" w:type="dxa"/>
            <w:shd w:val="clear" w:color="auto" w:fill="auto"/>
            <w:vAlign w:val="bottom"/>
            <w:hideMark/>
          </w:tcPr>
          <w:p w14:paraId="20F9AE2D" w14:textId="77777777" w:rsidR="00864599" w:rsidRPr="00864599" w:rsidRDefault="00864599" w:rsidP="008645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259BC57F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63F4681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324AE53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  <w:tr w:rsidR="007737F1" w:rsidRPr="00864599" w14:paraId="04B6B257" w14:textId="77777777" w:rsidTr="00864599">
        <w:trPr>
          <w:trHeight w:val="315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619B5D15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R492W</w:t>
            </w:r>
          </w:p>
        </w:tc>
        <w:tc>
          <w:tcPr>
            <w:tcW w:w="980" w:type="dxa"/>
            <w:shd w:val="clear" w:color="auto" w:fill="auto"/>
            <w:vAlign w:val="bottom"/>
            <w:hideMark/>
          </w:tcPr>
          <w:p w14:paraId="204EC65F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492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91CF8E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3784F62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 and Bonafe et al., 2008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02E4204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lymorphism</w:t>
            </w:r>
          </w:p>
        </w:tc>
      </w:tr>
      <w:tr w:rsidR="007737F1" w:rsidRPr="00864599" w14:paraId="1249DDA7" w14:textId="77777777" w:rsidTr="00864599">
        <w:trPr>
          <w:trHeight w:val="315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6FE45AB8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T574I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6792EA3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74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1FED9D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78F7D08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ossi et al., 2001 and others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56082A4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lymorphism</w:t>
            </w:r>
          </w:p>
        </w:tc>
      </w:tr>
      <w:tr w:rsidR="007737F1" w:rsidRPr="00864599" w14:paraId="4B858D39" w14:textId="77777777" w:rsidTr="00864599">
        <w:trPr>
          <w:trHeight w:val="315"/>
        </w:trPr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36C90192" w14:textId="77777777" w:rsidR="00864599" w:rsidRPr="00864599" w:rsidRDefault="00864599" w:rsidP="0086459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T689S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84E16D4" w14:textId="77777777" w:rsidR="00864599" w:rsidRPr="00864599" w:rsidRDefault="00864599" w:rsidP="008645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689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6CEA63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3980" w:type="dxa"/>
            <w:shd w:val="clear" w:color="auto" w:fill="auto"/>
            <w:noWrap/>
            <w:vAlign w:val="center"/>
            <w:hideMark/>
          </w:tcPr>
          <w:p w14:paraId="00CB9F1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ai et al., 1998 and others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1EA2182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olymorphism</w:t>
            </w:r>
          </w:p>
        </w:tc>
      </w:tr>
    </w:tbl>
    <w:p w14:paraId="169A223D" w14:textId="145E4DA7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00D5B8FE" w14:textId="2226A588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3FA9058C" w14:textId="52469CDB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79FC64F5" w14:textId="62B9FE51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145E583F" w14:textId="026C352B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0C4062A7" w14:textId="1D1564B5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p w14:paraId="58C53B86" w14:textId="5A39D1D3" w:rsidR="00864599" w:rsidRPr="00295863" w:rsidRDefault="00864599" w:rsidP="00295863">
      <w:pPr>
        <w:pStyle w:val="Listenabsatz"/>
        <w:numPr>
          <w:ilvl w:val="0"/>
          <w:numId w:val="1"/>
        </w:numPr>
        <w:rPr>
          <w:b/>
          <w:bCs/>
          <w:color w:val="000000" w:themeColor="text1"/>
          <w:sz w:val="24"/>
          <w:szCs w:val="24"/>
        </w:rPr>
      </w:pPr>
      <w:r w:rsidRPr="00295863">
        <w:rPr>
          <w:b/>
          <w:bCs/>
          <w:color w:val="000000" w:themeColor="text1"/>
          <w:sz w:val="24"/>
          <w:szCs w:val="24"/>
        </w:rPr>
        <w:lastRenderedPageBreak/>
        <w:t>Genotypes_Domain</w:t>
      </w:r>
    </w:p>
    <w:p w14:paraId="0DEBFB87" w14:textId="311D295C" w:rsidR="00864599" w:rsidRPr="007737F1" w:rsidRDefault="00864599">
      <w:pPr>
        <w:rPr>
          <w:b/>
          <w:bCs/>
          <w:color w:val="000000" w:themeColor="text1"/>
          <w:sz w:val="24"/>
          <w:szCs w:val="24"/>
        </w:rPr>
      </w:pPr>
    </w:p>
    <w:tbl>
      <w:tblPr>
        <w:tblW w:w="15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94"/>
        <w:gridCol w:w="1139"/>
        <w:gridCol w:w="1616"/>
        <w:gridCol w:w="2327"/>
        <w:gridCol w:w="2304"/>
        <w:gridCol w:w="1609"/>
        <w:gridCol w:w="2355"/>
        <w:gridCol w:w="1996"/>
      </w:tblGrid>
      <w:tr w:rsidR="007737F1" w:rsidRPr="00864599" w14:paraId="5D41C3E5" w14:textId="77777777" w:rsidTr="00864599">
        <w:trPr>
          <w:trHeight w:val="315"/>
        </w:trPr>
        <w:tc>
          <w:tcPr>
            <w:tcW w:w="1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7EF7F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 xml:space="preserve">Phenotype </w:t>
            </w:r>
          </w:p>
        </w:tc>
        <w:tc>
          <w:tcPr>
            <w:tcW w:w="11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FB93C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Zygosity</w:t>
            </w:r>
          </w:p>
        </w:tc>
        <w:tc>
          <w:tcPr>
            <w:tcW w:w="16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60F2F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Allele 1</w:t>
            </w:r>
          </w:p>
        </w:tc>
        <w:tc>
          <w:tcPr>
            <w:tcW w:w="2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656B40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Variant Type</w:t>
            </w:r>
          </w:p>
        </w:tc>
        <w:tc>
          <w:tcPr>
            <w:tcW w:w="2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745E58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Protein Domain</w:t>
            </w:r>
          </w:p>
        </w:tc>
        <w:tc>
          <w:tcPr>
            <w:tcW w:w="16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84777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Allele 2</w:t>
            </w:r>
          </w:p>
        </w:tc>
        <w:tc>
          <w:tcPr>
            <w:tcW w:w="235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E6F16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Variant Type</w:t>
            </w:r>
          </w:p>
        </w:tc>
        <w:tc>
          <w:tcPr>
            <w:tcW w:w="19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1C7137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pt-BR"/>
              </w:rPr>
              <w:t>Protein Domain</w:t>
            </w:r>
          </w:p>
        </w:tc>
      </w:tr>
      <w:tr w:rsidR="007737F1" w:rsidRPr="00864599" w14:paraId="5BAAD9F0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050CF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F6BB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3713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A435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' splice donor of intron 1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7031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3EDEC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259V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4519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A6ED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5 - midle</w:t>
            </w:r>
          </w:p>
        </w:tc>
      </w:tr>
      <w:tr w:rsidR="007737F1" w:rsidRPr="00864599" w14:paraId="2B1279F0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77AFF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77B0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716D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39CB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' splice donor of intron 1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F8F7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AF0900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N425D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2C37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A1CBC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9 - midle</w:t>
            </w:r>
          </w:p>
        </w:tc>
      </w:tr>
      <w:tr w:rsidR="007737F1" w:rsidRPr="00864599" w14:paraId="0C35E30A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CC95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24468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5B266B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727-1G&gt;C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81B1A7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plice sit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2D3834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760F7A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0A14B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CA8AA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</w:tr>
      <w:tr w:rsidR="007737F1" w:rsidRPr="00864599" w14:paraId="5075468E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3BD3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EC4D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342F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49Dfs*40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34CD51D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9FAA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-terminal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1A61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CCC5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' splice donor of intron 1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9051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</w:tr>
      <w:tr w:rsidR="007737F1" w:rsidRPr="00864599" w14:paraId="118EEB19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20917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78B6C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08CD8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162Gfs*12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28C0A63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B50FA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ito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A264FB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D385N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BDA7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A168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8 - border</w:t>
            </w:r>
          </w:p>
        </w:tc>
      </w:tr>
      <w:tr w:rsidR="007737F1" w:rsidRPr="00864599" w14:paraId="1E7D9C96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DDE7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AB966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B4CE5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CEE4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DA0E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2EE4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CC9C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' splice donor of intron 1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5ADE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</w:tr>
      <w:tr w:rsidR="007737F1" w:rsidRPr="00864599" w14:paraId="6442AE68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CF14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, 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F0C88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4A6C9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4AC8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AADE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27F278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715V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B419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F89B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864599" w14:paraId="4073E102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9BAD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, 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111D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608D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K575Sfs*10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1CCE390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E6EDDB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3BBDD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DF80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2181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</w:tr>
      <w:tr w:rsidR="007737F1" w:rsidRPr="00864599" w14:paraId="31ADEE20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8BE6B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EBDE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8A62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A1DF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BC49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1185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131Cfs*41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21E97E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AB5F61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1 - border</w:t>
            </w:r>
          </w:p>
        </w:tc>
      </w:tr>
      <w:tr w:rsidR="007737F1" w:rsidRPr="00864599" w14:paraId="4DAAE258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5168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A8DBE7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FAB8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40F8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515A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C461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627Lfs*23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2B9B07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B332A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864599" w14:paraId="4A07F139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BA343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, rME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2118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8137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F430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C118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85C2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4195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' splice donor of intron 1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DCC6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</w:tr>
      <w:tr w:rsidR="007737F1" w:rsidRPr="00864599" w14:paraId="3DD0E66A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DF52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2535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36A8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5D2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1179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2590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727-1G&gt;C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DB68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plice sit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075B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</w:tr>
      <w:tr w:rsidR="007737F1" w:rsidRPr="00864599" w14:paraId="44BED103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22450C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/DBQ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3C3EE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5345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628C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72A1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69F5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719Qfs*16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2FC283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FD51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864599" w14:paraId="63222113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52B0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02AD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96E7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0F4E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FF19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35BF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727-1G&gt;C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BB1C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plice sit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EF46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</w:tr>
      <w:tr w:rsidR="007737F1" w:rsidRPr="00864599" w14:paraId="3E201564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BCF1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2367A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BB55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90F2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6C2E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0D8A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115A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5A29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A6B3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1 - midle</w:t>
            </w:r>
          </w:p>
        </w:tc>
      </w:tr>
      <w:tr w:rsidR="007737F1" w:rsidRPr="00864599" w14:paraId="3AE28007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1734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0050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D5A7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49CA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9FA8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ADA4D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63R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915E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B3F2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864599" w14:paraId="3A2BCA3E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663B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, 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B13E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865C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4844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3E94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F09B6F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K575Sfs*10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2BDF27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C0B579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864599" w14:paraId="53798CC2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A819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14977B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A833BE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D768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873E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254F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707Pfs*4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5E2FDA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9825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864599" w14:paraId="4074F812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9C9D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6028E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0DCE9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F256S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BDC1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F61DC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5 - midle</w:t>
            </w:r>
          </w:p>
        </w:tc>
        <w:tc>
          <w:tcPr>
            <w:tcW w:w="16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1AF4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.[−26+2T&gt;C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D983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5' splice donor of intron 1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5AF5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</w:tr>
      <w:tr w:rsidR="007737F1" w:rsidRPr="00864599" w14:paraId="6F11A8CC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5DA55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D4D3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89A9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04C2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578B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E3C49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9A7B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4605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</w:tr>
      <w:tr w:rsidR="007737F1" w:rsidRPr="00864599" w14:paraId="4F93E2DD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5923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474EC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5F95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275P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C532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EEE6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E0E6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400F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BB62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8A2A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8 - border</w:t>
            </w:r>
          </w:p>
        </w:tc>
      </w:tr>
      <w:tr w:rsidR="007737F1" w:rsidRPr="00864599" w14:paraId="26E8BBDF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73132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3657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49327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1F91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CC1F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B8AE55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237V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C4F8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3FEF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ito-loop</w:t>
            </w:r>
          </w:p>
        </w:tc>
      </w:tr>
      <w:tr w:rsidR="007737F1" w:rsidRPr="00864599" w14:paraId="6A79AA93" w14:textId="77777777" w:rsidTr="00864599">
        <w:trPr>
          <w:trHeight w:val="300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7C1CC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8ABB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8FCEB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A106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43C0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88F8EA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N77H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0091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A67B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-terminal</w:t>
            </w:r>
          </w:p>
        </w:tc>
      </w:tr>
      <w:tr w:rsidR="007737F1" w:rsidRPr="00864599" w14:paraId="2F92B6EE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1B41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B7161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78FF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A596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5D05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66B5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S522F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13C0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09AF3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13 - border</w:t>
            </w:r>
          </w:p>
        </w:tc>
      </w:tr>
      <w:tr w:rsidR="007737F1" w:rsidRPr="00864599" w14:paraId="5D796DB3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090E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lastRenderedPageBreak/>
              <w:t>rME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14453A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9DDB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AE01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29CF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C1FF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44DE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E8AA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13 - border</w:t>
            </w:r>
          </w:p>
        </w:tc>
      </w:tr>
      <w:tr w:rsidR="007737F1" w:rsidRPr="00864599" w14:paraId="29BB0A86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7247D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, 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9E3F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CEB0F5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82E3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18AB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C236D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N425D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E92B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0F9B0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9 - midle</w:t>
            </w:r>
          </w:p>
        </w:tc>
      </w:tr>
      <w:tr w:rsidR="007737F1" w:rsidRPr="00864599" w14:paraId="3DD2B598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F8C4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04375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1CCA28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41AA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EDA3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7867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707Pfs*4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7BE6C6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292B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864599" w14:paraId="0906DB25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8D568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rME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3CFF0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0EA7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09EA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3D71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0814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C653S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D33E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DD37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864599" w14:paraId="78D15D76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11DC9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348E8B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13CBF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63R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440F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BDCE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15653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63R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9327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1FBA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864599" w14:paraId="0BCBB6FC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B5F7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, 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08B46B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450B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A4B5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8F29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2E73B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A724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on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DC64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</w:tr>
      <w:tr w:rsidR="007737F1" w:rsidRPr="00864599" w14:paraId="4DA49778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78F5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8262A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108CE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A056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D526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3FE09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S157T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6BA4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5C21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ito-loop</w:t>
            </w:r>
          </w:p>
        </w:tc>
      </w:tr>
      <w:tr w:rsidR="007737F1" w:rsidRPr="00864599" w14:paraId="597686C8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53B4A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, 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455CC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430E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279W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4F11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31EF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38728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B8E7BB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2DBB4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</w:tr>
      <w:tr w:rsidR="007737F1" w:rsidRPr="00864599" w14:paraId="49DF61A4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D876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DFCDE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3AEB418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662Glnfs*6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E3DC8B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34AB55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41B3A0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8EB2B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6B77C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</w:tr>
      <w:tr w:rsidR="007737F1" w:rsidRPr="00864599" w14:paraId="77F24D92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1A19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06BC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5848AC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255E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D2FC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2AE378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5 - border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4771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715V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A0A7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0784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864599" w14:paraId="4FAF776E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596D2D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/DBQ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2BB0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CBA6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A133V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6EAB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823C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1 - border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E1A8A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0690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on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99571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</w:tr>
      <w:tr w:rsidR="007737F1" w:rsidRPr="00864599" w14:paraId="0E05D6A7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85A1E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O-2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A053A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65E3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599F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8A24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5FF7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56BB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599F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31BC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CC31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864599" w14:paraId="177E2ADA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8711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BE7C14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E513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Q454P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E094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6333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11 Core- N-terminal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07CA0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Q454P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F455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3F4A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 11- N-terminal</w:t>
            </w:r>
          </w:p>
        </w:tc>
      </w:tr>
      <w:tr w:rsidR="007737F1" w:rsidRPr="00864599" w14:paraId="283C6791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3EA1C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DTD/rMED/DBQD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1D63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3E44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266I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9720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74DA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5 - midle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AEFD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FBB5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in frame del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3915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7 - midle</w:t>
            </w:r>
          </w:p>
        </w:tc>
      </w:tr>
      <w:tr w:rsidR="007737F1" w:rsidRPr="00864599" w14:paraId="7AC7492C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5DFAC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06B24C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E906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132P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69C6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CB053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1 Core - border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A93FB1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132P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4F26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A4511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1 - border</w:t>
            </w:r>
          </w:p>
        </w:tc>
      </w:tr>
      <w:tr w:rsidR="007737F1" w:rsidRPr="00864599" w14:paraId="1D58DBA5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F262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87CA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36A4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N425D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24FC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5AB77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9 - midle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C4E7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K575Sfs*10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79AA14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9817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864599" w14:paraId="69FEBAB5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EF16D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4D18E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0BF5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483P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A392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BEED23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12 Gate - border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402CA5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L483P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84C75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3A05D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12 - border</w:t>
            </w:r>
          </w:p>
        </w:tc>
      </w:tr>
      <w:tr w:rsidR="007737F1" w:rsidRPr="00864599" w14:paraId="304868B7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4D950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 xml:space="preserve">AO-2 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B479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D67D7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72F31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FA4E2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13 Gate - border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9528D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T512K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C0DC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B8880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13 - border</w:t>
            </w:r>
          </w:p>
        </w:tc>
      </w:tr>
      <w:tr w:rsidR="007737F1" w:rsidRPr="00864599" w14:paraId="62F20A48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5EFF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405D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0CF8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6B11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on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4453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F95F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G678V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8CF7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Missense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AEA10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STAS</w:t>
            </w:r>
          </w:p>
        </w:tc>
      </w:tr>
      <w:tr w:rsidR="007737F1" w:rsidRPr="00864599" w14:paraId="1028F258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14BE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9D31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39157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B7FB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on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033E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4E2C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S399Hfs*61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C40C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D3E3A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8- midle</w:t>
            </w:r>
          </w:p>
        </w:tc>
      </w:tr>
      <w:tr w:rsidR="007737F1" w:rsidRPr="00864599" w14:paraId="17AB0C8E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5C11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D156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M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BC56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19D5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in frame del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F16E2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7  Gate- midle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DBFF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ADEE4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in frame del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5C17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7 - midle</w:t>
            </w:r>
          </w:p>
        </w:tc>
      </w:tr>
      <w:tr w:rsidR="007737F1" w:rsidRPr="00864599" w14:paraId="0FB35995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D6AC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5E77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DF9F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V340del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BD0A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in frame del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1430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7 - midle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76517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unknown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12DB6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357F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-</w:t>
            </w:r>
          </w:p>
        </w:tc>
      </w:tr>
      <w:tr w:rsidR="007737F1" w:rsidRPr="00864599" w14:paraId="1E3C0A3C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06658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ACG-1B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3272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cHTZ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2775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R178*]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9DCF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onsense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FA45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EC-loop</w:t>
            </w:r>
          </w:p>
        </w:tc>
        <w:tc>
          <w:tcPr>
            <w:tcW w:w="16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13E13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p.[Y151Ifs*21]</w:t>
            </w:r>
          </w:p>
        </w:tc>
        <w:tc>
          <w:tcPr>
            <w:tcW w:w="2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376B3E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Frameshift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1A0B9B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86459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TD2-border</w:t>
            </w:r>
          </w:p>
        </w:tc>
      </w:tr>
      <w:tr w:rsidR="007737F1" w:rsidRPr="00864599" w14:paraId="550D19C9" w14:textId="77777777" w:rsidTr="00864599">
        <w:trPr>
          <w:trHeight w:val="315"/>
        </w:trPr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159DF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16AB9" w14:textId="77777777" w:rsidR="00864599" w:rsidRPr="00864599" w:rsidRDefault="00864599" w:rsidP="008645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80336" w14:textId="77777777" w:rsidR="00864599" w:rsidRPr="00864599" w:rsidRDefault="00864599" w:rsidP="008645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02C32" w14:textId="77777777" w:rsidR="00864599" w:rsidRPr="00864599" w:rsidRDefault="00864599" w:rsidP="008645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C647C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7DFA9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C1E8E" w14:textId="77777777" w:rsidR="00864599" w:rsidRPr="00864599" w:rsidRDefault="00864599" w:rsidP="008645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CDDFD" w14:textId="77777777" w:rsidR="00864599" w:rsidRPr="00864599" w:rsidRDefault="00864599" w:rsidP="008645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</w:p>
        </w:tc>
      </w:tr>
    </w:tbl>
    <w:p w14:paraId="46C8748E" w14:textId="1051E0DE" w:rsidR="00864599" w:rsidRDefault="00864599" w:rsidP="007737F1">
      <w:pPr>
        <w:rPr>
          <w:b/>
          <w:bCs/>
          <w:color w:val="000000" w:themeColor="text1"/>
          <w:sz w:val="24"/>
          <w:szCs w:val="24"/>
        </w:rPr>
      </w:pPr>
    </w:p>
    <w:p w14:paraId="302C6B02" w14:textId="3311F4B5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52E59A72" w14:textId="4D62E752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665121CF" w14:textId="518AE70D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58CECA4B" w14:textId="103380A8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22DB659B" w14:textId="55D5A41A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00056D83" w14:textId="4982EE2C" w:rsidR="00F528A4" w:rsidRPr="00295863" w:rsidRDefault="00F528A4" w:rsidP="00295863">
      <w:pPr>
        <w:pStyle w:val="Listenabsatz"/>
        <w:numPr>
          <w:ilvl w:val="0"/>
          <w:numId w:val="1"/>
        </w:numPr>
        <w:rPr>
          <w:b/>
          <w:bCs/>
          <w:color w:val="000000" w:themeColor="text1"/>
          <w:sz w:val="24"/>
          <w:szCs w:val="24"/>
        </w:rPr>
      </w:pPr>
      <w:r w:rsidRPr="00295863">
        <w:rPr>
          <w:b/>
          <w:bCs/>
          <w:color w:val="000000" w:themeColor="text1"/>
          <w:sz w:val="24"/>
          <w:szCs w:val="24"/>
        </w:rPr>
        <w:lastRenderedPageBreak/>
        <w:t>Genotype_Domains_summary</w:t>
      </w:r>
    </w:p>
    <w:p w14:paraId="1B236DCD" w14:textId="39382252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tbl>
      <w:tblPr>
        <w:tblW w:w="1376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0"/>
        <w:gridCol w:w="1160"/>
        <w:gridCol w:w="1182"/>
        <w:gridCol w:w="910"/>
        <w:gridCol w:w="803"/>
        <w:gridCol w:w="1102"/>
        <w:gridCol w:w="814"/>
        <w:gridCol w:w="1467"/>
        <w:gridCol w:w="784"/>
        <w:gridCol w:w="1788"/>
        <w:gridCol w:w="1482"/>
        <w:gridCol w:w="1026"/>
      </w:tblGrid>
      <w:tr w:rsidR="00F528A4" w:rsidRPr="00F528A4" w14:paraId="5AB3B2CC" w14:textId="77777777" w:rsidTr="00F528A4">
        <w:trPr>
          <w:trHeight w:val="288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AE92B" w14:textId="77777777" w:rsidR="00F528A4" w:rsidRPr="00F528A4" w:rsidRDefault="00F528A4" w:rsidP="00F528A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00584" w14:textId="77777777" w:rsidR="00F528A4" w:rsidRPr="00F528A4" w:rsidRDefault="00F528A4" w:rsidP="00F528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341" w:type="dxa"/>
            <w:gridSpan w:val="10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E7E6E6" w:fill="E7E6E6"/>
            <w:noWrap/>
            <w:vAlign w:val="bottom"/>
            <w:hideMark/>
          </w:tcPr>
          <w:p w14:paraId="16306C34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VARIANT 2</w:t>
            </w:r>
          </w:p>
        </w:tc>
      </w:tr>
      <w:tr w:rsidR="00F528A4" w:rsidRPr="00F528A4" w14:paraId="3F5A788F" w14:textId="77777777" w:rsidTr="00F528A4">
        <w:trPr>
          <w:trHeight w:val="288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F26E2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37FB9" w14:textId="77777777" w:rsidR="00F528A4" w:rsidRPr="00F528A4" w:rsidRDefault="00F528A4" w:rsidP="00F528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28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E2EFD9" w:fill="E2EFD9"/>
            <w:noWrap/>
            <w:vAlign w:val="bottom"/>
            <w:hideMark/>
          </w:tcPr>
          <w:p w14:paraId="3BA7AAF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Missense</w:t>
            </w:r>
          </w:p>
        </w:tc>
        <w:tc>
          <w:tcPr>
            <w:tcW w:w="110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B4C6E7" w:fill="B4C6E7"/>
            <w:noWrap/>
            <w:vAlign w:val="bottom"/>
            <w:hideMark/>
          </w:tcPr>
          <w:p w14:paraId="2A564F2C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Nonsense</w:t>
            </w:r>
          </w:p>
        </w:tc>
        <w:tc>
          <w:tcPr>
            <w:tcW w:w="3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7CAAC" w:fill="F7CAAC"/>
            <w:noWrap/>
            <w:vAlign w:val="bottom"/>
            <w:hideMark/>
          </w:tcPr>
          <w:p w14:paraId="4C28207A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Frameshift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E598" w:fill="FFE598"/>
            <w:noWrap/>
            <w:vAlign w:val="bottom"/>
            <w:hideMark/>
          </w:tcPr>
          <w:p w14:paraId="3A72CBD3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In frame del</w:t>
            </w:r>
          </w:p>
        </w:tc>
        <w:tc>
          <w:tcPr>
            <w:tcW w:w="14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DADADA" w:fill="DADADA"/>
            <w:noWrap/>
            <w:vAlign w:val="bottom"/>
            <w:hideMark/>
          </w:tcPr>
          <w:p w14:paraId="61023FE2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Splice / 5' UTR</w:t>
            </w:r>
          </w:p>
        </w:tc>
        <w:tc>
          <w:tcPr>
            <w:tcW w:w="1009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EF2CB" w:fill="FEF2CB"/>
            <w:noWrap/>
            <w:vAlign w:val="center"/>
            <w:hideMark/>
          </w:tcPr>
          <w:p w14:paraId="2E599FF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Unknown</w:t>
            </w:r>
          </w:p>
        </w:tc>
      </w:tr>
      <w:tr w:rsidR="00F528A4" w:rsidRPr="00F528A4" w14:paraId="0F00AC79" w14:textId="77777777" w:rsidTr="00F528A4">
        <w:trPr>
          <w:trHeight w:val="864"/>
        </w:trPr>
        <w:tc>
          <w:tcPr>
            <w:tcW w:w="24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7E6E6" w:fill="E7E6E6"/>
            <w:noWrap/>
            <w:vAlign w:val="bottom"/>
            <w:hideMark/>
          </w:tcPr>
          <w:p w14:paraId="0CCFD7C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VARIANT 1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2EFD9" w:fill="E2EFD9"/>
            <w:vAlign w:val="bottom"/>
            <w:hideMark/>
          </w:tcPr>
          <w:p w14:paraId="1C9587E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EC-loop/ Cito-loop/ N-terminal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2EFD9" w:fill="E2EFD9"/>
            <w:noWrap/>
            <w:vAlign w:val="bottom"/>
            <w:hideMark/>
          </w:tcPr>
          <w:p w14:paraId="2F8B222D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STAS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2EFD9" w:fill="E2EFD9"/>
            <w:noWrap/>
            <w:vAlign w:val="bottom"/>
            <w:hideMark/>
          </w:tcPr>
          <w:p w14:paraId="07AAE4DA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D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4C6E7" w:fill="B4C6E7"/>
            <w:vAlign w:val="bottom"/>
            <w:hideMark/>
          </w:tcPr>
          <w:p w14:paraId="421A4421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EC-loop/ Cito-loop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7CAAC" w:fill="F7CAAC"/>
            <w:vAlign w:val="bottom"/>
            <w:hideMark/>
          </w:tcPr>
          <w:p w14:paraId="04B48407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EC-loop/ Cito-loop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7CAAC" w:fill="F7CAAC"/>
            <w:noWrap/>
            <w:vAlign w:val="bottom"/>
            <w:hideMark/>
          </w:tcPr>
          <w:p w14:paraId="1C39B273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STAS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7CAAC" w:fill="F7CAAC"/>
            <w:noWrap/>
            <w:vAlign w:val="bottom"/>
            <w:hideMark/>
          </w:tcPr>
          <w:p w14:paraId="6C7F9834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D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E598" w:fill="FFE598"/>
            <w:noWrap/>
            <w:vAlign w:val="bottom"/>
            <w:hideMark/>
          </w:tcPr>
          <w:p w14:paraId="75FEE618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D</w:t>
            </w:r>
          </w:p>
        </w:tc>
        <w:tc>
          <w:tcPr>
            <w:tcW w:w="14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ADADA" w:fill="DADADA"/>
            <w:noWrap/>
            <w:vAlign w:val="bottom"/>
            <w:hideMark/>
          </w:tcPr>
          <w:p w14:paraId="4ECE1370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 </w:t>
            </w:r>
          </w:p>
        </w:tc>
        <w:tc>
          <w:tcPr>
            <w:tcW w:w="1009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CC9F1B" w14:textId="77777777" w:rsidR="00F528A4" w:rsidRPr="00F528A4" w:rsidRDefault="00F528A4" w:rsidP="00F528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</w:p>
        </w:tc>
      </w:tr>
      <w:tr w:rsidR="00F528A4" w:rsidRPr="00F528A4" w14:paraId="5096E954" w14:textId="77777777" w:rsidTr="00F528A4">
        <w:trPr>
          <w:trHeight w:val="864"/>
        </w:trPr>
        <w:tc>
          <w:tcPr>
            <w:tcW w:w="1260" w:type="dxa"/>
            <w:vMerge w:val="restart"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E2EFD9" w:fill="E2EFD9"/>
            <w:noWrap/>
            <w:vAlign w:val="center"/>
            <w:hideMark/>
          </w:tcPr>
          <w:p w14:paraId="27E55362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 xml:space="preserve">Missense 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2EFD9" w:fill="E2EFD9"/>
            <w:vAlign w:val="bottom"/>
            <w:hideMark/>
          </w:tcPr>
          <w:p w14:paraId="23BC9DA3" w14:textId="77777777" w:rsidR="00F528A4" w:rsidRPr="00F528A4" w:rsidRDefault="00F528A4" w:rsidP="00F528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EC-loop/ Cito-loop / N-termina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83130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FF0000"/>
                <w:lang w:eastAsia="pt-BR"/>
              </w:rPr>
              <w:t>DTD</w:t>
            </w: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rMED 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3B00A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FF0000"/>
                <w:lang w:eastAsia="pt-BR"/>
              </w:rPr>
              <w:t>DTD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552E9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O-2 </w:t>
            </w:r>
            <w:r w:rsidRPr="00F528A4">
              <w:rPr>
                <w:rFonts w:ascii="Calibri" w:eastAsia="Times New Roman" w:hAnsi="Calibri" w:cs="Calibri"/>
                <w:color w:val="FF0000"/>
                <w:lang w:eastAsia="pt-BR"/>
              </w:rPr>
              <w:t>DTD</w:t>
            </w: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rMED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AA869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O-2 </w:t>
            </w:r>
            <w:r w:rsidRPr="00F528A4">
              <w:rPr>
                <w:rFonts w:ascii="Calibri" w:eastAsia="Times New Roman" w:hAnsi="Calibri" w:cs="Calibri"/>
                <w:color w:val="FF0000"/>
                <w:lang w:eastAsia="pt-BR"/>
              </w:rPr>
              <w:t>DTD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B900C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1F64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pt-BR"/>
              </w:rPr>
              <w:t xml:space="preserve">AO-2  </w:t>
            </w:r>
            <w:r w:rsidRPr="00F528A4">
              <w:rPr>
                <w:rFonts w:ascii="Calibri" w:eastAsia="Times New Roman" w:hAnsi="Calibri" w:cs="Calibri"/>
                <w:color w:val="FF0000"/>
                <w:sz w:val="24"/>
                <w:szCs w:val="24"/>
                <w:lang w:eastAsia="pt-BR"/>
              </w:rPr>
              <w:t>DTD</w:t>
            </w:r>
            <w:r w:rsidRPr="00F528A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pt-BR"/>
              </w:rPr>
              <w:t xml:space="preserve"> rMED/DBQD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1B412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AO-2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5EBE2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4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712AB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FF0000"/>
                <w:lang w:eastAsia="pt-BR"/>
              </w:rPr>
              <w:t>DTD</w:t>
            </w: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rMED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41497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O-2 </w:t>
            </w:r>
            <w:r w:rsidRPr="00F528A4">
              <w:rPr>
                <w:rFonts w:ascii="Calibri" w:eastAsia="Times New Roman" w:hAnsi="Calibri" w:cs="Calibri"/>
                <w:color w:val="FF0000"/>
                <w:lang w:eastAsia="pt-BR"/>
              </w:rPr>
              <w:t>DTD</w:t>
            </w:r>
          </w:p>
        </w:tc>
      </w:tr>
      <w:tr w:rsidR="00F528A4" w:rsidRPr="00F528A4" w14:paraId="079C4388" w14:textId="77777777" w:rsidTr="00F528A4">
        <w:trPr>
          <w:trHeight w:val="1152"/>
        </w:trPr>
        <w:tc>
          <w:tcPr>
            <w:tcW w:w="1260" w:type="dxa"/>
            <w:vMerge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14:paraId="48821AC0" w14:textId="77777777" w:rsidR="00F528A4" w:rsidRPr="00F528A4" w:rsidRDefault="00F528A4" w:rsidP="00F528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2EFD9" w:fill="E2EFD9"/>
            <w:noWrap/>
            <w:vAlign w:val="bottom"/>
            <w:hideMark/>
          </w:tcPr>
          <w:p w14:paraId="42490C6B" w14:textId="77777777" w:rsidR="00F528A4" w:rsidRPr="00F528A4" w:rsidRDefault="00F528A4" w:rsidP="00F528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STAS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E4874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E4CFA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CG-1B AO-2 </w:t>
            </w:r>
            <w:r w:rsidRPr="00F528A4">
              <w:rPr>
                <w:rFonts w:ascii="Calibri" w:eastAsia="Times New Roman" w:hAnsi="Calibri" w:cs="Calibri"/>
                <w:color w:val="FF0000"/>
                <w:lang w:eastAsia="pt-BR"/>
              </w:rPr>
              <w:t>DTD</w:t>
            </w: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rMED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BED8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55F8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E1941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BA55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FF0000"/>
                <w:lang w:eastAsia="pt-BR"/>
              </w:rPr>
              <w:t>DTD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2A79A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48887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4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664C1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rMED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4256B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</w:tr>
      <w:tr w:rsidR="00F528A4" w:rsidRPr="00F528A4" w14:paraId="233D932E" w14:textId="77777777" w:rsidTr="00F528A4">
        <w:trPr>
          <w:trHeight w:val="864"/>
        </w:trPr>
        <w:tc>
          <w:tcPr>
            <w:tcW w:w="1260" w:type="dxa"/>
            <w:vMerge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14:paraId="10D75ABA" w14:textId="77777777" w:rsidR="00F528A4" w:rsidRPr="00F528A4" w:rsidRDefault="00F528A4" w:rsidP="00F528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E2EFD9" w:fill="E2EFD9"/>
            <w:noWrap/>
            <w:vAlign w:val="bottom"/>
            <w:hideMark/>
          </w:tcPr>
          <w:p w14:paraId="30C04C64" w14:textId="77777777" w:rsidR="00F528A4" w:rsidRPr="00F528A4" w:rsidRDefault="00F528A4" w:rsidP="00F528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D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F625B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D289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AO-2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AA8B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CG-1B AO-2 </w:t>
            </w:r>
            <w:r w:rsidRPr="00F528A4">
              <w:rPr>
                <w:rFonts w:ascii="Calibri" w:eastAsia="Times New Roman" w:hAnsi="Calibri" w:cs="Calibri"/>
                <w:color w:val="FF0000"/>
                <w:lang w:eastAsia="pt-BR"/>
              </w:rPr>
              <w:t>DTD</w:t>
            </w: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6F3A9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pt-BR"/>
              </w:rPr>
              <w:t>DTD</w:t>
            </w:r>
            <w:r w:rsidRPr="00F528A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/DBQD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E4DF2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rMED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1158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ACG-1B</w:t>
            </w:r>
          </w:p>
        </w:tc>
        <w:tc>
          <w:tcPr>
            <w:tcW w:w="784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4BDDA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44929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FF0000"/>
                <w:lang w:eastAsia="pt-BR"/>
              </w:rPr>
              <w:t>DTD</w:t>
            </w: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/rMED/DBQD</w:t>
            </w:r>
          </w:p>
        </w:tc>
        <w:tc>
          <w:tcPr>
            <w:tcW w:w="148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77220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ACG-1B rMED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2135C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</w:tr>
      <w:tr w:rsidR="00F528A4" w:rsidRPr="00F528A4" w14:paraId="6A7BB6FF" w14:textId="77777777" w:rsidTr="00F528A4">
        <w:trPr>
          <w:trHeight w:val="576"/>
        </w:trPr>
        <w:tc>
          <w:tcPr>
            <w:tcW w:w="12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4C6E7" w:fill="B4C6E7"/>
            <w:noWrap/>
            <w:vAlign w:val="center"/>
            <w:hideMark/>
          </w:tcPr>
          <w:p w14:paraId="0C440EC6" w14:textId="77777777" w:rsidR="00F528A4" w:rsidRPr="00F528A4" w:rsidRDefault="00F528A4" w:rsidP="00F528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Nonsene</w:t>
            </w:r>
          </w:p>
        </w:tc>
        <w:tc>
          <w:tcPr>
            <w:tcW w:w="11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B4C6E7" w:fill="B4C6E7"/>
            <w:vAlign w:val="bottom"/>
            <w:hideMark/>
          </w:tcPr>
          <w:p w14:paraId="29F78B36" w14:textId="77777777" w:rsidR="00F528A4" w:rsidRPr="00F528A4" w:rsidRDefault="00F528A4" w:rsidP="00F528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EC-loop/ Cito-loop</w:t>
            </w:r>
          </w:p>
        </w:tc>
        <w:tc>
          <w:tcPr>
            <w:tcW w:w="11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462D2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91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FE1B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ACG-1B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2F1A3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CD10F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CF3E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6D63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5C7D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ACG-1B</w:t>
            </w:r>
          </w:p>
        </w:tc>
        <w:tc>
          <w:tcPr>
            <w:tcW w:w="178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0493D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68399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367A4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</w:tr>
      <w:tr w:rsidR="00F528A4" w:rsidRPr="00F528A4" w14:paraId="6FC48CE6" w14:textId="77777777" w:rsidTr="00F528A4">
        <w:trPr>
          <w:trHeight w:val="288"/>
        </w:trPr>
        <w:tc>
          <w:tcPr>
            <w:tcW w:w="126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F7CAAC" w:fill="F7CAAC"/>
            <w:noWrap/>
            <w:vAlign w:val="center"/>
            <w:hideMark/>
          </w:tcPr>
          <w:p w14:paraId="27284C39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Frameshift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7CAAC" w:fill="F7CAAC"/>
            <w:noWrap/>
            <w:vAlign w:val="bottom"/>
            <w:hideMark/>
          </w:tcPr>
          <w:p w14:paraId="5000FCA6" w14:textId="77777777" w:rsidR="00F528A4" w:rsidRPr="00F528A4" w:rsidRDefault="00F528A4" w:rsidP="00F528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STAS</w:t>
            </w:r>
          </w:p>
        </w:tc>
        <w:tc>
          <w:tcPr>
            <w:tcW w:w="118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E95341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22BD47C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8353CB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255C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81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2AF7A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46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2CE0A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C070CA2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C62C4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4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5D0B8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0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502A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O-2 </w:t>
            </w:r>
            <w:r w:rsidRPr="00F528A4">
              <w:rPr>
                <w:rFonts w:ascii="Calibri" w:eastAsia="Times New Roman" w:hAnsi="Calibri" w:cs="Calibri"/>
                <w:color w:val="FF0000"/>
                <w:lang w:eastAsia="pt-BR"/>
              </w:rPr>
              <w:t>DTD</w:t>
            </w:r>
          </w:p>
        </w:tc>
      </w:tr>
      <w:tr w:rsidR="00F528A4" w:rsidRPr="00F528A4" w14:paraId="3A7C83DC" w14:textId="77777777" w:rsidTr="00F528A4">
        <w:trPr>
          <w:trHeight w:val="288"/>
        </w:trPr>
        <w:tc>
          <w:tcPr>
            <w:tcW w:w="12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14:paraId="625E3C87" w14:textId="77777777" w:rsidR="00F528A4" w:rsidRPr="00F528A4" w:rsidRDefault="00F528A4" w:rsidP="00F528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F7CAAC" w:fill="F7CAAC"/>
            <w:noWrap/>
            <w:vAlign w:val="bottom"/>
            <w:hideMark/>
          </w:tcPr>
          <w:p w14:paraId="5444F350" w14:textId="77777777" w:rsidR="00F528A4" w:rsidRPr="00F528A4" w:rsidRDefault="00F528A4" w:rsidP="00F528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N-termina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4372FF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910" w:type="dxa"/>
            <w:tcBorders>
              <w:top w:val="nil"/>
              <w:left w:val="single" w:sz="4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437B96D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803" w:type="dxa"/>
            <w:tcBorders>
              <w:top w:val="nil"/>
              <w:left w:val="single" w:sz="4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8D141F8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102" w:type="dxa"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A9DA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CD31C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B948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78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AD606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788" w:type="dxa"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7F7BB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48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79022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AO-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141F7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</w:tr>
      <w:tr w:rsidR="00F528A4" w:rsidRPr="00F528A4" w14:paraId="3F0CA8B3" w14:textId="77777777" w:rsidTr="00F528A4">
        <w:trPr>
          <w:trHeight w:val="288"/>
        </w:trPr>
        <w:tc>
          <w:tcPr>
            <w:tcW w:w="12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FFE598" w:fill="FFE598"/>
            <w:noWrap/>
            <w:vAlign w:val="center"/>
            <w:hideMark/>
          </w:tcPr>
          <w:p w14:paraId="55DB74AC" w14:textId="77777777" w:rsidR="00F528A4" w:rsidRPr="00F528A4" w:rsidRDefault="00F528A4" w:rsidP="00F528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In frame del</w:t>
            </w:r>
          </w:p>
        </w:tc>
        <w:tc>
          <w:tcPr>
            <w:tcW w:w="116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FFE598" w:fill="FFE598"/>
            <w:noWrap/>
            <w:vAlign w:val="bottom"/>
            <w:hideMark/>
          </w:tcPr>
          <w:p w14:paraId="5F17DDF3" w14:textId="77777777" w:rsidR="00F528A4" w:rsidRPr="00F528A4" w:rsidRDefault="00F528A4" w:rsidP="00F528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D</w:t>
            </w:r>
          </w:p>
        </w:tc>
        <w:tc>
          <w:tcPr>
            <w:tcW w:w="1182" w:type="dxa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1AA8999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6D6FA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80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610E91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8B3CF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814" w:type="dxa"/>
            <w:tcBorders>
              <w:top w:val="single" w:sz="4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6CB97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467" w:type="dxa"/>
            <w:tcBorders>
              <w:top w:val="single" w:sz="4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D2CF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828952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AF238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ACG-1B</w:t>
            </w:r>
          </w:p>
        </w:tc>
        <w:tc>
          <w:tcPr>
            <w:tcW w:w="1482" w:type="dxa"/>
            <w:tcBorders>
              <w:top w:val="single" w:sz="4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B299B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009" w:type="dxa"/>
            <w:tcBorders>
              <w:top w:val="single" w:sz="4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8024A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ACG-1B</w:t>
            </w:r>
          </w:p>
        </w:tc>
      </w:tr>
      <w:tr w:rsidR="00F528A4" w:rsidRPr="00F528A4" w14:paraId="7198AEF2" w14:textId="77777777" w:rsidTr="00F528A4">
        <w:trPr>
          <w:trHeight w:val="288"/>
        </w:trPr>
        <w:tc>
          <w:tcPr>
            <w:tcW w:w="24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DADADA" w:fill="DADADA"/>
            <w:noWrap/>
            <w:vAlign w:val="center"/>
            <w:hideMark/>
          </w:tcPr>
          <w:p w14:paraId="63B0B05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Splice / 5'UT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C6B021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910" w:type="dxa"/>
            <w:tcBorders>
              <w:top w:val="nil"/>
              <w:left w:val="single" w:sz="4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03BA3B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rMED</w:t>
            </w:r>
          </w:p>
        </w:tc>
        <w:tc>
          <w:tcPr>
            <w:tcW w:w="803" w:type="dxa"/>
            <w:tcBorders>
              <w:top w:val="nil"/>
              <w:left w:val="single" w:sz="4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B0567C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102" w:type="dxa"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ACFCD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2CE8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993D2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78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98880D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788" w:type="dxa"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82D5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48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1566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7E6E6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E7E6E6"/>
                <w:lang w:eastAsia="pt-BR"/>
              </w:rPr>
              <w:t> 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2BC6C6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FF0000"/>
                <w:lang w:eastAsia="pt-BR"/>
              </w:rPr>
              <w:t>DTD</w:t>
            </w:r>
          </w:p>
        </w:tc>
      </w:tr>
    </w:tbl>
    <w:p w14:paraId="39897D41" w14:textId="097C64D7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04354761" w14:textId="0AFFFB5B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195A7E7E" w14:textId="3FB37699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62D9A8B7" w14:textId="532A6C37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1D865DDD" w14:textId="46CB9FA2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0CB7D41C" w14:textId="0350E9E0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5228F696" w14:textId="0B42911C" w:rsidR="00F528A4" w:rsidRPr="00295863" w:rsidRDefault="00F528A4" w:rsidP="00295863">
      <w:pPr>
        <w:pStyle w:val="Listenabsatz"/>
        <w:numPr>
          <w:ilvl w:val="0"/>
          <w:numId w:val="1"/>
        </w:numPr>
        <w:rPr>
          <w:b/>
          <w:bCs/>
          <w:color w:val="000000" w:themeColor="text1"/>
          <w:sz w:val="24"/>
          <w:szCs w:val="24"/>
        </w:rPr>
      </w:pPr>
      <w:r w:rsidRPr="00295863">
        <w:rPr>
          <w:b/>
          <w:bCs/>
          <w:color w:val="000000" w:themeColor="text1"/>
          <w:sz w:val="24"/>
          <w:szCs w:val="24"/>
        </w:rPr>
        <w:lastRenderedPageBreak/>
        <w:t>Protein Domains</w:t>
      </w:r>
    </w:p>
    <w:p w14:paraId="6751F0D6" w14:textId="4D913F2C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tbl>
      <w:tblPr>
        <w:tblW w:w="78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0"/>
        <w:gridCol w:w="2600"/>
      </w:tblGrid>
      <w:tr w:rsidR="00F528A4" w:rsidRPr="00F528A4" w14:paraId="0AFC2AF8" w14:textId="77777777" w:rsidTr="00F528A4">
        <w:trPr>
          <w:trHeight w:val="288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CECE0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Domain</w:t>
            </w: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7F8B0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AA range</w:t>
            </w:r>
          </w:p>
        </w:tc>
      </w:tr>
      <w:tr w:rsidR="00F528A4" w:rsidRPr="00F528A4" w14:paraId="3B990374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center"/>
            <w:hideMark/>
          </w:tcPr>
          <w:p w14:paraId="070913F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Cito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bottom"/>
            <w:hideMark/>
          </w:tcPr>
          <w:p w14:paraId="024F69C3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154-166</w:t>
            </w:r>
          </w:p>
        </w:tc>
      </w:tr>
      <w:tr w:rsidR="00F528A4" w:rsidRPr="00F528A4" w14:paraId="48C15D0B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center"/>
            <w:hideMark/>
          </w:tcPr>
          <w:p w14:paraId="78265A0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Cito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bottom"/>
            <w:hideMark/>
          </w:tcPr>
          <w:p w14:paraId="725883B3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236-241</w:t>
            </w:r>
          </w:p>
        </w:tc>
      </w:tr>
      <w:tr w:rsidR="00F528A4" w:rsidRPr="00F528A4" w14:paraId="5962ACF4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center"/>
            <w:hideMark/>
          </w:tcPr>
          <w:p w14:paraId="3D1B41F1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Cito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bottom"/>
            <w:hideMark/>
          </w:tcPr>
          <w:p w14:paraId="59BD9750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247-250</w:t>
            </w:r>
          </w:p>
        </w:tc>
      </w:tr>
      <w:tr w:rsidR="00F528A4" w:rsidRPr="00F528A4" w14:paraId="4BCF7FBB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center"/>
            <w:hideMark/>
          </w:tcPr>
          <w:p w14:paraId="39920520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Cito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bottom"/>
            <w:hideMark/>
          </w:tcPr>
          <w:p w14:paraId="31DB797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329-335</w:t>
            </w:r>
          </w:p>
        </w:tc>
      </w:tr>
      <w:tr w:rsidR="00F528A4" w:rsidRPr="00F528A4" w14:paraId="5CAB8D9C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center"/>
            <w:hideMark/>
          </w:tcPr>
          <w:p w14:paraId="7263F6E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Cito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bottom"/>
            <w:hideMark/>
          </w:tcPr>
          <w:p w14:paraId="00050C0A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407-414</w:t>
            </w:r>
          </w:p>
        </w:tc>
      </w:tr>
      <w:tr w:rsidR="00F528A4" w:rsidRPr="00F528A4" w14:paraId="31866B2B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center"/>
            <w:hideMark/>
          </w:tcPr>
          <w:p w14:paraId="3C64796F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Cito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bottom"/>
            <w:hideMark/>
          </w:tcPr>
          <w:p w14:paraId="75935DE7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449-454</w:t>
            </w:r>
          </w:p>
        </w:tc>
      </w:tr>
      <w:tr w:rsidR="00F528A4" w:rsidRPr="00F528A4" w14:paraId="6149CC0B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center"/>
            <w:hideMark/>
          </w:tcPr>
          <w:p w14:paraId="0CCA1B07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Cito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bottom"/>
            <w:hideMark/>
          </w:tcPr>
          <w:p w14:paraId="407B9D2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492-494</w:t>
            </w:r>
          </w:p>
        </w:tc>
      </w:tr>
      <w:tr w:rsidR="00F528A4" w:rsidRPr="00F528A4" w14:paraId="3B9E1585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center"/>
            <w:hideMark/>
          </w:tcPr>
          <w:p w14:paraId="6725B622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Cito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bottom"/>
            <w:hideMark/>
          </w:tcPr>
          <w:p w14:paraId="2CC9250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498-509</w:t>
            </w:r>
          </w:p>
        </w:tc>
      </w:tr>
      <w:tr w:rsidR="00F528A4" w:rsidRPr="00F528A4" w14:paraId="7F481E47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center"/>
            <w:hideMark/>
          </w:tcPr>
          <w:p w14:paraId="3AAC6DF4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Cito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4ACB7" w:fill="F4ACB7"/>
            <w:noWrap/>
            <w:vAlign w:val="bottom"/>
            <w:hideMark/>
          </w:tcPr>
          <w:p w14:paraId="0402ECE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546-550</w:t>
            </w:r>
          </w:p>
        </w:tc>
      </w:tr>
      <w:tr w:rsidR="00F528A4" w:rsidRPr="00F528A4" w14:paraId="06F3690D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AEDCD" w:fill="FAEDCD"/>
            <w:noWrap/>
            <w:vAlign w:val="center"/>
            <w:hideMark/>
          </w:tcPr>
          <w:p w14:paraId="0CBE965D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-terminal 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AEDCD" w:fill="FAEDCD"/>
            <w:noWrap/>
            <w:vAlign w:val="bottom"/>
            <w:hideMark/>
          </w:tcPr>
          <w:p w14:paraId="069B17F9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721-739</w:t>
            </w:r>
          </w:p>
        </w:tc>
      </w:tr>
      <w:tr w:rsidR="00F528A4" w:rsidRPr="00F528A4" w14:paraId="4B5419A4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9C80E" w:fill="F9C80E"/>
            <w:noWrap/>
            <w:vAlign w:val="center"/>
            <w:hideMark/>
          </w:tcPr>
          <w:p w14:paraId="4311D70A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EC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9C80E" w:fill="F9C80E"/>
            <w:noWrap/>
            <w:vAlign w:val="bottom"/>
            <w:hideMark/>
          </w:tcPr>
          <w:p w14:paraId="1E7360C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133-137</w:t>
            </w:r>
          </w:p>
        </w:tc>
      </w:tr>
      <w:tr w:rsidR="00F528A4" w:rsidRPr="00F528A4" w14:paraId="44D5D283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9C80E" w:fill="F9C80E"/>
            <w:noWrap/>
            <w:vAlign w:val="center"/>
            <w:hideMark/>
          </w:tcPr>
          <w:p w14:paraId="74688BA1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EC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9C80E" w:fill="F9C80E"/>
            <w:noWrap/>
            <w:vAlign w:val="bottom"/>
            <w:hideMark/>
          </w:tcPr>
          <w:p w14:paraId="69C1A4A2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176-221</w:t>
            </w:r>
          </w:p>
        </w:tc>
      </w:tr>
      <w:tr w:rsidR="00F528A4" w:rsidRPr="00F528A4" w14:paraId="7E0BBBC1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9C80E" w:fill="F9C80E"/>
            <w:noWrap/>
            <w:vAlign w:val="center"/>
            <w:hideMark/>
          </w:tcPr>
          <w:p w14:paraId="59F9C880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EC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9C80E" w:fill="F9C80E"/>
            <w:noWrap/>
            <w:vAlign w:val="bottom"/>
            <w:hideMark/>
          </w:tcPr>
          <w:p w14:paraId="5E8DB954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272-302</w:t>
            </w:r>
          </w:p>
        </w:tc>
      </w:tr>
      <w:tr w:rsidR="00F528A4" w:rsidRPr="00F528A4" w14:paraId="4DBC1AE0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9C80E" w:fill="F9C80E"/>
            <w:noWrap/>
            <w:vAlign w:val="center"/>
            <w:hideMark/>
          </w:tcPr>
          <w:p w14:paraId="232EDF10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EC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9C80E" w:fill="F9C80E"/>
            <w:noWrap/>
            <w:vAlign w:val="bottom"/>
            <w:hideMark/>
          </w:tcPr>
          <w:p w14:paraId="58303DB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350-380</w:t>
            </w:r>
          </w:p>
        </w:tc>
      </w:tr>
      <w:tr w:rsidR="00F528A4" w:rsidRPr="00F528A4" w14:paraId="257463B0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9C80E" w:fill="F9C80E"/>
            <w:noWrap/>
            <w:vAlign w:val="center"/>
            <w:hideMark/>
          </w:tcPr>
          <w:p w14:paraId="445FE03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EC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9C80E" w:fill="F9C80E"/>
            <w:noWrap/>
            <w:vAlign w:val="bottom"/>
            <w:hideMark/>
          </w:tcPr>
          <w:p w14:paraId="2D29537B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431-440</w:t>
            </w:r>
          </w:p>
        </w:tc>
      </w:tr>
      <w:tr w:rsidR="00F528A4" w:rsidRPr="00F528A4" w14:paraId="32EC9942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9C80E" w:fill="F9C80E"/>
            <w:noWrap/>
            <w:vAlign w:val="center"/>
            <w:hideMark/>
          </w:tcPr>
          <w:p w14:paraId="7D210DC8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EC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9C80E" w:fill="F9C80E"/>
            <w:noWrap/>
            <w:vAlign w:val="bottom"/>
            <w:hideMark/>
          </w:tcPr>
          <w:p w14:paraId="781AB05B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477-480</w:t>
            </w:r>
          </w:p>
        </w:tc>
      </w:tr>
      <w:tr w:rsidR="00F528A4" w:rsidRPr="00F528A4" w14:paraId="2230EE06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9C80E" w:fill="F9C80E"/>
            <w:noWrap/>
            <w:vAlign w:val="center"/>
            <w:hideMark/>
          </w:tcPr>
          <w:p w14:paraId="39C038B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EC-loop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9C80E" w:fill="F9C80E"/>
            <w:noWrap/>
            <w:vAlign w:val="bottom"/>
            <w:hideMark/>
          </w:tcPr>
          <w:p w14:paraId="1E4D9A9B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524-527</w:t>
            </w:r>
          </w:p>
        </w:tc>
      </w:tr>
      <w:tr w:rsidR="00F528A4" w:rsidRPr="00F528A4" w14:paraId="0145290E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2F3E46" w:fill="2F3E46"/>
            <w:noWrap/>
            <w:vAlign w:val="center"/>
            <w:hideMark/>
          </w:tcPr>
          <w:p w14:paraId="4A281B1F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-glycosylation cryptic site extracellular loop 4 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2F3E46" w:fill="2F3E46"/>
            <w:noWrap/>
            <w:vAlign w:val="bottom"/>
            <w:hideMark/>
          </w:tcPr>
          <w:p w14:paraId="7FA53DEA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357-357</w:t>
            </w:r>
          </w:p>
        </w:tc>
      </w:tr>
      <w:tr w:rsidR="00F528A4" w:rsidRPr="00F528A4" w14:paraId="5DCCAF77" w14:textId="77777777" w:rsidTr="00F528A4">
        <w:trPr>
          <w:trHeight w:val="288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2F3E46" w:fill="2F3E46"/>
            <w:noWrap/>
            <w:vAlign w:val="center"/>
            <w:hideMark/>
          </w:tcPr>
          <w:p w14:paraId="5544B90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-glycosylation site at extracellular loop 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2F3E46" w:fill="2F3E46"/>
            <w:noWrap/>
            <w:vAlign w:val="bottom"/>
            <w:hideMark/>
          </w:tcPr>
          <w:p w14:paraId="487C260D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199-199</w:t>
            </w:r>
          </w:p>
        </w:tc>
      </w:tr>
      <w:tr w:rsidR="00F528A4" w:rsidRPr="00F528A4" w14:paraId="40C828FC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2F3E46" w:fill="2F3E46"/>
            <w:noWrap/>
            <w:vAlign w:val="center"/>
            <w:hideMark/>
          </w:tcPr>
          <w:p w14:paraId="107453E8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-glycosylation site at extracellular loop 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2F3E46" w:fill="2F3E46"/>
            <w:noWrap/>
            <w:vAlign w:val="bottom"/>
            <w:hideMark/>
          </w:tcPr>
          <w:p w14:paraId="59C39F6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205-205</w:t>
            </w:r>
          </w:p>
        </w:tc>
      </w:tr>
      <w:tr w:rsidR="00F528A4" w:rsidRPr="00F528A4" w14:paraId="42D08B67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AEDCD" w:fill="FAEDCD"/>
            <w:noWrap/>
            <w:vAlign w:val="center"/>
            <w:hideMark/>
          </w:tcPr>
          <w:p w14:paraId="59D9263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N-terminal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AEDCD" w:fill="FAEDCD"/>
            <w:noWrap/>
            <w:vAlign w:val="bottom"/>
            <w:hideMark/>
          </w:tcPr>
          <w:p w14:paraId="7A9BB73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1-105</w:t>
            </w:r>
          </w:p>
        </w:tc>
      </w:tr>
      <w:tr w:rsidR="00F528A4" w:rsidRPr="00F528A4" w14:paraId="2B8725A1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BF1A8" w:fill="7BF1A8"/>
            <w:noWrap/>
            <w:vAlign w:val="center"/>
            <w:hideMark/>
          </w:tcPr>
          <w:p w14:paraId="5580C0C3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EC-DB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7BF1A8" w:fill="7BF1A8"/>
            <w:noWrap/>
            <w:vAlign w:val="bottom"/>
            <w:hideMark/>
          </w:tcPr>
          <w:p w14:paraId="476FEA9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212-216</w:t>
            </w:r>
          </w:p>
        </w:tc>
      </w:tr>
      <w:tr w:rsidR="00F528A4" w:rsidRPr="00F528A4" w14:paraId="2F8FAF8A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E0059" w:fill="9E0059"/>
            <w:noWrap/>
            <w:vAlign w:val="center"/>
            <w:hideMark/>
          </w:tcPr>
          <w:p w14:paraId="7ABB609C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STAS 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9E0059" w:fill="9E0059"/>
            <w:noWrap/>
            <w:vAlign w:val="bottom"/>
            <w:hideMark/>
          </w:tcPr>
          <w:p w14:paraId="017639AF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551-720</w:t>
            </w:r>
          </w:p>
        </w:tc>
      </w:tr>
      <w:tr w:rsidR="00F528A4" w:rsidRPr="00F528A4" w14:paraId="7AAE2E89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center"/>
            <w:hideMark/>
          </w:tcPr>
          <w:p w14:paraId="364E071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TD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bottom"/>
            <w:hideMark/>
          </w:tcPr>
          <w:p w14:paraId="6A73E1E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106-133 </w:t>
            </w:r>
          </w:p>
        </w:tc>
      </w:tr>
      <w:tr w:rsidR="00F528A4" w:rsidRPr="00F528A4" w14:paraId="56F6B26E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center"/>
            <w:hideMark/>
          </w:tcPr>
          <w:p w14:paraId="073C32E3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TD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bottom"/>
            <w:hideMark/>
          </w:tcPr>
          <w:p w14:paraId="2B78DE58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137-154 </w:t>
            </w:r>
          </w:p>
        </w:tc>
      </w:tr>
      <w:tr w:rsidR="00F528A4" w:rsidRPr="00F528A4" w14:paraId="516459BD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center"/>
            <w:hideMark/>
          </w:tcPr>
          <w:p w14:paraId="51280558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TD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bottom"/>
            <w:hideMark/>
          </w:tcPr>
          <w:p w14:paraId="0761E394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166-176 </w:t>
            </w:r>
          </w:p>
        </w:tc>
      </w:tr>
      <w:tr w:rsidR="00F528A4" w:rsidRPr="00F528A4" w14:paraId="3723A8DE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center"/>
            <w:hideMark/>
          </w:tcPr>
          <w:p w14:paraId="11D3919D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TD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bottom"/>
            <w:hideMark/>
          </w:tcPr>
          <w:p w14:paraId="7C85E15D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221-236 </w:t>
            </w:r>
          </w:p>
        </w:tc>
      </w:tr>
      <w:tr w:rsidR="00F528A4" w:rsidRPr="00F528A4" w14:paraId="0427098B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center"/>
            <w:hideMark/>
          </w:tcPr>
          <w:p w14:paraId="6E121EB1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TD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bottom"/>
            <w:hideMark/>
          </w:tcPr>
          <w:p w14:paraId="48306888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250-272</w:t>
            </w:r>
          </w:p>
        </w:tc>
      </w:tr>
      <w:tr w:rsidR="00F528A4" w:rsidRPr="00F528A4" w14:paraId="1B70D4DE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center"/>
            <w:hideMark/>
          </w:tcPr>
          <w:p w14:paraId="68A5CEB1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TD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bottom"/>
            <w:hideMark/>
          </w:tcPr>
          <w:p w14:paraId="3BF75B28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302-329 </w:t>
            </w:r>
          </w:p>
        </w:tc>
      </w:tr>
      <w:tr w:rsidR="00F528A4" w:rsidRPr="00F528A4" w14:paraId="0CCF9660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center"/>
            <w:hideMark/>
          </w:tcPr>
          <w:p w14:paraId="52A2F920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TD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bottom"/>
            <w:hideMark/>
          </w:tcPr>
          <w:p w14:paraId="513C2E78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335-350 </w:t>
            </w:r>
          </w:p>
        </w:tc>
      </w:tr>
      <w:tr w:rsidR="00F528A4" w:rsidRPr="00F528A4" w14:paraId="3D2C6A5F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center"/>
            <w:hideMark/>
          </w:tcPr>
          <w:p w14:paraId="12C8A01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TD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bottom"/>
            <w:hideMark/>
          </w:tcPr>
          <w:p w14:paraId="35B35E10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380-407 </w:t>
            </w:r>
          </w:p>
        </w:tc>
      </w:tr>
      <w:tr w:rsidR="00F528A4" w:rsidRPr="00F528A4" w14:paraId="23E26CA3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center"/>
            <w:hideMark/>
          </w:tcPr>
          <w:p w14:paraId="6BF9A131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TD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bottom"/>
            <w:hideMark/>
          </w:tcPr>
          <w:p w14:paraId="62A9B71B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414-431</w:t>
            </w:r>
          </w:p>
        </w:tc>
      </w:tr>
      <w:tr w:rsidR="00F528A4" w:rsidRPr="00F528A4" w14:paraId="659EEF48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center"/>
            <w:hideMark/>
          </w:tcPr>
          <w:p w14:paraId="406E7D49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TD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bottom"/>
            <w:hideMark/>
          </w:tcPr>
          <w:p w14:paraId="69C92BB7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440-449 </w:t>
            </w:r>
          </w:p>
        </w:tc>
      </w:tr>
      <w:tr w:rsidR="00F528A4" w:rsidRPr="00F528A4" w14:paraId="06AB712C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center"/>
            <w:hideMark/>
          </w:tcPr>
          <w:p w14:paraId="1D4E9B43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TD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bottom"/>
            <w:hideMark/>
          </w:tcPr>
          <w:p w14:paraId="6BA727B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454-477 </w:t>
            </w:r>
          </w:p>
        </w:tc>
      </w:tr>
      <w:tr w:rsidR="00F528A4" w:rsidRPr="00F528A4" w14:paraId="0E524BB1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center"/>
            <w:hideMark/>
          </w:tcPr>
          <w:p w14:paraId="7A2168CB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TD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bottom"/>
            <w:hideMark/>
          </w:tcPr>
          <w:p w14:paraId="6EBE1C58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480-492 </w:t>
            </w:r>
          </w:p>
        </w:tc>
      </w:tr>
      <w:tr w:rsidR="00F528A4" w:rsidRPr="00F528A4" w14:paraId="16C0E5BF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center"/>
            <w:hideMark/>
          </w:tcPr>
          <w:p w14:paraId="062E7230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TD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bottom"/>
            <w:hideMark/>
          </w:tcPr>
          <w:p w14:paraId="3EDF4759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509-524 </w:t>
            </w:r>
          </w:p>
        </w:tc>
      </w:tr>
      <w:tr w:rsidR="00F528A4" w:rsidRPr="00F528A4" w14:paraId="722EE977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center"/>
            <w:hideMark/>
          </w:tcPr>
          <w:p w14:paraId="013A7DA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TD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662E9B" w:fill="662E9B"/>
            <w:noWrap/>
            <w:vAlign w:val="bottom"/>
            <w:hideMark/>
          </w:tcPr>
          <w:p w14:paraId="3BF2F1B1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527-546 </w:t>
            </w:r>
          </w:p>
        </w:tc>
      </w:tr>
      <w:tr w:rsidR="00F528A4" w:rsidRPr="00F528A4" w14:paraId="2587AC62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F818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9D9DD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</w:tr>
      <w:tr w:rsidR="00F528A4" w:rsidRPr="00F528A4" w14:paraId="1A30549E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CEED0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278C7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</w:tr>
      <w:tr w:rsidR="00F528A4" w:rsidRPr="00F528A4" w14:paraId="123A76C4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B01A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F528A4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TD: Transmembrane domains 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B0563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</w:tr>
      <w:tr w:rsidR="00F528A4" w:rsidRPr="00F528A4" w14:paraId="7DCAB473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B01D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F528A4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EC-loop:Extracellular loop 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25745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</w:tr>
      <w:tr w:rsidR="00F528A4" w:rsidRPr="00F528A4" w14:paraId="225D478A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99D6E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F528A4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Cito-loop:Citosolic loop 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97654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</w:tr>
      <w:tr w:rsidR="00F528A4" w:rsidRPr="00F528A4" w14:paraId="14175914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E367F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F528A4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EC-DB: Possible extracellular loop disulfide bridge 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D9D46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</w:tr>
      <w:tr w:rsidR="00F528A4" w:rsidRPr="00F528A4" w14:paraId="5618F17B" w14:textId="77777777" w:rsidTr="00F528A4">
        <w:trPr>
          <w:trHeight w:val="31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11527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F528A4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Sulfate Transporter and Anti-Sigma: STAS domain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55E8C" w14:textId="77777777" w:rsidR="00F528A4" w:rsidRPr="00F528A4" w:rsidRDefault="00F528A4" w:rsidP="00F528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528A4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</w:tr>
    </w:tbl>
    <w:p w14:paraId="5831575F" w14:textId="15F4E69C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6F3FA9DD" w14:textId="78647027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402F8586" w14:textId="7A223B2B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0E44EA7E" w14:textId="04E49FA5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51CD3570" w14:textId="4887E1E1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1FF14690" w14:textId="062CC347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7E4C40C6" w14:textId="4E5DDECB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0238FD1F" w14:textId="5F534CE6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19BA0E11" w14:textId="11BA6BFC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37CD52CD" w14:textId="5AEE5B69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0535BC4A" w14:textId="798520FF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034FC6BC" w14:textId="2687C396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41670831" w14:textId="68AEB2C5" w:rsidR="00F528A4" w:rsidRPr="00295863" w:rsidRDefault="00F528A4" w:rsidP="00295863">
      <w:pPr>
        <w:pStyle w:val="Listenabsatz"/>
        <w:numPr>
          <w:ilvl w:val="0"/>
          <w:numId w:val="1"/>
        </w:numPr>
        <w:rPr>
          <w:b/>
          <w:bCs/>
          <w:color w:val="000000" w:themeColor="text1"/>
          <w:sz w:val="24"/>
          <w:szCs w:val="24"/>
        </w:rPr>
      </w:pPr>
      <w:r w:rsidRPr="00295863">
        <w:rPr>
          <w:b/>
          <w:bCs/>
          <w:color w:val="000000" w:themeColor="text1"/>
          <w:sz w:val="24"/>
          <w:szCs w:val="24"/>
        </w:rPr>
        <w:lastRenderedPageBreak/>
        <w:t>Patients_families summary</w:t>
      </w:r>
    </w:p>
    <w:p w14:paraId="59A51D3E" w14:textId="2E5FADF7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tbl>
      <w:tblPr>
        <w:tblW w:w="79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0"/>
        <w:gridCol w:w="1180"/>
        <w:gridCol w:w="1120"/>
        <w:gridCol w:w="1120"/>
        <w:gridCol w:w="1180"/>
        <w:gridCol w:w="1180"/>
      </w:tblGrid>
      <w:tr w:rsidR="00787A85" w:rsidRPr="00787A85" w14:paraId="1C2D12B3" w14:textId="77777777" w:rsidTr="00787A85">
        <w:trPr>
          <w:trHeight w:val="288"/>
        </w:trPr>
        <w:tc>
          <w:tcPr>
            <w:tcW w:w="21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3CA4F36" w14:textId="77777777" w:rsidR="00787A85" w:rsidRPr="00787A85" w:rsidRDefault="00787A85" w:rsidP="00787A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Phenotype</w:t>
            </w:r>
          </w:p>
        </w:tc>
        <w:tc>
          <w:tcPr>
            <w:tcW w:w="11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34DC546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Patients</w:t>
            </w:r>
          </w:p>
        </w:tc>
        <w:tc>
          <w:tcPr>
            <w:tcW w:w="11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995F588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Families</w:t>
            </w:r>
          </w:p>
        </w:tc>
        <w:tc>
          <w:tcPr>
            <w:tcW w:w="34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8F939D9" w14:textId="77777777" w:rsidR="00787A85" w:rsidRPr="00787A85" w:rsidRDefault="00787A85" w:rsidP="00787A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Family´s zygosity</w:t>
            </w:r>
          </w:p>
        </w:tc>
      </w:tr>
      <w:tr w:rsidR="00787A85" w:rsidRPr="00787A85" w14:paraId="24E91684" w14:textId="77777777" w:rsidTr="00787A85">
        <w:trPr>
          <w:trHeight w:val="288"/>
        </w:trPr>
        <w:tc>
          <w:tcPr>
            <w:tcW w:w="21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320D7" w14:textId="77777777" w:rsidR="00787A85" w:rsidRPr="00787A85" w:rsidRDefault="00787A85" w:rsidP="00787A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F9A58" w14:textId="77777777" w:rsidR="00787A85" w:rsidRPr="00787A85" w:rsidRDefault="00787A85" w:rsidP="00787A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0EB53" w14:textId="77777777" w:rsidR="00787A85" w:rsidRPr="00787A85" w:rsidRDefault="00787A85" w:rsidP="00787A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960A252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HMZ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B401574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cHTZ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483F20A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HTZ</w:t>
            </w:r>
          </w:p>
        </w:tc>
      </w:tr>
      <w:tr w:rsidR="00787A85" w:rsidRPr="00787A85" w14:paraId="0DA7C379" w14:textId="77777777" w:rsidTr="00787A85">
        <w:trPr>
          <w:trHeight w:val="288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D11983A" w14:textId="77777777" w:rsidR="00787A85" w:rsidRPr="00787A85" w:rsidRDefault="00787A85" w:rsidP="00787A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pt-BR"/>
              </w:rPr>
              <w:t>DTD</w:t>
            </w:r>
            <w:r w:rsidRPr="00787A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 xml:space="preserve"> total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709AD7B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1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9511B4D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7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7914E17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1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C6D7829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3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EA79263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3</w:t>
            </w:r>
          </w:p>
        </w:tc>
      </w:tr>
      <w:tr w:rsidR="00787A85" w:rsidRPr="00787A85" w14:paraId="0030CF20" w14:textId="77777777" w:rsidTr="00787A85">
        <w:trPr>
          <w:trHeight w:val="288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802B4D2" w14:textId="77777777" w:rsidR="00787A85" w:rsidRPr="00787A85" w:rsidRDefault="00787A85" w:rsidP="00787A8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       </w:t>
            </w:r>
            <w:r w:rsidRPr="00787A85">
              <w:rPr>
                <w:rFonts w:ascii="Arial" w:eastAsia="Times New Roman" w:hAnsi="Arial" w:cs="Arial"/>
                <w:color w:val="FF0000"/>
                <w:sz w:val="20"/>
                <w:szCs w:val="20"/>
                <w:lang w:eastAsia="pt-BR"/>
              </w:rPr>
              <w:t>DTD</w:t>
            </w: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Finnish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ADFE184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79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9DB36EF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4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09D72839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1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E2ECB6E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043F01B2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7</w:t>
            </w:r>
          </w:p>
        </w:tc>
      </w:tr>
      <w:tr w:rsidR="00787A85" w:rsidRPr="00787A85" w14:paraId="1C42491F" w14:textId="77777777" w:rsidTr="00787A85">
        <w:trPr>
          <w:trHeight w:val="288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B86C0B6" w14:textId="77777777" w:rsidR="00787A85" w:rsidRPr="00787A85" w:rsidRDefault="00787A85" w:rsidP="00787A8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      </w:t>
            </w:r>
            <w:r w:rsidRPr="00787A85">
              <w:rPr>
                <w:rFonts w:ascii="Arial" w:eastAsia="Times New Roman" w:hAnsi="Arial" w:cs="Arial"/>
                <w:color w:val="FF0000"/>
                <w:sz w:val="20"/>
                <w:szCs w:val="20"/>
                <w:lang w:eastAsia="pt-BR"/>
              </w:rPr>
              <w:t xml:space="preserve"> DTD</w:t>
            </w: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non-Finnish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B9BE7E7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3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71C4C6E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3ACE4B0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0ACE0DC8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DF35CF8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6</w:t>
            </w:r>
          </w:p>
        </w:tc>
      </w:tr>
      <w:tr w:rsidR="00787A85" w:rsidRPr="00787A85" w14:paraId="08B636D9" w14:textId="77777777" w:rsidTr="00787A85">
        <w:trPr>
          <w:trHeight w:val="288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5FBF87D" w14:textId="77777777" w:rsidR="00787A85" w:rsidRPr="00787A85" w:rsidRDefault="00787A85" w:rsidP="00787A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rME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E789F2A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7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47EDA3D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6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18710AD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4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597B7BC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8705693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787A85" w:rsidRPr="00787A85" w14:paraId="23F82695" w14:textId="77777777" w:rsidTr="00787A85">
        <w:trPr>
          <w:trHeight w:val="288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162D69B" w14:textId="77777777" w:rsidR="00787A85" w:rsidRPr="00787A85" w:rsidRDefault="00787A85" w:rsidP="00787A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ACG-1B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7CFE5DA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DB1CB76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08D763F5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A226BAB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5896BC5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</w:t>
            </w:r>
          </w:p>
        </w:tc>
      </w:tr>
      <w:tr w:rsidR="00787A85" w:rsidRPr="00787A85" w14:paraId="7EE714D7" w14:textId="77777777" w:rsidTr="00787A85">
        <w:trPr>
          <w:trHeight w:val="288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01ECD695" w14:textId="77777777" w:rsidR="00787A85" w:rsidRPr="00787A85" w:rsidRDefault="00787A85" w:rsidP="00787A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AO-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5F0CB4C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1B41328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44FA957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F205734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6BE559B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2</w:t>
            </w:r>
          </w:p>
        </w:tc>
      </w:tr>
      <w:tr w:rsidR="00787A85" w:rsidRPr="00787A85" w14:paraId="6B83AF9C" w14:textId="77777777" w:rsidTr="00787A85">
        <w:trPr>
          <w:trHeight w:val="288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02176DED" w14:textId="77777777" w:rsidR="00787A85" w:rsidRPr="00787A85" w:rsidRDefault="00787A85" w:rsidP="00787A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pt-BR"/>
              </w:rPr>
              <w:t>DTD</w:t>
            </w:r>
            <w:r w:rsidRPr="00787A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/rMED/DBQ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7E0CD47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62FEEC4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7E7BB1B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001D5D8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175B3E9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787A85" w:rsidRPr="00787A85" w14:paraId="6F9060FE" w14:textId="77777777" w:rsidTr="00787A85">
        <w:trPr>
          <w:trHeight w:val="288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5F4D5D4" w14:textId="77777777" w:rsidR="00787A85" w:rsidRPr="00787A85" w:rsidRDefault="00787A85" w:rsidP="00787A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pt-BR"/>
              </w:rPr>
              <w:t>DTD</w:t>
            </w:r>
            <w:r w:rsidRPr="00787A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/DBQ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0CBBFE0F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30E4956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6203172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C15CE03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B8D1CA2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  <w:tr w:rsidR="00787A85" w:rsidRPr="00787A85" w14:paraId="6E18E84D" w14:textId="77777777" w:rsidTr="00787A85">
        <w:trPr>
          <w:trHeight w:val="288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0E5F114" w14:textId="77777777" w:rsidR="00787A85" w:rsidRPr="00787A85" w:rsidRDefault="00787A85" w:rsidP="00787A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rMED/DBQ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05E4908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C249DA9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3C1297F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461C374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5941C93" w14:textId="77777777" w:rsidR="00787A85" w:rsidRPr="00787A85" w:rsidRDefault="00787A85" w:rsidP="00787A8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787A85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</w:t>
            </w:r>
          </w:p>
        </w:tc>
      </w:tr>
    </w:tbl>
    <w:p w14:paraId="27A1996D" w14:textId="77777777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54B0CD30" w14:textId="1DBC8999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64F78048" w14:textId="77777777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0DF6FDD4" w14:textId="577462B0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26FAEE61" w14:textId="0397BD0F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6F3C964E" w14:textId="77777777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3D46FBD5" w14:textId="18F5000D" w:rsidR="00F528A4" w:rsidRDefault="00F528A4" w:rsidP="007737F1">
      <w:pPr>
        <w:rPr>
          <w:b/>
          <w:bCs/>
          <w:color w:val="000000" w:themeColor="text1"/>
          <w:sz w:val="24"/>
          <w:szCs w:val="24"/>
        </w:rPr>
      </w:pPr>
    </w:p>
    <w:p w14:paraId="0A0FA5FA" w14:textId="155F2497" w:rsidR="00163B1A" w:rsidRDefault="00163B1A" w:rsidP="007737F1">
      <w:pPr>
        <w:rPr>
          <w:b/>
          <w:bCs/>
          <w:color w:val="000000" w:themeColor="text1"/>
          <w:sz w:val="24"/>
          <w:szCs w:val="24"/>
        </w:rPr>
      </w:pPr>
    </w:p>
    <w:p w14:paraId="7E0B743E" w14:textId="187761FE" w:rsidR="00163B1A" w:rsidRDefault="00163B1A" w:rsidP="007737F1">
      <w:pPr>
        <w:rPr>
          <w:b/>
          <w:bCs/>
          <w:color w:val="000000" w:themeColor="text1"/>
          <w:sz w:val="24"/>
          <w:szCs w:val="24"/>
        </w:rPr>
      </w:pPr>
    </w:p>
    <w:p w14:paraId="36F6FD4E" w14:textId="3C605D5F" w:rsidR="00163B1A" w:rsidRDefault="00163B1A" w:rsidP="007737F1">
      <w:pPr>
        <w:rPr>
          <w:b/>
          <w:bCs/>
          <w:color w:val="000000" w:themeColor="text1"/>
          <w:sz w:val="24"/>
          <w:szCs w:val="24"/>
        </w:rPr>
      </w:pPr>
    </w:p>
    <w:p w14:paraId="57EADCA7" w14:textId="681FD605" w:rsidR="00163B1A" w:rsidRDefault="00163B1A" w:rsidP="007737F1">
      <w:pPr>
        <w:rPr>
          <w:b/>
          <w:bCs/>
          <w:color w:val="000000" w:themeColor="text1"/>
          <w:sz w:val="24"/>
          <w:szCs w:val="24"/>
        </w:rPr>
      </w:pPr>
    </w:p>
    <w:p w14:paraId="2862787A" w14:textId="64B4A10E" w:rsidR="00163B1A" w:rsidRDefault="00163B1A" w:rsidP="007737F1">
      <w:pPr>
        <w:rPr>
          <w:b/>
          <w:bCs/>
          <w:color w:val="000000" w:themeColor="text1"/>
          <w:sz w:val="24"/>
          <w:szCs w:val="24"/>
        </w:rPr>
      </w:pPr>
    </w:p>
    <w:p w14:paraId="009393E5" w14:textId="389D6AB2" w:rsidR="00163B1A" w:rsidRDefault="00163B1A" w:rsidP="007737F1">
      <w:pPr>
        <w:rPr>
          <w:b/>
          <w:bCs/>
          <w:color w:val="000000" w:themeColor="text1"/>
          <w:sz w:val="24"/>
          <w:szCs w:val="24"/>
        </w:rPr>
      </w:pPr>
    </w:p>
    <w:p w14:paraId="0A12F27B" w14:textId="55345C08" w:rsidR="00163B1A" w:rsidRDefault="00163B1A" w:rsidP="007737F1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lastRenderedPageBreak/>
        <w:t>References used in the review</w:t>
      </w:r>
    </w:p>
    <w:p w14:paraId="673A5E48" w14:textId="77777777" w:rsidR="00B42210" w:rsidRDefault="00B42210" w:rsidP="007737F1">
      <w:pPr>
        <w:rPr>
          <w:b/>
          <w:bCs/>
          <w:color w:val="000000" w:themeColor="text1"/>
          <w:sz w:val="24"/>
          <w:szCs w:val="24"/>
        </w:rPr>
      </w:pPr>
    </w:p>
    <w:p w14:paraId="3BC4C6D8" w14:textId="564D5159" w:rsidR="00B42210" w:rsidRDefault="00B42210" w:rsidP="00163B1A">
      <w:pPr>
        <w:suppressLineNumbers/>
        <w:spacing w:after="0" w:line="240" w:lineRule="auto"/>
        <w:ind w:left="360"/>
        <w:rPr>
          <w:rFonts w:ascii="Cambria" w:hAnsi="Cambria" w:cs="Segoe UI"/>
          <w:color w:val="212121"/>
          <w:sz w:val="24"/>
          <w:szCs w:val="24"/>
          <w:shd w:val="clear" w:color="auto" w:fill="FFFFFF"/>
        </w:rPr>
      </w:pPr>
      <w:r>
        <w:rPr>
          <w:rFonts w:ascii="Cambria" w:hAnsi="Cambria" w:cs="Segoe UI"/>
          <w:color w:val="212121"/>
          <w:sz w:val="24"/>
          <w:szCs w:val="24"/>
          <w:shd w:val="clear" w:color="auto" w:fill="FFFFFF"/>
        </w:rPr>
        <w:t xml:space="preserve">Barreda-Bonis, AC, Barraza-García J, Parrón M, Pastro I, Heath KE, González-Casado I. Multiple SLC26A2 mutations occurring in a three-generational family. Eur J Med Genet 2018; 61:24-28. </w:t>
      </w:r>
      <w:r w:rsidR="00465EED">
        <w:fldChar w:fldCharType="begin"/>
      </w:r>
      <w:r w:rsidR="00465EED">
        <w:instrText xml:space="preserve"> HYPERLINK "https://doi.org/10.1016/j.ejmg.2017.10.007" \t "_blank" \o "Persistent link using digital object identifier" </w:instrText>
      </w:r>
      <w:r w:rsidR="00465EED">
        <w:fldChar w:fldCharType="separate"/>
      </w:r>
      <w:r w:rsidRPr="00B42210">
        <w:rPr>
          <w:rStyle w:val="Hyperlink"/>
          <w:rFonts w:ascii="Cambria" w:hAnsi="Cambria" w:cs="Arial"/>
          <w:color w:val="262626" w:themeColor="text1" w:themeTint="D9"/>
          <w:sz w:val="24"/>
          <w:szCs w:val="24"/>
          <w:u w:val="none"/>
        </w:rPr>
        <w:t>https://doi.org/10.1016/j.ejmg.2017.10.007</w:t>
      </w:r>
      <w:r w:rsidR="00465EED">
        <w:rPr>
          <w:rStyle w:val="Hyperlink"/>
          <w:rFonts w:ascii="Cambria" w:hAnsi="Cambria" w:cs="Arial"/>
          <w:color w:val="262626" w:themeColor="text1" w:themeTint="D9"/>
          <w:sz w:val="24"/>
          <w:szCs w:val="24"/>
          <w:u w:val="none"/>
        </w:rPr>
        <w:fldChar w:fldCharType="end"/>
      </w:r>
    </w:p>
    <w:p w14:paraId="7822EC43" w14:textId="77777777" w:rsidR="00B42210" w:rsidRDefault="00B42210" w:rsidP="00163B1A">
      <w:pPr>
        <w:suppressLineNumbers/>
        <w:spacing w:after="0" w:line="240" w:lineRule="auto"/>
        <w:ind w:left="360"/>
        <w:rPr>
          <w:rFonts w:ascii="Cambria" w:hAnsi="Cambria" w:cs="Segoe UI"/>
          <w:color w:val="212121"/>
          <w:sz w:val="24"/>
          <w:szCs w:val="24"/>
          <w:shd w:val="clear" w:color="auto" w:fill="FFFFFF"/>
        </w:rPr>
      </w:pPr>
    </w:p>
    <w:p w14:paraId="50C1C3F2" w14:textId="453FCDBE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</w:rPr>
      </w:pPr>
      <w:r w:rsidRPr="00F322E0">
        <w:rPr>
          <w:rFonts w:ascii="Cambria" w:hAnsi="Cambria" w:cs="Segoe UI"/>
          <w:color w:val="212121"/>
          <w:sz w:val="24"/>
          <w:szCs w:val="24"/>
          <w:shd w:val="clear" w:color="auto" w:fill="FFFFFF"/>
        </w:rPr>
        <w:t>Ballhausen D, Bonafé L, Terhal P, Unger SL, Bellus G, Classen M, et al. Recessive multiple epiphyseal dysplasia (rMED): phenotype delineation in eighteen homozygotes for DTDST mutation R279W. </w:t>
      </w:r>
      <w:r w:rsidRPr="00F322E0">
        <w:rPr>
          <w:rFonts w:ascii="Cambria" w:hAnsi="Cambria" w:cs="Segoe UI"/>
          <w:iCs/>
          <w:color w:val="212121"/>
          <w:sz w:val="24"/>
          <w:szCs w:val="24"/>
          <w:shd w:val="clear" w:color="auto" w:fill="FFFFFF"/>
        </w:rPr>
        <w:t>J Med Genet</w:t>
      </w:r>
      <w:r w:rsidRPr="00F322E0">
        <w:rPr>
          <w:rFonts w:ascii="Cambria" w:hAnsi="Cambria" w:cs="Segoe UI"/>
          <w:color w:val="212121"/>
          <w:sz w:val="24"/>
          <w:szCs w:val="24"/>
          <w:shd w:val="clear" w:color="auto" w:fill="FFFFFF"/>
        </w:rPr>
        <w:t>. 2003;40(1):65-71. https://doi.org/10.1136/jmg.40.1.65</w:t>
      </w:r>
    </w:p>
    <w:p w14:paraId="3487053D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</w:rPr>
      </w:pPr>
    </w:p>
    <w:p w14:paraId="3AE0C556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</w:rPr>
      </w:pPr>
      <w:r w:rsidRPr="00F322E0">
        <w:rPr>
          <w:rFonts w:ascii="Cambria" w:hAnsi="Cambria" w:cs="Segoe UI"/>
          <w:color w:val="212121"/>
          <w:sz w:val="24"/>
          <w:szCs w:val="24"/>
          <w:shd w:val="clear" w:color="auto" w:fill="FFFFFF"/>
        </w:rPr>
        <w:t>Barbosa M, Sousa AB, Medeira A, Lourenço T, Saraiva J, Pinto-Basto J, et al. Clinical and molecular characterization of Diastrophic Dysplasia in the Portuguese population. </w:t>
      </w:r>
      <w:r w:rsidRPr="00F322E0">
        <w:rPr>
          <w:rFonts w:ascii="Cambria" w:hAnsi="Cambria" w:cs="Segoe UI"/>
          <w:iCs/>
          <w:color w:val="212121"/>
          <w:sz w:val="24"/>
          <w:szCs w:val="24"/>
          <w:shd w:val="clear" w:color="auto" w:fill="FFFFFF"/>
        </w:rPr>
        <w:t>Clin Genet</w:t>
      </w:r>
      <w:r w:rsidRPr="00F322E0">
        <w:rPr>
          <w:rFonts w:ascii="Cambria" w:hAnsi="Cambria" w:cs="Segoe UI"/>
          <w:color w:val="212121"/>
          <w:sz w:val="24"/>
          <w:szCs w:val="24"/>
          <w:shd w:val="clear" w:color="auto" w:fill="FFFFFF"/>
        </w:rPr>
        <w:t>. 2011;80(6):550-7. https://doi.org/10.1111/j.1399-0004.2010.01595.x</w:t>
      </w:r>
    </w:p>
    <w:p w14:paraId="5BFF355A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</w:rPr>
      </w:pPr>
    </w:p>
    <w:p w14:paraId="68AEB7FA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Segoe UI" w:hAnsi="Segoe UI" w:cs="Segoe UI"/>
          <w:color w:val="212121"/>
          <w:shd w:val="clear" w:color="auto" w:fill="FFFFFF"/>
        </w:rPr>
      </w:pPr>
      <w:r w:rsidRPr="00F322E0">
        <w:rPr>
          <w:rFonts w:ascii="Cambria" w:hAnsi="Cambria"/>
          <w:sz w:val="24"/>
          <w:szCs w:val="24"/>
        </w:rPr>
        <w:t xml:space="preserve">Bonafé L, Hästbacka J, de la Chapelle A, Campos-Xavier AB, Chiesa C, Superti-Furga A, et al. </w:t>
      </w:r>
      <w:r w:rsidRPr="00F322E0">
        <w:rPr>
          <w:rFonts w:ascii="Cambria" w:hAnsi="Cambria"/>
          <w:sz w:val="24"/>
          <w:szCs w:val="24"/>
          <w:lang w:val="en-GB"/>
        </w:rPr>
        <w:t xml:space="preserve">A novel mutation in the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ulfate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transporter gene SLC26A2 (DTDST) specific to the Finnish population causes de la Chapelle dysplasia. </w:t>
      </w:r>
      <w:r w:rsidRPr="00F322E0">
        <w:rPr>
          <w:rFonts w:ascii="Cambria" w:hAnsi="Cambria"/>
          <w:sz w:val="24"/>
          <w:szCs w:val="24"/>
        </w:rPr>
        <w:t>J Med Genet 2008;45(12):827–1.</w:t>
      </w:r>
      <w:r w:rsidRPr="00F322E0">
        <w:rPr>
          <w:rFonts w:ascii="Cambria" w:hAnsi="Cambria" w:cs="Segoe UI"/>
          <w:color w:val="212121"/>
          <w:sz w:val="24"/>
          <w:szCs w:val="24"/>
          <w:shd w:val="clear" w:color="auto" w:fill="FFFFFF"/>
        </w:rPr>
        <w:t xml:space="preserve"> https://doi.org/10.1136/jmg.2007.057158</w:t>
      </w:r>
    </w:p>
    <w:p w14:paraId="11D4DC72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2E19C719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  <w:lang w:val="en-GB"/>
        </w:rPr>
        <w:t xml:space="preserve">Cai G, Nakayama M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Hiraki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Y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Ozono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K. Mutational analysis of the DTDST gene in a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fetus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with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achondrogenesis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type 1B. Am J Med Genet 1998;78(1):58–60.</w:t>
      </w:r>
    </w:p>
    <w:p w14:paraId="2DF7E113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19826B53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  <w:lang w:val="en-GB"/>
        </w:rPr>
        <w:t xml:space="preserve">Cho TJ, Kim Ok-H, Lee HR, Shin SJ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Yoo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WJ, Park WY, et al. Autosomal Recessive Multiple Epiphyseal Dysplasia in a Korean Girl Caused by Novel Compound Heterozygous Mutations in the DTDST (SLC26A2) Gene. Korean Med Sci 2010;25(7):1105-8. https://doi.org/10.3346/jkms.2010.25.7.1105</w:t>
      </w:r>
    </w:p>
    <w:p w14:paraId="3B5C0553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54452781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proofErr w:type="spellStart"/>
      <w:r w:rsidRPr="00F322E0">
        <w:rPr>
          <w:rFonts w:ascii="Cambria" w:hAnsi="Cambria"/>
          <w:sz w:val="24"/>
          <w:szCs w:val="24"/>
          <w:lang w:val="en-GB"/>
        </w:rPr>
        <w:t>Czarny-Ratajczak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M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Lohiniv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J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Rogal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P, Kozlowski K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Perälä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M, Carter L, et al. A mutation in COL9A1 causes multiple epiphyseal dysplasia: further evidence for locus heterogeneity. Am J Hum Genet A 2001;69(5):969–80. https://doi.org/10.1086/324023</w:t>
      </w:r>
    </w:p>
    <w:p w14:paraId="7C095E58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</w:p>
    <w:p w14:paraId="0E75580C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proofErr w:type="spellStart"/>
      <w:r w:rsidRPr="00F322E0">
        <w:rPr>
          <w:rFonts w:ascii="Cambria" w:hAnsi="Cambria"/>
          <w:sz w:val="24"/>
          <w:szCs w:val="24"/>
          <w:lang w:val="en-GB"/>
        </w:rPr>
        <w:t>Czarny-Ratajczak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M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Bieganski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T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Rogal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P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Glowacki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M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Trzeciak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T, Kozlowski K. New intermediate phenotype between MED and DD caused by compound heterozygous mutations in the DTDST gene. Am J Med Genet A 2010;152</w:t>
      </w:r>
      <w:proofErr w:type="gramStart"/>
      <w:r w:rsidRPr="00F322E0">
        <w:rPr>
          <w:rFonts w:ascii="Cambria" w:hAnsi="Cambria"/>
          <w:sz w:val="24"/>
          <w:szCs w:val="24"/>
          <w:lang w:val="en-GB"/>
        </w:rPr>
        <w:t>A(</w:t>
      </w:r>
      <w:proofErr w:type="gramEnd"/>
      <w:r w:rsidRPr="00F322E0">
        <w:rPr>
          <w:rFonts w:ascii="Cambria" w:hAnsi="Cambria"/>
          <w:sz w:val="24"/>
          <w:szCs w:val="24"/>
          <w:lang w:val="en-GB"/>
        </w:rPr>
        <w:t>12):3036-42. https://doi.org/10.1002/ajmg.a.33707</w:t>
      </w:r>
    </w:p>
    <w:p w14:paraId="46BF846C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3C4808B0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465EED">
        <w:rPr>
          <w:rFonts w:ascii="Cambria" w:hAnsi="Cambria"/>
          <w:sz w:val="24"/>
          <w:szCs w:val="24"/>
          <w:lang w:val="de-CH"/>
        </w:rPr>
        <w:t xml:space="preserve">Dwyer E, Hyland J, Modaff P, Pauli RM. </w:t>
      </w:r>
      <w:r w:rsidRPr="00F322E0">
        <w:rPr>
          <w:rFonts w:ascii="Cambria" w:hAnsi="Cambria"/>
          <w:sz w:val="24"/>
          <w:szCs w:val="24"/>
          <w:lang w:val="en-GB"/>
        </w:rPr>
        <w:t xml:space="preserve">Genotype-phenotype correlation in DTDST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dysplasias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>: Atelosteogenesis type II and diastrophic dysplasia variant in one family. Am J Med Genet A 2010;152</w:t>
      </w:r>
      <w:proofErr w:type="gramStart"/>
      <w:r w:rsidRPr="00F322E0">
        <w:rPr>
          <w:rFonts w:ascii="Cambria" w:hAnsi="Cambria"/>
          <w:sz w:val="24"/>
          <w:szCs w:val="24"/>
          <w:lang w:val="en-GB"/>
        </w:rPr>
        <w:t>A(</w:t>
      </w:r>
      <w:proofErr w:type="gramEnd"/>
      <w:r w:rsidRPr="00F322E0">
        <w:rPr>
          <w:rFonts w:ascii="Cambria" w:hAnsi="Cambria"/>
          <w:sz w:val="24"/>
          <w:szCs w:val="24"/>
          <w:lang w:val="en-GB"/>
        </w:rPr>
        <w:t>12):3043-50. https://doi.org/10.1002/ajmg.a.33736</w:t>
      </w:r>
    </w:p>
    <w:p w14:paraId="32821F88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450064D8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proofErr w:type="spellStart"/>
      <w:r w:rsidRPr="00F322E0">
        <w:rPr>
          <w:rFonts w:ascii="Cambria" w:hAnsi="Cambria"/>
          <w:sz w:val="24"/>
          <w:szCs w:val="24"/>
          <w:lang w:val="en-GB"/>
        </w:rPr>
        <w:t>Hastback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J, de la Chapelle A, Mahtani MM, Clines G, Reeve-Daly MP, Daly M, et al. The diastrophic dysplasia gene encodes a novel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ulfate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transporter: positional cloning by fine-structure linkage disequilibrium mapping. Cell 1994;78(6):1073–87. https://doi.org/10.1016/0092-8674(94)90281-x</w:t>
      </w:r>
    </w:p>
    <w:p w14:paraId="3B299467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</w:p>
    <w:p w14:paraId="452EF667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proofErr w:type="spellStart"/>
      <w:r w:rsidRPr="00F322E0">
        <w:rPr>
          <w:rFonts w:ascii="Cambria" w:hAnsi="Cambria"/>
          <w:sz w:val="24"/>
          <w:szCs w:val="24"/>
          <w:lang w:val="en-GB"/>
        </w:rPr>
        <w:lastRenderedPageBreak/>
        <w:t>Hästback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J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uperti-Furg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A, Wilcox WR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Rimoin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DL, Cohn DH, et al. Atelosteogenesis type II is caused by mutations in the diastrophic dysplasia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ulfate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-transporter gene (DTDST): evidence for a phenotypic series involving three chondrodysplasias. Am J Hum Genet 1996;58(2):255-62. </w:t>
      </w:r>
    </w:p>
    <w:p w14:paraId="35AFB618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color w:val="FF0000"/>
          <w:sz w:val="24"/>
          <w:szCs w:val="24"/>
          <w:lang w:val="en-GB"/>
        </w:rPr>
      </w:pPr>
    </w:p>
    <w:p w14:paraId="30E9870B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proofErr w:type="spellStart"/>
      <w:r w:rsidRPr="00F322E0">
        <w:rPr>
          <w:rFonts w:ascii="Cambria" w:hAnsi="Cambria"/>
          <w:sz w:val="24"/>
          <w:szCs w:val="24"/>
          <w:lang w:val="en-GB"/>
        </w:rPr>
        <w:t>Hastback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J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Kerrebrock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A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Mokkal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K, Clines G, Lovett M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Kaitil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I, et al. Identification of the Finnish founder mutation for diastrophic dysplasia (DTD). European Journal of Human Genetics 1999;7(6):664–70. https://doi.org/10.1038/sj.ejhg.5200361</w:t>
      </w:r>
    </w:p>
    <w:p w14:paraId="09EE800D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1DB3180A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465EED">
        <w:rPr>
          <w:rFonts w:ascii="Cambria" w:hAnsi="Cambria"/>
          <w:sz w:val="24"/>
          <w:szCs w:val="24"/>
          <w:lang w:val="de-CH"/>
        </w:rPr>
        <w:t xml:space="preserve">Hinrichs T, Superti-Furga A, Scheiderer WD, Bonafé L, Brenner RE. </w:t>
      </w:r>
      <w:r w:rsidRPr="00F322E0">
        <w:rPr>
          <w:rFonts w:ascii="Cambria" w:hAnsi="Cambria"/>
          <w:sz w:val="24"/>
          <w:szCs w:val="24"/>
          <w:lang w:val="en-GB"/>
        </w:rPr>
        <w:t>Recessive multiple epiphyseal dysplasia (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rMED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) with homozygosity for C653S mutation in the DTDST gene - Phenotype, molecular </w:t>
      </w:r>
      <w:proofErr w:type="gramStart"/>
      <w:r w:rsidRPr="00F322E0">
        <w:rPr>
          <w:rFonts w:ascii="Cambria" w:hAnsi="Cambria"/>
          <w:sz w:val="24"/>
          <w:szCs w:val="24"/>
          <w:lang w:val="en-GB"/>
        </w:rPr>
        <w:t>diagnosis</w:t>
      </w:r>
      <w:proofErr w:type="gramEnd"/>
      <w:r w:rsidRPr="00F322E0">
        <w:rPr>
          <w:rFonts w:ascii="Cambria" w:hAnsi="Cambria"/>
          <w:sz w:val="24"/>
          <w:szCs w:val="24"/>
          <w:lang w:val="en-GB"/>
        </w:rPr>
        <w:t xml:space="preserve"> and surgical treatment of habitual dislocation of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multilayered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patella: Case report. BMC Musculoskeletal Disorders 2010;3(11):110. https://doi.org/10.1186/1471-2474-11-110</w:t>
      </w:r>
    </w:p>
    <w:p w14:paraId="7AADFCA3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7FC20494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color w:val="000000" w:themeColor="text1"/>
          <w:sz w:val="24"/>
          <w:szCs w:val="24"/>
          <w:lang w:val="en-GB"/>
        </w:rPr>
      </w:pPr>
      <w:proofErr w:type="spellStart"/>
      <w:r w:rsidRPr="00F322E0">
        <w:rPr>
          <w:rFonts w:ascii="Cambria" w:hAnsi="Cambria"/>
          <w:color w:val="000000" w:themeColor="text1"/>
          <w:sz w:val="24"/>
          <w:szCs w:val="24"/>
          <w:lang w:val="en-GB"/>
        </w:rPr>
        <w:t>Honório</w:t>
      </w:r>
      <w:proofErr w:type="spellEnd"/>
      <w:r w:rsidRPr="00F322E0">
        <w:rPr>
          <w:rFonts w:ascii="Cambria" w:hAnsi="Cambria"/>
          <w:color w:val="000000" w:themeColor="text1"/>
          <w:sz w:val="24"/>
          <w:szCs w:val="24"/>
          <w:lang w:val="en-GB"/>
        </w:rPr>
        <w:t xml:space="preserve"> JC, Bruns RF, </w:t>
      </w:r>
      <w:proofErr w:type="spellStart"/>
      <w:r w:rsidRPr="00F322E0">
        <w:rPr>
          <w:rFonts w:ascii="Cambria" w:hAnsi="Cambria"/>
          <w:color w:val="000000" w:themeColor="text1"/>
          <w:sz w:val="24"/>
          <w:szCs w:val="24"/>
          <w:lang w:val="en-GB"/>
        </w:rPr>
        <w:t>Gründtner</w:t>
      </w:r>
      <w:proofErr w:type="spellEnd"/>
      <w:r w:rsidRPr="00F322E0">
        <w:rPr>
          <w:rFonts w:ascii="Cambria" w:hAnsi="Cambria"/>
          <w:color w:val="000000" w:themeColor="text1"/>
          <w:sz w:val="24"/>
          <w:szCs w:val="24"/>
          <w:lang w:val="en-GB"/>
        </w:rPr>
        <w:t xml:space="preserve"> LF, </w:t>
      </w:r>
      <w:proofErr w:type="spellStart"/>
      <w:r w:rsidRPr="00F322E0">
        <w:rPr>
          <w:rFonts w:ascii="Cambria" w:hAnsi="Cambria"/>
          <w:color w:val="000000" w:themeColor="text1"/>
          <w:sz w:val="24"/>
          <w:szCs w:val="24"/>
          <w:lang w:val="en-GB"/>
        </w:rPr>
        <w:t>Raskin</w:t>
      </w:r>
      <w:proofErr w:type="spellEnd"/>
      <w:r w:rsidRPr="00F322E0">
        <w:rPr>
          <w:rFonts w:ascii="Cambria" w:hAnsi="Cambria"/>
          <w:color w:val="000000" w:themeColor="text1"/>
          <w:sz w:val="24"/>
          <w:szCs w:val="24"/>
          <w:lang w:val="en-GB"/>
        </w:rPr>
        <w:t xml:space="preserve"> S, Ferrari LP, Araujo Júnior E, et al. Diastrophic dysplasia: prenatal diagnosis and review of the literature. Sao Paulo Med J 2013;131(2):127-32. https://doi.org/10.1590/S1516-31802013000100024</w:t>
      </w:r>
    </w:p>
    <w:p w14:paraId="51369C46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371602AC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</w:rPr>
      </w:pPr>
      <w:r w:rsidRPr="00F322E0">
        <w:rPr>
          <w:rFonts w:ascii="Cambria" w:hAnsi="Cambria"/>
          <w:sz w:val="24"/>
          <w:szCs w:val="24"/>
          <w:lang w:val="en-GB"/>
        </w:rPr>
        <w:t xml:space="preserve">Jackson GC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Mittaz-Crettol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L, Taylor JA, Mortier GR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pranger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J.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Pseudoachondroplasi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and multiple epiphyseal dysplasia: a 7-year comprehensive analysis of the known disease genes identify novel and recurrent mutations and provides an accurate assessment of their relative contribution. </w:t>
      </w:r>
      <w:r w:rsidRPr="00F322E0">
        <w:rPr>
          <w:rFonts w:ascii="Cambria" w:hAnsi="Cambria"/>
          <w:sz w:val="24"/>
          <w:szCs w:val="24"/>
        </w:rPr>
        <w:t>Hum Mutat 2011;33(1):144-57. https://doi.org/10.1002/humu.21611</w:t>
      </w:r>
    </w:p>
    <w:p w14:paraId="627140C5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</w:rPr>
      </w:pPr>
    </w:p>
    <w:p w14:paraId="2DCEBFED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proofErr w:type="spellStart"/>
      <w:r w:rsidRPr="00F322E0">
        <w:rPr>
          <w:rFonts w:ascii="Cambria" w:hAnsi="Cambria"/>
          <w:sz w:val="24"/>
          <w:szCs w:val="24"/>
          <w:lang w:val="en-GB"/>
        </w:rPr>
        <w:t>Jakkul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E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Mäkitie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O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Czarny-Ratajczak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M, Jackson GC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Damignani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R,</w:t>
      </w:r>
      <w:r w:rsidRPr="00F322E0">
        <w:rPr>
          <w:rFonts w:ascii="Cambria" w:hAnsi="Cambria" w:cs="Segoe UI"/>
          <w:color w:val="212121"/>
          <w:sz w:val="24"/>
          <w:szCs w:val="24"/>
          <w:shd w:val="clear" w:color="auto" w:fill="FFFFFF"/>
        </w:rPr>
        <w:t xml:space="preserve"> Briggs MD, </w:t>
      </w:r>
      <w:r w:rsidRPr="00F322E0">
        <w:rPr>
          <w:rFonts w:ascii="Cambria" w:hAnsi="Cambria"/>
          <w:sz w:val="24"/>
          <w:szCs w:val="24"/>
          <w:lang w:val="en-GB"/>
        </w:rPr>
        <w:t xml:space="preserve">et al. Mutations in the known genes are not the major cause of MED; distinctive phenotypic entities among patients with no identified mutations.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Eur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J Hum Genet 2005;13(3):292–301. https://doi.org/10.1038/sj.ejhg.5201314</w:t>
      </w:r>
    </w:p>
    <w:p w14:paraId="6FA5B253" w14:textId="77777777" w:rsidR="00163B1A" w:rsidRPr="00F322E0" w:rsidRDefault="00163B1A" w:rsidP="00163B1A">
      <w:pPr>
        <w:suppressLineNumbers/>
        <w:spacing w:after="0" w:line="240" w:lineRule="auto"/>
        <w:ind w:firstLine="360"/>
        <w:rPr>
          <w:rFonts w:ascii="Cambria" w:hAnsi="Cambria" w:cs="Calibri"/>
          <w:color w:val="000000"/>
          <w:sz w:val="24"/>
          <w:szCs w:val="24"/>
        </w:rPr>
      </w:pPr>
    </w:p>
    <w:p w14:paraId="640743A4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</w:rPr>
        <w:t xml:space="preserve">Kausar M, Mäkitie RE, Toiviainen-Salo S, Ignatius J, Anees M, Mäkitie O. </w:t>
      </w:r>
      <w:r w:rsidRPr="00F322E0">
        <w:rPr>
          <w:rFonts w:ascii="Cambria" w:hAnsi="Cambria"/>
          <w:sz w:val="24"/>
          <w:szCs w:val="24"/>
          <w:lang w:val="en-GB"/>
        </w:rPr>
        <w:t xml:space="preserve">Recessive Multiple Epiphyseal Dysplasia - clinical characteristics caused by rare compound heterozygous SLC26A2 genotypes.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Eur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J Med Genet. 2019;62(11):103573. https://doi.org/10.1016/j.ejmg.2018.11.007</w:t>
      </w:r>
    </w:p>
    <w:p w14:paraId="05BAD14F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6AFC784C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  <w:lang w:val="en-GB"/>
        </w:rPr>
        <w:t xml:space="preserve">Kim OH, Park H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eong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MW, Cho TJ, Nishimura G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uperti-Furg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A, et al. Revisit of multiple epiphyseal dysplasia: ethnic difference in genotypes and comparison of radiographic features linked to the COMP and MATN3 genes. Am J Med Genet A 2011;155</w:t>
      </w:r>
      <w:proofErr w:type="gramStart"/>
      <w:r w:rsidRPr="00F322E0">
        <w:rPr>
          <w:rFonts w:ascii="Cambria" w:hAnsi="Cambria"/>
          <w:sz w:val="24"/>
          <w:szCs w:val="24"/>
          <w:lang w:val="en-GB"/>
        </w:rPr>
        <w:t>A(</w:t>
      </w:r>
      <w:proofErr w:type="gramEnd"/>
      <w:r w:rsidRPr="00F322E0">
        <w:rPr>
          <w:rFonts w:ascii="Cambria" w:hAnsi="Cambria"/>
          <w:sz w:val="24"/>
          <w:szCs w:val="24"/>
          <w:lang w:val="en-GB"/>
        </w:rPr>
        <w:t xml:space="preserve">11):2669–80. https://doi.org/10.1002/ajmg.a.34246  </w:t>
      </w:r>
    </w:p>
    <w:p w14:paraId="729FE914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</w:p>
    <w:p w14:paraId="123A9DCF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proofErr w:type="spellStart"/>
      <w:r w:rsidRPr="00F322E0">
        <w:rPr>
          <w:rFonts w:ascii="Cambria" w:hAnsi="Cambria"/>
          <w:sz w:val="24"/>
          <w:szCs w:val="24"/>
          <w:lang w:val="en-GB"/>
        </w:rPr>
        <w:t>Macías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-Gómez NM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Mégarbané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A, Leal-Ugarte E, Rodríguez-Rojas LX, Barros-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Núñez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P. Diastrophic dysplasia and atelosteogenesis type II as expression of compound heterozygosis: first report of a Mexican patient and genotype-phenotype correlation. Am J Med Genet A 2004;129</w:t>
      </w:r>
      <w:proofErr w:type="gramStart"/>
      <w:r w:rsidRPr="00F322E0">
        <w:rPr>
          <w:rFonts w:ascii="Cambria" w:hAnsi="Cambria"/>
          <w:sz w:val="24"/>
          <w:szCs w:val="24"/>
          <w:lang w:val="en-GB"/>
        </w:rPr>
        <w:t>A(</w:t>
      </w:r>
      <w:proofErr w:type="gramEnd"/>
      <w:r w:rsidRPr="00F322E0">
        <w:rPr>
          <w:rFonts w:ascii="Cambria" w:hAnsi="Cambria"/>
          <w:sz w:val="24"/>
          <w:szCs w:val="24"/>
          <w:lang w:val="en-GB"/>
        </w:rPr>
        <w:t>2):190-2. https://doi.org/10.1002/ajmg.a.30149</w:t>
      </w:r>
    </w:p>
    <w:p w14:paraId="6DC4DB39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341B0F6C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  <w:lang w:val="en-GB"/>
        </w:rPr>
        <w:t xml:space="preserve">Maeda K, Miyamoto Y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awaki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H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Karniski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LP, Nakashima E, Nishimura G, et al. A compound heterozygote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harboring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novel and recurrent DTDST mutations with intermediate phenotype between atelosteogenesis type II and diastrophic dysplasia. Am J Med Genet A 2006;140(11):1143–7. https://doi.org/10.1002/ajmg.a.31225</w:t>
      </w:r>
    </w:p>
    <w:p w14:paraId="0D2B6380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</w:rPr>
      </w:pPr>
    </w:p>
    <w:p w14:paraId="5494E0FE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</w:rPr>
      </w:pPr>
      <w:proofErr w:type="spellStart"/>
      <w:r w:rsidRPr="00F322E0">
        <w:rPr>
          <w:rFonts w:ascii="Cambria" w:hAnsi="Cambria"/>
          <w:sz w:val="24"/>
          <w:szCs w:val="24"/>
          <w:lang w:val="en-GB"/>
        </w:rPr>
        <w:lastRenderedPageBreak/>
        <w:t>Mäkitie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O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avarirayan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R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Bonafe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L, Robertson S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usic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M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uperti-Furg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A, et al. Autosomal recessive multiple epiphyseal dysplasia with homozygosity for C653S in the DTDST gene: Double-Layer Patella as a Reliable Sign. </w:t>
      </w:r>
      <w:r w:rsidRPr="00F322E0">
        <w:rPr>
          <w:rFonts w:ascii="Cambria" w:hAnsi="Cambria"/>
          <w:sz w:val="24"/>
          <w:szCs w:val="24"/>
        </w:rPr>
        <w:t>Am J Med Genet 122A 2003(3):187–92. https://doi.org/10.1002/ajmg.a.20282</w:t>
      </w:r>
    </w:p>
    <w:p w14:paraId="6E8852A7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</w:rPr>
      </w:pPr>
    </w:p>
    <w:p w14:paraId="7ED7BD76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</w:rPr>
        <w:t xml:space="preserve">Mäkitie O, Geiberger S, Horemuzova E, Hagenäs L, Moström E, Nordenskjöld M, et al. </w:t>
      </w:r>
      <w:r w:rsidRPr="00F322E0">
        <w:rPr>
          <w:rFonts w:ascii="Cambria" w:hAnsi="Cambria"/>
          <w:sz w:val="24"/>
          <w:szCs w:val="24"/>
          <w:lang w:val="en-GB"/>
        </w:rPr>
        <w:t>SLC26A2 disease spectrum in Sweden – high frequency of recessive multiple epiphyseal dysplasia (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rMED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>). Clin Genet 2015;87(3):273–8. https://doi.org/10.1111/cge.12371</w:t>
      </w:r>
    </w:p>
    <w:p w14:paraId="358C4E2E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</w:p>
    <w:p w14:paraId="62A00D5B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</w:rPr>
        <w:t xml:space="preserve">Martínez García M, Velez C, Fenollar-Cortés M, Bustamante A, Lorda-Sanchez I, Soriano-Guillén L, et al. </w:t>
      </w:r>
      <w:r w:rsidRPr="00F322E0">
        <w:rPr>
          <w:rFonts w:ascii="Cambria" w:hAnsi="Cambria"/>
          <w:sz w:val="24"/>
          <w:szCs w:val="24"/>
          <w:lang w:val="en-GB"/>
        </w:rPr>
        <w:t>Paternal isodisomy of chromosome 5 in a Patient with Recessive multiple Epiphyseal dysplasia. Am J Med Genet A 2014;164</w:t>
      </w:r>
      <w:proofErr w:type="gramStart"/>
      <w:r w:rsidRPr="00F322E0">
        <w:rPr>
          <w:rFonts w:ascii="Cambria" w:hAnsi="Cambria"/>
          <w:sz w:val="24"/>
          <w:szCs w:val="24"/>
          <w:lang w:val="en-GB"/>
        </w:rPr>
        <w:t>A(</w:t>
      </w:r>
      <w:proofErr w:type="gramEnd"/>
      <w:r w:rsidRPr="00F322E0">
        <w:rPr>
          <w:rFonts w:ascii="Cambria" w:hAnsi="Cambria"/>
          <w:sz w:val="24"/>
          <w:szCs w:val="24"/>
          <w:lang w:val="en-GB"/>
        </w:rPr>
        <w:t>4):1075-8. https://doi.org/10.1002/ajmg.a.36378</w:t>
      </w:r>
    </w:p>
    <w:p w14:paraId="312D4350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</w:rPr>
      </w:pPr>
    </w:p>
    <w:p w14:paraId="307C1314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</w:rPr>
        <w:t xml:space="preserve">Mattos EP, Magalhães JAA, Mittaz-Crettol L, Azambuja R, Okada L, Cavalcanti DP, et al. </w:t>
      </w:r>
      <w:r w:rsidRPr="00F322E0">
        <w:rPr>
          <w:rFonts w:ascii="Cambria" w:hAnsi="Cambria"/>
          <w:sz w:val="24"/>
          <w:szCs w:val="24"/>
          <w:lang w:val="en-GB"/>
        </w:rPr>
        <w:t xml:space="preserve">Atelosteogenesis Type 2/Diastrophic dysplasia phenotypic spectrum: from prenatal to preimplantation genetic diagnosis. Open Journal of Obstetrics and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Gynecology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2014;(4):399-404. </w:t>
      </w:r>
    </w:p>
    <w:p w14:paraId="22F4B6E4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21190D64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proofErr w:type="spellStart"/>
      <w:r w:rsidRPr="00F322E0">
        <w:rPr>
          <w:rFonts w:ascii="Cambria" w:hAnsi="Cambria"/>
          <w:sz w:val="24"/>
          <w:szCs w:val="24"/>
          <w:lang w:val="en-GB"/>
        </w:rPr>
        <w:t>Mégarbané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A, Haddad FA, Haddad-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Zebouni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S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Achram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M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Eich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G, Le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Merrer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M, et al. Homozygosity for a novel DTDST mutation in a child with a 'broad bone-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platyspondylic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>' variant of diastrophic dysplasia. Clin Genet 1999;56(1):71-6. https://doi.org/10.1034/j.1399-0004.1999.560110.x</w:t>
      </w:r>
    </w:p>
    <w:p w14:paraId="59237085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3FA08B30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 w:cs="Segoe UI"/>
          <w:color w:val="000000" w:themeColor="text1"/>
          <w:sz w:val="24"/>
          <w:szCs w:val="24"/>
          <w:shd w:val="clear" w:color="auto" w:fill="FFFFFF"/>
        </w:rPr>
      </w:pPr>
      <w:r w:rsidRPr="00F322E0">
        <w:rPr>
          <w:rFonts w:ascii="Cambria" w:hAnsi="Cambria" w:cs="Segoe UI"/>
          <w:color w:val="000000" w:themeColor="text1"/>
          <w:sz w:val="24"/>
          <w:szCs w:val="24"/>
          <w:shd w:val="clear" w:color="auto" w:fill="FFFFFF"/>
        </w:rPr>
        <w:t>Miller E, Blaser S, Miller S, Keating S, Thompson M,</w:t>
      </w:r>
      <w:r w:rsidRPr="00F322E0">
        <w:t xml:space="preserve"> </w:t>
      </w:r>
      <w:r w:rsidRPr="00F322E0">
        <w:rPr>
          <w:rFonts w:ascii="Cambria" w:hAnsi="Cambria" w:cs="Segoe UI"/>
          <w:color w:val="000000" w:themeColor="text1"/>
          <w:sz w:val="24"/>
          <w:szCs w:val="24"/>
          <w:shd w:val="clear" w:color="auto" w:fill="FFFFFF"/>
        </w:rPr>
        <w:t>Unger S, et al. Fetal MR imaging of atelosteogenesis type II (AO-II). </w:t>
      </w:r>
      <w:r w:rsidRPr="00F322E0">
        <w:rPr>
          <w:rFonts w:ascii="Cambria" w:hAnsi="Cambria" w:cs="Segoe UI"/>
          <w:iCs/>
          <w:color w:val="000000" w:themeColor="text1"/>
          <w:sz w:val="24"/>
          <w:szCs w:val="24"/>
          <w:shd w:val="clear" w:color="auto" w:fill="FFFFFF"/>
        </w:rPr>
        <w:t>Pediatr Radiol</w:t>
      </w:r>
      <w:r w:rsidRPr="00F322E0">
        <w:rPr>
          <w:rFonts w:ascii="Cambria" w:hAnsi="Cambria" w:cs="Segoe UI"/>
          <w:color w:val="000000" w:themeColor="text1"/>
          <w:sz w:val="24"/>
          <w:szCs w:val="24"/>
          <w:shd w:val="clear" w:color="auto" w:fill="FFFFFF"/>
        </w:rPr>
        <w:t> 2008;</w:t>
      </w:r>
      <w:r w:rsidRPr="00F322E0">
        <w:rPr>
          <w:rFonts w:ascii="Cambria" w:hAnsi="Cambria" w:cs="Segoe UI"/>
          <w:iCs/>
          <w:color w:val="000000" w:themeColor="text1"/>
          <w:sz w:val="24"/>
          <w:szCs w:val="24"/>
          <w:shd w:val="clear" w:color="auto" w:fill="FFFFFF"/>
        </w:rPr>
        <w:t>38</w:t>
      </w:r>
      <w:r w:rsidRPr="00F322E0">
        <w:rPr>
          <w:rFonts w:ascii="Cambria" w:hAnsi="Cambria" w:cs="Segoe UI"/>
          <w:color w:val="000000" w:themeColor="text1"/>
          <w:sz w:val="24"/>
          <w:szCs w:val="24"/>
          <w:shd w:val="clear" w:color="auto" w:fill="FFFFFF"/>
        </w:rPr>
        <w:t>(12):1345–9. https://doi.org/10.1007/s00247-008-0974-y</w:t>
      </w:r>
    </w:p>
    <w:p w14:paraId="0D08875C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color w:val="000000" w:themeColor="text1"/>
          <w:sz w:val="24"/>
          <w:szCs w:val="24"/>
          <w:lang w:val="en-GB"/>
        </w:rPr>
      </w:pPr>
    </w:p>
    <w:p w14:paraId="1B3D7C83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  <w:lang w:val="en-GB"/>
        </w:rPr>
        <w:t xml:space="preserve">Miyake A, Nishimura G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Futami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T, Ohashi H, Chiba K, Toyama Y, et al. A compound heterozygote of novel and recurrent DTDST mutations results in a novel intermediate phenotype of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Desbuquois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dysplasia, diastrophic dysplasia, and recessive form of multiple epiphyseal dysplasia. J Hum Genet 2008;53(8):764–8. https://doi.org/10.1007/s10038-008-0305-z</w:t>
      </w:r>
    </w:p>
    <w:p w14:paraId="20DE67E3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</w:rPr>
      </w:pPr>
    </w:p>
    <w:p w14:paraId="2F7DEB63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</w:rPr>
        <w:t xml:space="preserve">Panzer KM, Lachman R, Modaff P, Pauli RM. </w:t>
      </w:r>
      <w:r w:rsidRPr="00F322E0">
        <w:rPr>
          <w:rFonts w:ascii="Cambria" w:hAnsi="Cambria"/>
          <w:sz w:val="24"/>
          <w:szCs w:val="24"/>
          <w:lang w:val="en-GB"/>
        </w:rPr>
        <w:t xml:space="preserve">A phenotype intermediate between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Desbuquois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dysplasia and diastrophic dysplasia secondary to mutations in DTDST. Am J Med Genet Part </w:t>
      </w:r>
      <w:proofErr w:type="gramStart"/>
      <w:r w:rsidRPr="00F322E0">
        <w:rPr>
          <w:rFonts w:ascii="Cambria" w:hAnsi="Cambria"/>
          <w:sz w:val="24"/>
          <w:szCs w:val="24"/>
          <w:lang w:val="en-GB"/>
        </w:rPr>
        <w:t>A  2008</w:t>
      </w:r>
      <w:proofErr w:type="gramEnd"/>
      <w:r w:rsidRPr="00F322E0">
        <w:rPr>
          <w:rFonts w:ascii="Cambria" w:hAnsi="Cambria"/>
          <w:sz w:val="24"/>
          <w:szCs w:val="24"/>
          <w:lang w:val="en-GB"/>
        </w:rPr>
        <w:t>;146A:(22):2920–4. https://doi.org/10.1002/ajmg.a.32543</w:t>
      </w:r>
    </w:p>
    <w:p w14:paraId="0CBBF329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</w:rPr>
      </w:pPr>
    </w:p>
    <w:p w14:paraId="216C163B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</w:rPr>
      </w:pPr>
      <w:r w:rsidRPr="00F322E0">
        <w:rPr>
          <w:rFonts w:ascii="Cambria" w:hAnsi="Cambria"/>
          <w:sz w:val="24"/>
          <w:szCs w:val="24"/>
        </w:rPr>
        <w:t xml:space="preserve">Pineda T, Rossi A, Bonafè L, Superti-Furga A, Velasco HM. </w:t>
      </w:r>
      <w:r w:rsidRPr="00F322E0">
        <w:rPr>
          <w:rFonts w:ascii="Cambria" w:hAnsi="Cambria"/>
          <w:sz w:val="24"/>
          <w:szCs w:val="24"/>
          <w:lang w:val="en-GB"/>
        </w:rPr>
        <w:t xml:space="preserve">Report of a novel mutation in the SLC26A2 gene found in a Colombian adult patient with diastrophic dysplasia. </w:t>
      </w:r>
      <w:r w:rsidRPr="00F322E0">
        <w:rPr>
          <w:rFonts w:ascii="Cambria" w:hAnsi="Cambria"/>
          <w:sz w:val="24"/>
          <w:szCs w:val="24"/>
        </w:rPr>
        <w:t>Rev Fac Med 2013;61(3):255-9. Available from: http://www.scielo.org.co/scielo.php?script=sci_arttext&amp;pid=S0120-00112013000300005&amp;lng=en.</w:t>
      </w:r>
    </w:p>
    <w:p w14:paraId="4A9DA0F6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</w:rPr>
      </w:pPr>
    </w:p>
    <w:p w14:paraId="1C34DACE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</w:rPr>
        <w:t xml:space="preserve">Ramírez-Castro JL, Rada AMC, Henao BEM, Gaviria GCR, Palacio GV, Quiroz AEP. Displasia diastrófica: Caracterización clínica, radiológica, citogenética y molecular de una paciente.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Iatrei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2005;1(18):40-8. Available from: http://www.scielo.org.co/scielo.php?script=sci_arttext&amp;pid=S0121-07932005000100003&amp;lng=en.</w:t>
      </w:r>
    </w:p>
    <w:p w14:paraId="32BAD7B8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2156B5AE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</w:rPr>
        <w:t xml:space="preserve">Remes VM, Hästbacka JR, Poussa MS, Peltonen JI. </w:t>
      </w:r>
      <w:r w:rsidRPr="00F322E0">
        <w:rPr>
          <w:rFonts w:ascii="Cambria" w:hAnsi="Cambria"/>
          <w:sz w:val="24"/>
          <w:szCs w:val="24"/>
          <w:lang w:val="en-GB"/>
        </w:rPr>
        <w:t xml:space="preserve">Does genotype predict development of the spinal deformity in patients with diastrophic dysplasia?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Eur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Spine J 2002;11(4):327-31 https://doi.org/10.1007/s00586-002-0413-y</w:t>
      </w:r>
    </w:p>
    <w:p w14:paraId="1684A895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7A4423D5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  <w:lang w:val="en-GB"/>
        </w:rPr>
        <w:lastRenderedPageBreak/>
        <w:t xml:space="preserve">Rossi A, Bonaventure J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Delezoide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AL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Cett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G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uperti-Furg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A.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Undersulfation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of proteoglycans synthesized by chondrocytes from a patient with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achondrogenesis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type 1B homozygous for an L483P substitution in the diastrophic dysplasia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ulfate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transporter. J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Biol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Chem 1996a;271(31):18456–64. https://doi.org/10.1074/jbc.271.31.18456</w:t>
      </w:r>
    </w:p>
    <w:p w14:paraId="231F9C11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</w:p>
    <w:p w14:paraId="0EB2EB0E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</w:rPr>
      </w:pPr>
      <w:r w:rsidRPr="00F322E0">
        <w:rPr>
          <w:rFonts w:ascii="Cambria" w:hAnsi="Cambria"/>
          <w:sz w:val="24"/>
          <w:szCs w:val="24"/>
          <w:lang w:val="en-GB"/>
        </w:rPr>
        <w:t xml:space="preserve">Rossi A, van der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Harten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HJ, Beemer FA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Kleijer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WJ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Gitzelmann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R, Steinmann B, et al. Phenotypic and genotypic overlap between atelosteogenesis type 2 and diastrophic dysplasia. </w:t>
      </w:r>
      <w:r w:rsidRPr="00F322E0">
        <w:rPr>
          <w:rFonts w:ascii="Cambria" w:hAnsi="Cambria"/>
          <w:sz w:val="24"/>
          <w:szCs w:val="24"/>
        </w:rPr>
        <w:t>Hum Genet, 1996b;98(6):657-61. https://doi.org/10.1007/s00439005027</w:t>
      </w:r>
    </w:p>
    <w:p w14:paraId="00F03861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1AAF8EDF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  <w:lang w:val="en-GB"/>
        </w:rPr>
        <w:t xml:space="preserve">Rossi A, Bonaventure J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Delezoide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AL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uperti-Furg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A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Cett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G.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Undersulfation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of cartilage proteoglycans ex vivo and increased contribution of amino acid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ulfur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to sulfation in vitro in McAlister dysplasia/atelosteogenesis type 2.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Eur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J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Biochem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1997;248(3):741–7. https://doi.org/10.1111/j.1432-1033.1997.t01-1-00741.x</w:t>
      </w:r>
    </w:p>
    <w:p w14:paraId="5C08CC3D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41A4FD50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</w:rPr>
        <w:t>Sato T, Kojima T, Samura O,</w:t>
      </w:r>
      <w:r w:rsidRPr="00F322E0">
        <w:t xml:space="preserve"> </w:t>
      </w:r>
      <w:r w:rsidRPr="00F322E0">
        <w:rPr>
          <w:rFonts w:ascii="Cambria" w:hAnsi="Cambria"/>
          <w:sz w:val="24"/>
          <w:szCs w:val="24"/>
        </w:rPr>
        <w:t xml:space="preserve">Kawaguchi S, Nakamura A, Nakajima M,et al. </w:t>
      </w:r>
      <w:r w:rsidRPr="00F322E0">
        <w:rPr>
          <w:rFonts w:ascii="Cambria" w:hAnsi="Cambria"/>
          <w:sz w:val="24"/>
          <w:szCs w:val="24"/>
          <w:lang w:val="en-GB"/>
        </w:rPr>
        <w:t xml:space="preserve">Two unrelated pedigrees with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achondrogenesis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type 1b carrying a Japan-specific pathogenic variant in SLC26A2. Am J Med Genet A 2020;182(4):735-9. https://doi.org/10.1002/ajmg.a.61469</w:t>
      </w:r>
    </w:p>
    <w:p w14:paraId="7196B350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</w:p>
    <w:p w14:paraId="296190CA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proofErr w:type="spellStart"/>
      <w:r w:rsidRPr="00F322E0">
        <w:rPr>
          <w:rFonts w:ascii="Cambria" w:hAnsi="Cambria"/>
          <w:sz w:val="24"/>
          <w:szCs w:val="24"/>
          <w:lang w:val="en-GB"/>
        </w:rPr>
        <w:t>Superti-Furg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A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Hastback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J, Wilcox WR, Cohn DH, van der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Harten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HJ, Rossi A, et al.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Achondrogenesis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type IB is caused by mutations in the diastrophic dysplasia sulphate transporter gene. Nat Genet 1996;12(1):100–2. https://doi.org/10.1038/ng0196-100</w:t>
      </w:r>
    </w:p>
    <w:p w14:paraId="1EFC6914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5457F9FC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proofErr w:type="spellStart"/>
      <w:r w:rsidRPr="00F322E0">
        <w:rPr>
          <w:rFonts w:ascii="Cambria" w:hAnsi="Cambria"/>
          <w:sz w:val="24"/>
          <w:szCs w:val="24"/>
          <w:lang w:val="en-GB"/>
        </w:rPr>
        <w:t>Superti-Furg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A, Neumann L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Riebel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T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Eich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G, Steinmann B,</w:t>
      </w:r>
      <w:r w:rsidRPr="00F322E0">
        <w:t xml:space="preserve">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pranger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J, et al. Recessively inherited multiple epiphyseal dysplasia with normal stature, club foot, and double layered patella caused by a DTDST mutation. J Med Genet 1999;36(8):621–4.</w:t>
      </w:r>
      <w:r w:rsidRPr="00F322E0">
        <w:t xml:space="preserve"> </w:t>
      </w:r>
    </w:p>
    <w:p w14:paraId="4E1E0A98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71893F15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</w:rPr>
        <w:t xml:space="preserve">Syvänen J, Helenius I, Hero M, Mäkitie O, Ignatius J. </w:t>
      </w:r>
      <w:r w:rsidRPr="00F322E0">
        <w:rPr>
          <w:rFonts w:ascii="Cambria" w:hAnsi="Cambria"/>
          <w:sz w:val="24"/>
          <w:szCs w:val="24"/>
          <w:lang w:val="en-GB"/>
        </w:rPr>
        <w:t xml:space="preserve">Recessive MED with auricular swelling due to compound heterozygosity Arg279Tpr/Thr512Lys in the SLC26A2 gene. Am J Med Genet </w:t>
      </w:r>
      <w:proofErr w:type="gramStart"/>
      <w:r w:rsidRPr="00F322E0">
        <w:rPr>
          <w:rFonts w:ascii="Cambria" w:hAnsi="Cambria"/>
          <w:sz w:val="24"/>
          <w:szCs w:val="24"/>
          <w:lang w:val="en-GB"/>
        </w:rPr>
        <w:t>A  2013</w:t>
      </w:r>
      <w:proofErr w:type="gramEnd"/>
      <w:r w:rsidRPr="00F322E0">
        <w:rPr>
          <w:rFonts w:ascii="Cambria" w:hAnsi="Cambria"/>
          <w:sz w:val="24"/>
          <w:szCs w:val="24"/>
          <w:lang w:val="en-GB"/>
        </w:rPr>
        <w:t>;161A(6):1491–4. https://doi.org/10.1002/ajmg.a.35872</w:t>
      </w:r>
    </w:p>
    <w:p w14:paraId="39460EFA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4FB95A85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  <w:lang w:val="en-GB"/>
        </w:rPr>
        <w:t xml:space="preserve">Unger S, Le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Merrer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M, Meinecke P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Chitayat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D, Rossi A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Superti-Furga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A. A New dysplasia or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achondrogenesis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type 1B? The importance of histology and molecular biology in delineating skeletal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dysplasias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.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Pediatr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Radiol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2001;31(12):893-4. https://doi.org/10.1007/s002470100017</w:t>
      </w:r>
    </w:p>
    <w:p w14:paraId="14D28805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</w:p>
    <w:p w14:paraId="6BB8EA47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proofErr w:type="spellStart"/>
      <w:r w:rsidRPr="00F322E0">
        <w:rPr>
          <w:rFonts w:ascii="Cambria" w:hAnsi="Cambria"/>
          <w:sz w:val="24"/>
          <w:szCs w:val="24"/>
          <w:lang w:val="en-GB"/>
        </w:rPr>
        <w:t>Vikraman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SK, Balakrishnan B, Chandra V, Batra M, Kuriakose R,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Kannoly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G. A case of hereditary novel mutation in SLC26A2 gene (c.1796 A &gt; C) identified in a couple with a </w:t>
      </w:r>
      <w:proofErr w:type="spellStart"/>
      <w:r w:rsidRPr="00F322E0">
        <w:rPr>
          <w:rFonts w:ascii="Cambria" w:hAnsi="Cambria"/>
          <w:sz w:val="24"/>
          <w:szCs w:val="24"/>
          <w:lang w:val="en-GB"/>
        </w:rPr>
        <w:t>fetus</w:t>
      </w:r>
      <w:proofErr w:type="spellEnd"/>
      <w:r w:rsidRPr="00F322E0">
        <w:rPr>
          <w:rFonts w:ascii="Cambria" w:hAnsi="Cambria"/>
          <w:sz w:val="24"/>
          <w:szCs w:val="24"/>
          <w:lang w:val="en-GB"/>
        </w:rPr>
        <w:t xml:space="preserve"> affected with atelosteogenesis type 2 phenotype in an antecedent pregnancy. Case Rep Perinat Med 2016;5(1): 65–7. https://doi.org/10.1515/crpm-2014-0059</w:t>
      </w:r>
    </w:p>
    <w:p w14:paraId="3000840E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138F9983" w14:textId="77777777" w:rsidR="00163B1A" w:rsidRPr="00F322E0" w:rsidRDefault="00163B1A" w:rsidP="00163B1A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</w:rPr>
        <w:t xml:space="preserve">Zechi-Ceide RM, Moura PP, Raskin S, Richieri-Costa A, Guion-Almeida ML. </w:t>
      </w:r>
      <w:r w:rsidRPr="00F322E0">
        <w:rPr>
          <w:rFonts w:ascii="Cambria" w:hAnsi="Cambria"/>
          <w:sz w:val="24"/>
          <w:szCs w:val="24"/>
          <w:lang w:val="en-GB"/>
        </w:rPr>
        <w:t>A compound heterozygote SLC26A2 mutation resulting in robin sequence, mild limbs shortness, accelerated carpal ossification, and multiple epiphysial dysplasia in two Brazilian sisters. A new intermediate phenotype between diastrophic dysplasia and recessive multiple epiphyseal dysplasia. Am J Med Genet A 2013;161</w:t>
      </w:r>
      <w:proofErr w:type="gramStart"/>
      <w:r w:rsidRPr="00F322E0">
        <w:rPr>
          <w:rFonts w:ascii="Cambria" w:hAnsi="Cambria"/>
          <w:sz w:val="24"/>
          <w:szCs w:val="24"/>
          <w:lang w:val="en-GB"/>
        </w:rPr>
        <w:t>A(</w:t>
      </w:r>
      <w:proofErr w:type="gramEnd"/>
      <w:r w:rsidRPr="00F322E0">
        <w:rPr>
          <w:rFonts w:ascii="Cambria" w:hAnsi="Cambria"/>
          <w:sz w:val="24"/>
          <w:szCs w:val="24"/>
          <w:lang w:val="en-GB"/>
        </w:rPr>
        <w:t>8):2088-94. https://doi.org/10.1002/ajmg.a.36057</w:t>
      </w:r>
    </w:p>
    <w:p w14:paraId="0700F323" w14:textId="77777777" w:rsidR="00163B1A" w:rsidRPr="00F322E0" w:rsidRDefault="00163B1A" w:rsidP="00163B1A">
      <w:pPr>
        <w:suppressLineNumbers/>
        <w:spacing w:after="0" w:line="240" w:lineRule="auto"/>
        <w:rPr>
          <w:rFonts w:ascii="Cambria" w:hAnsi="Cambria"/>
          <w:sz w:val="24"/>
          <w:szCs w:val="24"/>
          <w:lang w:val="en-GB"/>
        </w:rPr>
      </w:pPr>
    </w:p>
    <w:p w14:paraId="669B714B" w14:textId="63F96FBF" w:rsidR="00F528A4" w:rsidRPr="003977DE" w:rsidRDefault="00163B1A" w:rsidP="003977DE">
      <w:pPr>
        <w:suppressLineNumbers/>
        <w:spacing w:after="0" w:line="240" w:lineRule="auto"/>
        <w:ind w:left="360"/>
        <w:rPr>
          <w:rFonts w:ascii="Cambria" w:hAnsi="Cambria"/>
          <w:sz w:val="24"/>
          <w:szCs w:val="24"/>
          <w:lang w:val="en-GB"/>
        </w:rPr>
      </w:pPr>
      <w:r w:rsidRPr="00F322E0">
        <w:rPr>
          <w:rFonts w:ascii="Cambria" w:hAnsi="Cambria"/>
          <w:sz w:val="24"/>
          <w:szCs w:val="24"/>
          <w:lang w:val="en-GB"/>
        </w:rPr>
        <w:t>Zhou T, Wang Y, Hang Zhou, Liao Z, Gao B, Su D, et al. Dual novel mutations in SLC26A2 in two siblings with multiple epiphyseal dysplasia 4 from a Chinese family: a case report. BMC Medical Genetics 2018;19(1):70. https://doi.org/10.1186/s12881-018-0596-7</w:t>
      </w:r>
    </w:p>
    <w:sectPr w:rsidR="00F528A4" w:rsidRPr="003977DE" w:rsidSect="00A2724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2615C5"/>
    <w:multiLevelType w:val="hybridMultilevel"/>
    <w:tmpl w:val="048E2C64"/>
    <w:lvl w:ilvl="0" w:tplc="8D6A90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34130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3MDc0MTAyMLAAIiUdpeDU4uLM/DyQApNaAAikzBAsAAAA"/>
  </w:docVars>
  <w:rsids>
    <w:rsidRoot w:val="00BD0C9E"/>
    <w:rsid w:val="00163B1A"/>
    <w:rsid w:val="00295863"/>
    <w:rsid w:val="003977DE"/>
    <w:rsid w:val="00433199"/>
    <w:rsid w:val="00465EED"/>
    <w:rsid w:val="00762F07"/>
    <w:rsid w:val="007737F1"/>
    <w:rsid w:val="00787A85"/>
    <w:rsid w:val="00864599"/>
    <w:rsid w:val="008932F4"/>
    <w:rsid w:val="009503BC"/>
    <w:rsid w:val="00A048DE"/>
    <w:rsid w:val="00A27247"/>
    <w:rsid w:val="00B42210"/>
    <w:rsid w:val="00BD0C9E"/>
    <w:rsid w:val="00BF2474"/>
    <w:rsid w:val="00E54640"/>
    <w:rsid w:val="00F5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CACA3D"/>
  <w15:chartTrackingRefBased/>
  <w15:docId w15:val="{710B8B5D-2835-469F-A425-ABE331281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semiHidden/>
    <w:unhideWhenUsed/>
    <w:rsid w:val="00A27247"/>
    <w:rPr>
      <w:color w:val="0563C1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A27247"/>
    <w:rPr>
      <w:color w:val="0563C1"/>
      <w:u w:val="single"/>
    </w:rPr>
  </w:style>
  <w:style w:type="paragraph" w:customStyle="1" w:styleId="msonormal0">
    <w:name w:val="msonormal"/>
    <w:basedOn w:val="Standard"/>
    <w:rsid w:val="00A272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font0">
    <w:name w:val="font0"/>
    <w:basedOn w:val="Standard"/>
    <w:rsid w:val="00A27247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eastAsia="pt-BR"/>
    </w:rPr>
  </w:style>
  <w:style w:type="paragraph" w:customStyle="1" w:styleId="font5">
    <w:name w:val="font5"/>
    <w:basedOn w:val="Standard"/>
    <w:rsid w:val="00A27247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FF0000"/>
      <w:lang w:eastAsia="pt-BR"/>
    </w:rPr>
  </w:style>
  <w:style w:type="paragraph" w:customStyle="1" w:styleId="xl65">
    <w:name w:val="xl65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6">
    <w:name w:val="xl66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7">
    <w:name w:val="xl67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8">
    <w:name w:val="xl68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9">
    <w:name w:val="xl69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0">
    <w:name w:val="xl70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1">
    <w:name w:val="xl71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2">
    <w:name w:val="xl72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3">
    <w:name w:val="xl73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4">
    <w:name w:val="xl74"/>
    <w:basedOn w:val="Standard"/>
    <w:rsid w:val="00A27247"/>
    <w:pPr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5">
    <w:name w:val="xl75"/>
    <w:basedOn w:val="Standard"/>
    <w:rsid w:val="00A27247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6">
    <w:name w:val="xl76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paragraph" w:customStyle="1" w:styleId="xl77">
    <w:name w:val="xl77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paragraph" w:customStyle="1" w:styleId="xl78">
    <w:name w:val="xl78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paragraph" w:customStyle="1" w:styleId="xl79">
    <w:name w:val="xl79"/>
    <w:basedOn w:val="Standard"/>
    <w:rsid w:val="00A27247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0">
    <w:name w:val="xl80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1">
    <w:name w:val="xl81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24"/>
      <w:szCs w:val="24"/>
      <w:lang w:eastAsia="pt-BR"/>
    </w:rPr>
  </w:style>
  <w:style w:type="paragraph" w:customStyle="1" w:styleId="xl82">
    <w:name w:val="xl82"/>
    <w:basedOn w:val="Standard"/>
    <w:rsid w:val="00A27247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3">
    <w:name w:val="xl83"/>
    <w:basedOn w:val="Standard"/>
    <w:rsid w:val="00A27247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A5A5A5"/>
      <w:sz w:val="24"/>
      <w:szCs w:val="24"/>
      <w:lang w:eastAsia="pt-BR"/>
    </w:rPr>
  </w:style>
  <w:style w:type="paragraph" w:customStyle="1" w:styleId="xl84">
    <w:name w:val="xl84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5A5A5"/>
      <w:sz w:val="24"/>
      <w:szCs w:val="24"/>
      <w:lang w:eastAsia="pt-BR"/>
    </w:rPr>
  </w:style>
  <w:style w:type="paragraph" w:customStyle="1" w:styleId="xl85">
    <w:name w:val="xl85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paragraph" w:customStyle="1" w:styleId="xl86">
    <w:name w:val="xl86"/>
    <w:basedOn w:val="Standard"/>
    <w:rsid w:val="00A27247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7">
    <w:name w:val="xl87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5A5A5"/>
      <w:sz w:val="24"/>
      <w:szCs w:val="24"/>
      <w:lang w:eastAsia="pt-BR"/>
    </w:rPr>
  </w:style>
  <w:style w:type="paragraph" w:customStyle="1" w:styleId="xl88">
    <w:name w:val="xl88"/>
    <w:basedOn w:val="Standard"/>
    <w:rsid w:val="00A27247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89">
    <w:name w:val="xl89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A5A5A5"/>
      <w:sz w:val="24"/>
      <w:szCs w:val="24"/>
      <w:lang w:eastAsia="pt-BR"/>
    </w:rPr>
  </w:style>
  <w:style w:type="paragraph" w:customStyle="1" w:styleId="xl90">
    <w:name w:val="xl90"/>
    <w:basedOn w:val="Standard"/>
    <w:rsid w:val="00A27247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1">
    <w:name w:val="xl91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2">
    <w:name w:val="xl92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AEABAB"/>
      <w:sz w:val="24"/>
      <w:szCs w:val="24"/>
      <w:lang w:eastAsia="pt-BR"/>
    </w:rPr>
  </w:style>
  <w:style w:type="paragraph" w:customStyle="1" w:styleId="xl93">
    <w:name w:val="xl93"/>
    <w:basedOn w:val="Standard"/>
    <w:rsid w:val="00A27247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4">
    <w:name w:val="xl94"/>
    <w:basedOn w:val="Standard"/>
    <w:rsid w:val="00A27247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5">
    <w:name w:val="xl95"/>
    <w:basedOn w:val="Standard"/>
    <w:rsid w:val="00A27247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6">
    <w:name w:val="xl96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EABAB"/>
      <w:sz w:val="24"/>
      <w:szCs w:val="24"/>
      <w:lang w:eastAsia="pt-BR"/>
    </w:rPr>
  </w:style>
  <w:style w:type="paragraph" w:customStyle="1" w:styleId="xl97">
    <w:name w:val="xl97"/>
    <w:basedOn w:val="Standard"/>
    <w:rsid w:val="00A27247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8">
    <w:name w:val="xl98"/>
    <w:basedOn w:val="Standard"/>
    <w:rsid w:val="00A27247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99">
    <w:name w:val="xl99"/>
    <w:basedOn w:val="Standard"/>
    <w:rsid w:val="00A27247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100">
    <w:name w:val="xl100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101">
    <w:name w:val="xl101"/>
    <w:basedOn w:val="Standard"/>
    <w:rsid w:val="00A2724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EABAB"/>
      <w:sz w:val="24"/>
      <w:szCs w:val="24"/>
      <w:lang w:eastAsia="pt-BR"/>
    </w:rPr>
  </w:style>
  <w:style w:type="paragraph" w:customStyle="1" w:styleId="xl102">
    <w:name w:val="xl102"/>
    <w:basedOn w:val="Standard"/>
    <w:rsid w:val="00A27247"/>
    <w:pPr>
      <w:pBdr>
        <w:top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103">
    <w:name w:val="xl103"/>
    <w:basedOn w:val="Standard"/>
    <w:rsid w:val="00A27247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104">
    <w:name w:val="xl104"/>
    <w:basedOn w:val="Standard"/>
    <w:rsid w:val="00A272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Listenabsatz">
    <w:name w:val="List Paragraph"/>
    <w:basedOn w:val="Standard"/>
    <w:uiPriority w:val="34"/>
    <w:qFormat/>
    <w:rsid w:val="00295863"/>
    <w:pPr>
      <w:ind w:left="720"/>
      <w:contextualSpacing/>
    </w:pPr>
  </w:style>
  <w:style w:type="character" w:customStyle="1" w:styleId="ref-journal">
    <w:name w:val="ref-journal"/>
    <w:basedOn w:val="Absatz-Standardschriftart"/>
    <w:rsid w:val="00163B1A"/>
  </w:style>
  <w:style w:type="character" w:customStyle="1" w:styleId="ref-vol">
    <w:name w:val="ref-vol"/>
    <w:basedOn w:val="Absatz-Standardschriftart"/>
    <w:rsid w:val="00163B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29C13-10E2-4985-9C17-077AF32D3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5853</Words>
  <Characters>36878</Characters>
  <Application>Microsoft Office Word</Application>
  <DocSecurity>4</DocSecurity>
  <Lines>307</Lines>
  <Paragraphs>8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 Alvarez</dc:creator>
  <cp:keywords/>
  <dc:description/>
  <cp:lastModifiedBy>Philipp Landmann</cp:lastModifiedBy>
  <cp:revision>2</cp:revision>
  <dcterms:created xsi:type="dcterms:W3CDTF">2022-06-02T05:26:00Z</dcterms:created>
  <dcterms:modified xsi:type="dcterms:W3CDTF">2022-06-02T05:26:00Z</dcterms:modified>
</cp:coreProperties>
</file>